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FFF"/>
  <w:body>
    <w:p w14:paraId="623A718B" w14:textId="77777777" w:rsidR="00262CAE" w:rsidRDefault="0030702F">
      <w:pPr>
        <w:pStyle w:val="Title"/>
        <w:pBdr>
          <w:top w:val="nil"/>
          <w:left w:val="nil"/>
          <w:bottom w:val="nil"/>
          <w:right w:val="nil"/>
          <w:between w:val="nil"/>
        </w:pBdr>
      </w:pPr>
      <w:r>
        <w:t>Technical Design Document (TDD)</w:t>
      </w:r>
    </w:p>
    <w:p w14:paraId="7722DE40" w14:textId="77777777" w:rsidR="00262CAE" w:rsidRDefault="00262CAE">
      <w:pPr>
        <w:pBdr>
          <w:top w:val="nil"/>
          <w:left w:val="nil"/>
          <w:bottom w:val="nil"/>
          <w:right w:val="nil"/>
          <w:between w:val="nil"/>
        </w:pBdr>
      </w:pPr>
    </w:p>
    <w:p w14:paraId="0FB527A7" w14:textId="77777777" w:rsidR="00262CAE" w:rsidRDefault="00262CAE">
      <w:pPr>
        <w:pBdr>
          <w:top w:val="nil"/>
          <w:left w:val="nil"/>
          <w:bottom w:val="nil"/>
          <w:right w:val="nil"/>
          <w:between w:val="nil"/>
        </w:pBdr>
      </w:pPr>
    </w:p>
    <w:bookmarkStart w:id="0" w:name="_8np6m9nwvbaj" w:colFirst="0" w:colLast="0" w:displacedByCustomXml="next"/>
    <w:bookmarkEnd w:id="0" w:displacedByCustomXml="next"/>
    <w:sdt>
      <w:sdtPr>
        <w:rPr>
          <w:rFonts w:ascii="Calibri" w:eastAsia="Calibri" w:hAnsi="Calibri" w:cs="Calibri"/>
          <w:color w:val="auto"/>
          <w:sz w:val="22"/>
          <w:szCs w:val="22"/>
          <w:lang w:val="en" w:eastAsia="en-IE"/>
        </w:rPr>
        <w:id w:val="1564670487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19237C19" w14:textId="5010C6A3" w:rsidR="00BD0177" w:rsidRDefault="00BD0177">
          <w:pPr>
            <w:pStyle w:val="TOCHeading"/>
          </w:pPr>
          <w:r>
            <w:t>Contents</w:t>
          </w:r>
        </w:p>
        <w:p w14:paraId="43E0D48D" w14:textId="4D3E97B2" w:rsidR="00BD0177" w:rsidRDefault="00BD0177">
          <w:pPr>
            <w:pStyle w:val="TOC1"/>
            <w:tabs>
              <w:tab w:val="right" w:leader="dot" w:pos="9016"/>
            </w:tabs>
            <w:rPr>
              <w:rFonts w:asciiTheme="minorHAnsi" w:eastAsiaTheme="minorEastAsia" w:hAnsiTheme="minorHAnsi" w:cstheme="minorBidi"/>
              <w:noProof/>
              <w:lang w:val="en-IE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97905322" w:history="1">
            <w:r w:rsidRPr="00793736">
              <w:rPr>
                <w:rStyle w:val="Hyperlink"/>
                <w:noProof/>
              </w:rPr>
              <w:t>CRC card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790532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346FE9D" w14:textId="48094AA6" w:rsidR="00BD0177" w:rsidRDefault="00354F85">
          <w:pPr>
            <w:pStyle w:val="TOC1"/>
            <w:tabs>
              <w:tab w:val="right" w:leader="dot" w:pos="9016"/>
            </w:tabs>
            <w:rPr>
              <w:rFonts w:asciiTheme="minorHAnsi" w:eastAsiaTheme="minorEastAsia" w:hAnsiTheme="minorHAnsi" w:cstheme="minorBidi"/>
              <w:noProof/>
              <w:lang w:val="en-IE"/>
            </w:rPr>
          </w:pPr>
          <w:hyperlink w:anchor="_Toc97905323" w:history="1">
            <w:r w:rsidR="00BD0177" w:rsidRPr="00793736">
              <w:rPr>
                <w:rStyle w:val="Hyperlink"/>
                <w:noProof/>
              </w:rPr>
              <w:t>Architecture</w:t>
            </w:r>
            <w:r w:rsidR="00BD0177">
              <w:rPr>
                <w:noProof/>
                <w:webHidden/>
              </w:rPr>
              <w:tab/>
            </w:r>
            <w:r w:rsidR="00BD0177">
              <w:rPr>
                <w:noProof/>
                <w:webHidden/>
              </w:rPr>
              <w:fldChar w:fldCharType="begin"/>
            </w:r>
            <w:r w:rsidR="00BD0177">
              <w:rPr>
                <w:noProof/>
                <w:webHidden/>
              </w:rPr>
              <w:instrText xml:space="preserve"> PAGEREF _Toc97905323 \h </w:instrText>
            </w:r>
            <w:r w:rsidR="00BD0177">
              <w:rPr>
                <w:noProof/>
                <w:webHidden/>
              </w:rPr>
            </w:r>
            <w:r w:rsidR="00BD0177">
              <w:rPr>
                <w:noProof/>
                <w:webHidden/>
              </w:rPr>
              <w:fldChar w:fldCharType="separate"/>
            </w:r>
            <w:r w:rsidR="00BD0177">
              <w:rPr>
                <w:noProof/>
                <w:webHidden/>
              </w:rPr>
              <w:t>6</w:t>
            </w:r>
            <w:r w:rsidR="00BD0177">
              <w:rPr>
                <w:noProof/>
                <w:webHidden/>
              </w:rPr>
              <w:fldChar w:fldCharType="end"/>
            </w:r>
          </w:hyperlink>
        </w:p>
        <w:p w14:paraId="75A29B42" w14:textId="17461918" w:rsidR="00BD0177" w:rsidRDefault="00354F85">
          <w:pPr>
            <w:pStyle w:val="TOC1"/>
            <w:tabs>
              <w:tab w:val="right" w:leader="dot" w:pos="9016"/>
            </w:tabs>
            <w:rPr>
              <w:rFonts w:asciiTheme="minorHAnsi" w:eastAsiaTheme="minorEastAsia" w:hAnsiTheme="minorHAnsi" w:cstheme="minorBidi"/>
              <w:noProof/>
              <w:lang w:val="en-IE"/>
            </w:rPr>
          </w:pPr>
          <w:hyperlink w:anchor="_Toc97905324" w:history="1">
            <w:r w:rsidR="00BD0177" w:rsidRPr="00793736">
              <w:rPr>
                <w:rStyle w:val="Hyperlink"/>
                <w:noProof/>
              </w:rPr>
              <w:t>Technology</w:t>
            </w:r>
            <w:r w:rsidR="00BD0177">
              <w:rPr>
                <w:noProof/>
                <w:webHidden/>
              </w:rPr>
              <w:tab/>
            </w:r>
            <w:r w:rsidR="00BD0177">
              <w:rPr>
                <w:noProof/>
                <w:webHidden/>
              </w:rPr>
              <w:fldChar w:fldCharType="begin"/>
            </w:r>
            <w:r w:rsidR="00BD0177">
              <w:rPr>
                <w:noProof/>
                <w:webHidden/>
              </w:rPr>
              <w:instrText xml:space="preserve"> PAGEREF _Toc97905324 \h </w:instrText>
            </w:r>
            <w:r w:rsidR="00BD0177">
              <w:rPr>
                <w:noProof/>
                <w:webHidden/>
              </w:rPr>
            </w:r>
            <w:r w:rsidR="00BD0177">
              <w:rPr>
                <w:noProof/>
                <w:webHidden/>
              </w:rPr>
              <w:fldChar w:fldCharType="separate"/>
            </w:r>
            <w:r w:rsidR="00BD0177">
              <w:rPr>
                <w:noProof/>
                <w:webHidden/>
              </w:rPr>
              <w:t>6</w:t>
            </w:r>
            <w:r w:rsidR="00BD0177">
              <w:rPr>
                <w:noProof/>
                <w:webHidden/>
              </w:rPr>
              <w:fldChar w:fldCharType="end"/>
            </w:r>
          </w:hyperlink>
        </w:p>
        <w:p w14:paraId="7A2B2517" w14:textId="6F188A57" w:rsidR="00BD0177" w:rsidRDefault="00354F85">
          <w:pPr>
            <w:pStyle w:val="TOC1"/>
            <w:tabs>
              <w:tab w:val="right" w:leader="dot" w:pos="9016"/>
            </w:tabs>
            <w:rPr>
              <w:rFonts w:asciiTheme="minorHAnsi" w:eastAsiaTheme="minorEastAsia" w:hAnsiTheme="minorHAnsi" w:cstheme="minorBidi"/>
              <w:noProof/>
              <w:lang w:val="en-IE"/>
            </w:rPr>
          </w:pPr>
          <w:hyperlink w:anchor="_Toc97905325" w:history="1">
            <w:r w:rsidR="00BD0177" w:rsidRPr="00793736">
              <w:rPr>
                <w:rStyle w:val="Hyperlink"/>
                <w:noProof/>
              </w:rPr>
              <w:t>Sprint 1 Report</w:t>
            </w:r>
            <w:r w:rsidR="00BD0177">
              <w:rPr>
                <w:noProof/>
                <w:webHidden/>
              </w:rPr>
              <w:tab/>
            </w:r>
            <w:r w:rsidR="00BD0177">
              <w:rPr>
                <w:noProof/>
                <w:webHidden/>
              </w:rPr>
              <w:fldChar w:fldCharType="begin"/>
            </w:r>
            <w:r w:rsidR="00BD0177">
              <w:rPr>
                <w:noProof/>
                <w:webHidden/>
              </w:rPr>
              <w:instrText xml:space="preserve"> PAGEREF _Toc97905325 \h </w:instrText>
            </w:r>
            <w:r w:rsidR="00BD0177">
              <w:rPr>
                <w:noProof/>
                <w:webHidden/>
              </w:rPr>
            </w:r>
            <w:r w:rsidR="00BD0177">
              <w:rPr>
                <w:noProof/>
                <w:webHidden/>
              </w:rPr>
              <w:fldChar w:fldCharType="separate"/>
            </w:r>
            <w:r w:rsidR="00BD0177">
              <w:rPr>
                <w:noProof/>
                <w:webHidden/>
              </w:rPr>
              <w:t>13</w:t>
            </w:r>
            <w:r w:rsidR="00BD0177">
              <w:rPr>
                <w:noProof/>
                <w:webHidden/>
              </w:rPr>
              <w:fldChar w:fldCharType="end"/>
            </w:r>
          </w:hyperlink>
        </w:p>
        <w:p w14:paraId="643AD5C5" w14:textId="03E9D350" w:rsidR="00BD0177" w:rsidRDefault="00354F85">
          <w:pPr>
            <w:pStyle w:val="TOC1"/>
            <w:tabs>
              <w:tab w:val="right" w:leader="dot" w:pos="9016"/>
            </w:tabs>
            <w:rPr>
              <w:rFonts w:asciiTheme="minorHAnsi" w:eastAsiaTheme="minorEastAsia" w:hAnsiTheme="minorHAnsi" w:cstheme="minorBidi"/>
              <w:noProof/>
              <w:lang w:val="en-IE"/>
            </w:rPr>
          </w:pPr>
          <w:hyperlink w:anchor="_Toc97905326" w:history="1">
            <w:r w:rsidR="00BD0177" w:rsidRPr="00793736">
              <w:rPr>
                <w:rStyle w:val="Hyperlink"/>
                <w:noProof/>
              </w:rPr>
              <w:t>Sprint 2 Report</w:t>
            </w:r>
            <w:r w:rsidR="00BD0177">
              <w:rPr>
                <w:noProof/>
                <w:webHidden/>
              </w:rPr>
              <w:tab/>
            </w:r>
            <w:r w:rsidR="00BD0177">
              <w:rPr>
                <w:noProof/>
                <w:webHidden/>
              </w:rPr>
              <w:fldChar w:fldCharType="begin"/>
            </w:r>
            <w:r w:rsidR="00BD0177">
              <w:rPr>
                <w:noProof/>
                <w:webHidden/>
              </w:rPr>
              <w:instrText xml:space="preserve"> PAGEREF _Toc97905326 \h </w:instrText>
            </w:r>
            <w:r w:rsidR="00BD0177">
              <w:rPr>
                <w:noProof/>
                <w:webHidden/>
              </w:rPr>
            </w:r>
            <w:r w:rsidR="00BD0177">
              <w:rPr>
                <w:noProof/>
                <w:webHidden/>
              </w:rPr>
              <w:fldChar w:fldCharType="separate"/>
            </w:r>
            <w:r w:rsidR="00BD0177">
              <w:rPr>
                <w:noProof/>
                <w:webHidden/>
              </w:rPr>
              <w:t>15</w:t>
            </w:r>
            <w:r w:rsidR="00BD0177">
              <w:rPr>
                <w:noProof/>
                <w:webHidden/>
              </w:rPr>
              <w:fldChar w:fldCharType="end"/>
            </w:r>
          </w:hyperlink>
        </w:p>
        <w:p w14:paraId="4027CE7E" w14:textId="3611E32B" w:rsidR="00BD0177" w:rsidRDefault="00354F85">
          <w:pPr>
            <w:pStyle w:val="TOC1"/>
            <w:tabs>
              <w:tab w:val="right" w:leader="dot" w:pos="9016"/>
            </w:tabs>
            <w:rPr>
              <w:rFonts w:asciiTheme="minorHAnsi" w:eastAsiaTheme="minorEastAsia" w:hAnsiTheme="minorHAnsi" w:cstheme="minorBidi"/>
              <w:noProof/>
              <w:lang w:val="en-IE"/>
            </w:rPr>
          </w:pPr>
          <w:hyperlink w:anchor="_Toc97905327" w:history="1">
            <w:r w:rsidR="00BD0177" w:rsidRPr="00793736">
              <w:rPr>
                <w:rStyle w:val="Hyperlink"/>
                <w:noProof/>
              </w:rPr>
              <w:t>Sprint 3 Report</w:t>
            </w:r>
            <w:r w:rsidR="00BD0177">
              <w:rPr>
                <w:noProof/>
                <w:webHidden/>
              </w:rPr>
              <w:tab/>
            </w:r>
            <w:r w:rsidR="00BD0177">
              <w:rPr>
                <w:noProof/>
                <w:webHidden/>
              </w:rPr>
              <w:fldChar w:fldCharType="begin"/>
            </w:r>
            <w:r w:rsidR="00BD0177">
              <w:rPr>
                <w:noProof/>
                <w:webHidden/>
              </w:rPr>
              <w:instrText xml:space="preserve"> PAGEREF _Toc97905327 \h </w:instrText>
            </w:r>
            <w:r w:rsidR="00BD0177">
              <w:rPr>
                <w:noProof/>
                <w:webHidden/>
              </w:rPr>
            </w:r>
            <w:r w:rsidR="00BD0177">
              <w:rPr>
                <w:noProof/>
                <w:webHidden/>
              </w:rPr>
              <w:fldChar w:fldCharType="separate"/>
            </w:r>
            <w:r w:rsidR="00BD0177">
              <w:rPr>
                <w:noProof/>
                <w:webHidden/>
              </w:rPr>
              <w:t>17</w:t>
            </w:r>
            <w:r w:rsidR="00BD0177">
              <w:rPr>
                <w:noProof/>
                <w:webHidden/>
              </w:rPr>
              <w:fldChar w:fldCharType="end"/>
            </w:r>
          </w:hyperlink>
        </w:p>
        <w:p w14:paraId="015C97E3" w14:textId="6744A8E8" w:rsidR="00BD0177" w:rsidRDefault="00BD0177">
          <w:r>
            <w:rPr>
              <w:b/>
              <w:bCs/>
              <w:noProof/>
            </w:rPr>
            <w:fldChar w:fldCharType="end"/>
          </w:r>
        </w:p>
      </w:sdtContent>
    </w:sdt>
    <w:p w14:paraId="0CF37374" w14:textId="77777777" w:rsidR="00262CAE" w:rsidRDefault="00262CAE">
      <w:pPr>
        <w:pStyle w:val="Heading1"/>
        <w:pBdr>
          <w:top w:val="nil"/>
          <w:left w:val="nil"/>
          <w:bottom w:val="nil"/>
          <w:right w:val="nil"/>
          <w:between w:val="nil"/>
        </w:pBdr>
      </w:pPr>
    </w:p>
    <w:p w14:paraId="72A0D306" w14:textId="77777777" w:rsidR="00262CAE" w:rsidRDefault="0030702F">
      <w:pPr>
        <w:pStyle w:val="Heading1"/>
        <w:pBdr>
          <w:top w:val="nil"/>
          <w:left w:val="nil"/>
          <w:bottom w:val="nil"/>
          <w:right w:val="nil"/>
          <w:between w:val="nil"/>
        </w:pBdr>
      </w:pPr>
      <w:bookmarkStart w:id="1" w:name="_8r1dsnju59ub" w:colFirst="0" w:colLast="0"/>
      <w:bookmarkEnd w:id="1"/>
      <w:r>
        <w:br w:type="page"/>
      </w:r>
    </w:p>
    <w:p w14:paraId="1ECC7BA0" w14:textId="77777777" w:rsidR="00262CAE" w:rsidRDefault="0030702F" w:rsidP="00680015">
      <w:pPr>
        <w:pStyle w:val="Heading1"/>
        <w:pBdr>
          <w:top w:val="nil"/>
          <w:left w:val="nil"/>
          <w:bottom w:val="nil"/>
          <w:right w:val="nil"/>
          <w:between w:val="nil"/>
        </w:pBdr>
      </w:pPr>
      <w:bookmarkStart w:id="2" w:name="_Toc97905322"/>
      <w:r>
        <w:lastRenderedPageBreak/>
        <w:t>CRC cards</w:t>
      </w:r>
      <w:bookmarkEnd w:id="2"/>
    </w:p>
    <w:p w14:paraId="2DBD03DD" w14:textId="4A71C6FF" w:rsidR="004C4930" w:rsidRDefault="00CD6E4C">
      <w:pPr>
        <w:pBdr>
          <w:top w:val="nil"/>
          <w:left w:val="nil"/>
          <w:bottom w:val="nil"/>
          <w:right w:val="nil"/>
          <w:between w:val="nil"/>
        </w:pBdr>
      </w:pPr>
      <w:r>
        <w:rPr>
          <w:noProof/>
        </w:rPr>
        <w:drawing>
          <wp:inline distT="0" distB="0" distL="0" distR="0" wp14:anchorId="27584D68" wp14:editId="04A85FD9">
            <wp:extent cx="5731510" cy="4227830"/>
            <wp:effectExtent l="0" t="0" r="2540" b="1270"/>
            <wp:docPr id="14" name="Picture 14" descr="Graphical user interface, tex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 descr="Graphical user interface, text&#10;&#10;Description automatically generated with medium confidence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2278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EC0333" w14:textId="6774ECF0" w:rsidR="00CD6E4C" w:rsidRDefault="00CD6E4C">
      <w:pPr>
        <w:pBdr>
          <w:top w:val="nil"/>
          <w:left w:val="nil"/>
          <w:bottom w:val="nil"/>
          <w:right w:val="nil"/>
          <w:between w:val="nil"/>
        </w:pBdr>
      </w:pPr>
      <w:r>
        <w:rPr>
          <w:noProof/>
        </w:rPr>
        <w:drawing>
          <wp:inline distT="0" distB="0" distL="0" distR="0" wp14:anchorId="2C59DCEF" wp14:editId="01B72F7C">
            <wp:extent cx="5731510" cy="3221990"/>
            <wp:effectExtent l="0" t="0" r="2540" b="0"/>
            <wp:docPr id="15" name="Picture 15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 descr="Graphical user interface, text, application, email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19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B2A023" w14:textId="328423A8" w:rsidR="005A5BB1" w:rsidRDefault="005A5BB1">
      <w:pPr>
        <w:pBdr>
          <w:top w:val="nil"/>
          <w:left w:val="nil"/>
          <w:bottom w:val="nil"/>
          <w:right w:val="nil"/>
          <w:between w:val="nil"/>
        </w:pBdr>
      </w:pPr>
      <w:r>
        <w:rPr>
          <w:noProof/>
        </w:rPr>
        <w:lastRenderedPageBreak/>
        <w:drawing>
          <wp:inline distT="0" distB="0" distL="0" distR="0" wp14:anchorId="14D0AEA5" wp14:editId="1EE0D626">
            <wp:extent cx="5731510" cy="4262755"/>
            <wp:effectExtent l="0" t="0" r="2540" b="4445"/>
            <wp:docPr id="16" name="Picture 16" descr="Graphical user interface, text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16" descr="Graphical user interface, text, email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2627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58B22F" w14:textId="3BD30C1E" w:rsidR="005A5BB1" w:rsidRDefault="005A5BB1">
      <w:pPr>
        <w:pBdr>
          <w:top w:val="nil"/>
          <w:left w:val="nil"/>
          <w:bottom w:val="nil"/>
          <w:right w:val="nil"/>
          <w:between w:val="nil"/>
        </w:pBdr>
      </w:pPr>
      <w:r>
        <w:rPr>
          <w:noProof/>
        </w:rPr>
        <w:drawing>
          <wp:inline distT="0" distB="0" distL="0" distR="0" wp14:anchorId="75BEE6CA" wp14:editId="0A28A194">
            <wp:extent cx="5731510" cy="3910965"/>
            <wp:effectExtent l="0" t="0" r="2540" b="0"/>
            <wp:docPr id="17" name="Picture 17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Picture 17" descr="Graphical user interface, text, application, email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9109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84A621" w14:textId="6488758D" w:rsidR="00545C64" w:rsidRDefault="00545C64">
      <w:pPr>
        <w:pBdr>
          <w:top w:val="nil"/>
          <w:left w:val="nil"/>
          <w:bottom w:val="nil"/>
          <w:right w:val="nil"/>
          <w:between w:val="nil"/>
        </w:pBdr>
      </w:pPr>
      <w:r>
        <w:rPr>
          <w:noProof/>
        </w:rPr>
        <w:lastRenderedPageBreak/>
        <w:drawing>
          <wp:inline distT="0" distB="0" distL="0" distR="0" wp14:anchorId="09062033" wp14:editId="51B33F19">
            <wp:extent cx="5731510" cy="4791710"/>
            <wp:effectExtent l="0" t="0" r="2540" b="8890"/>
            <wp:docPr id="18" name="Picture 18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18" descr="Graphical user interface, text, application, email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7917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128966" w14:textId="369F6409" w:rsidR="00545C64" w:rsidRDefault="00545C64">
      <w:pPr>
        <w:pBdr>
          <w:top w:val="nil"/>
          <w:left w:val="nil"/>
          <w:bottom w:val="nil"/>
          <w:right w:val="nil"/>
          <w:between w:val="nil"/>
        </w:pBdr>
      </w:pPr>
      <w:r>
        <w:rPr>
          <w:noProof/>
        </w:rPr>
        <w:lastRenderedPageBreak/>
        <w:drawing>
          <wp:inline distT="0" distB="0" distL="0" distR="0" wp14:anchorId="6EB7E1C2" wp14:editId="0D815B7C">
            <wp:extent cx="5731510" cy="4293235"/>
            <wp:effectExtent l="0" t="0" r="2540" b="0"/>
            <wp:docPr id="19" name="Picture 19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Picture 19" descr="Text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2932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CD8BC2" w14:textId="20A10FCF" w:rsidR="00545C64" w:rsidRDefault="00545C64">
      <w:pPr>
        <w:pBdr>
          <w:top w:val="nil"/>
          <w:left w:val="nil"/>
          <w:bottom w:val="nil"/>
          <w:right w:val="nil"/>
          <w:between w:val="nil"/>
        </w:pBdr>
      </w:pPr>
      <w:r>
        <w:rPr>
          <w:noProof/>
        </w:rPr>
        <w:drawing>
          <wp:inline distT="0" distB="0" distL="0" distR="0" wp14:anchorId="5DE84D64" wp14:editId="62598184">
            <wp:extent cx="5731510" cy="1111885"/>
            <wp:effectExtent l="0" t="0" r="2540" b="0"/>
            <wp:docPr id="20" name="Picture 20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Picture 20" descr="Graphical user interface, text, application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1118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C4A079" w14:textId="77777777" w:rsidR="00262CAE" w:rsidRDefault="0030702F">
      <w:pPr>
        <w:pStyle w:val="Heading1"/>
        <w:pBdr>
          <w:top w:val="nil"/>
          <w:left w:val="nil"/>
          <w:bottom w:val="nil"/>
          <w:right w:val="nil"/>
          <w:between w:val="nil"/>
        </w:pBdr>
      </w:pPr>
      <w:bookmarkStart w:id="3" w:name="_Toc97905323"/>
      <w:r>
        <w:lastRenderedPageBreak/>
        <w:t>Architecture</w:t>
      </w:r>
      <w:bookmarkEnd w:id="3"/>
    </w:p>
    <w:p w14:paraId="2D4D223E" w14:textId="3EF67A42" w:rsidR="00680015" w:rsidRDefault="008F2FD8" w:rsidP="008F2FD8">
      <w:pPr>
        <w:pStyle w:val="Heading2"/>
        <w:rPr>
          <w:noProof/>
        </w:rPr>
      </w:pPr>
      <w:r>
        <w:rPr>
          <w:noProof/>
        </w:rPr>
        <w:t>Game Class Diagram</w:t>
      </w:r>
    </w:p>
    <w:p w14:paraId="10BCFA77" w14:textId="21816778" w:rsidR="008F2FD8" w:rsidRDefault="00615659" w:rsidP="008F2FD8">
      <w:r>
        <w:rPr>
          <w:noProof/>
        </w:rPr>
        <w:drawing>
          <wp:inline distT="0" distB="0" distL="0" distR="0" wp14:anchorId="3A6A72EE" wp14:editId="15A26D0F">
            <wp:extent cx="5730240" cy="5044440"/>
            <wp:effectExtent l="0" t="0" r="3810" b="381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0240" cy="50444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C6B229C" w14:textId="72D95BC0" w:rsidR="00615659" w:rsidRPr="003220F2" w:rsidRDefault="00615659" w:rsidP="00615659">
      <w:pPr>
        <w:jc w:val="center"/>
        <w:rPr>
          <w:b/>
          <w:bCs/>
        </w:rPr>
      </w:pPr>
      <w:r w:rsidRPr="003220F2">
        <w:rPr>
          <w:b/>
          <w:bCs/>
        </w:rPr>
        <w:t>Version 3</w:t>
      </w:r>
    </w:p>
    <w:p w14:paraId="027F19A2" w14:textId="7FA53ABB" w:rsidR="00615659" w:rsidRDefault="00615659" w:rsidP="00615659">
      <w:pPr>
        <w:pStyle w:val="Heading2"/>
      </w:pPr>
      <w:r>
        <w:lastRenderedPageBreak/>
        <w:t>Level Builder Class Diagram</w:t>
      </w:r>
    </w:p>
    <w:p w14:paraId="00CB01D0" w14:textId="2B9C9C54" w:rsidR="00615659" w:rsidRDefault="00615659" w:rsidP="00615659">
      <w:r>
        <w:rPr>
          <w:noProof/>
        </w:rPr>
        <w:drawing>
          <wp:inline distT="0" distB="0" distL="0" distR="0" wp14:anchorId="2883F0B4" wp14:editId="53282A9C">
            <wp:extent cx="5722620" cy="4343400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2620" cy="4343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2260893" w14:textId="67AFEB89" w:rsidR="003220F2" w:rsidRPr="003220F2" w:rsidRDefault="003220F2" w:rsidP="003220F2">
      <w:pPr>
        <w:jc w:val="center"/>
        <w:rPr>
          <w:b/>
          <w:bCs/>
        </w:rPr>
      </w:pPr>
      <w:r w:rsidRPr="003220F2">
        <w:rPr>
          <w:b/>
          <w:bCs/>
        </w:rPr>
        <w:t>Version 1</w:t>
      </w:r>
    </w:p>
    <w:p w14:paraId="19C08EA5" w14:textId="25D1D887" w:rsidR="00262CAE" w:rsidRDefault="0030702F" w:rsidP="007A1B6C">
      <w:pPr>
        <w:pStyle w:val="Heading1"/>
        <w:rPr>
          <w:rFonts w:ascii="Arial" w:eastAsia="Arial" w:hAnsi="Arial" w:cs="Arial"/>
        </w:rPr>
      </w:pPr>
      <w:bookmarkStart w:id="4" w:name="_Toc97905324"/>
      <w:r>
        <w:t>Technology</w:t>
      </w:r>
      <w:bookmarkEnd w:id="4"/>
      <w:r>
        <w:rPr>
          <w:rFonts w:ascii="Arial" w:eastAsia="Arial" w:hAnsi="Arial" w:cs="Arial"/>
        </w:rPr>
        <w:t xml:space="preserve"> </w:t>
      </w:r>
    </w:p>
    <w:p w14:paraId="0B2D1807" w14:textId="77777777" w:rsidR="00262CAE" w:rsidRDefault="00262CAE">
      <w:pPr>
        <w:spacing w:after="0"/>
        <w:rPr>
          <w:rFonts w:ascii="Arial" w:eastAsia="Arial" w:hAnsi="Arial" w:cs="Arial"/>
        </w:rPr>
      </w:pPr>
    </w:p>
    <w:p w14:paraId="4ED92D55" w14:textId="409FB1B4" w:rsidR="001D7593" w:rsidRDefault="0030702F">
      <w:pPr>
        <w:spacing w:after="0"/>
        <w:rPr>
          <w:rFonts w:ascii="Arial" w:eastAsia="Arial" w:hAnsi="Arial" w:cs="Arial"/>
          <w:b/>
          <w:color w:val="FF0000"/>
        </w:rPr>
      </w:pPr>
      <w:r>
        <w:rPr>
          <w:rFonts w:ascii="Arial" w:eastAsia="Arial" w:hAnsi="Arial" w:cs="Arial"/>
          <w:b/>
        </w:rPr>
        <w:t>Research</w:t>
      </w:r>
    </w:p>
    <w:p w14:paraId="497115E4" w14:textId="77777777" w:rsidR="00DB4F42" w:rsidRPr="00DB4F42" w:rsidRDefault="00DB4F42">
      <w:pPr>
        <w:spacing w:after="0"/>
        <w:rPr>
          <w:rFonts w:ascii="Arial" w:eastAsia="Arial" w:hAnsi="Arial" w:cs="Arial"/>
          <w:b/>
          <w:color w:val="FF0000"/>
        </w:rPr>
      </w:pPr>
    </w:p>
    <w:p w14:paraId="41863086" w14:textId="77777777" w:rsidR="00DD5E0F" w:rsidRDefault="00DD5E0F" w:rsidP="00DD5E0F">
      <w:pPr>
        <w:pStyle w:val="ListParagraph"/>
        <w:numPr>
          <w:ilvl w:val="0"/>
          <w:numId w:val="4"/>
        </w:numPr>
        <w:spacing w:after="0"/>
        <w:rPr>
          <w:rFonts w:ascii="Arial" w:eastAsia="Arial" w:hAnsi="Arial" w:cs="Arial"/>
          <w:b/>
          <w:bCs/>
        </w:rPr>
      </w:pPr>
      <w:r>
        <w:rPr>
          <w:rFonts w:ascii="Arial" w:eastAsia="Arial" w:hAnsi="Arial" w:cs="Arial"/>
          <w:b/>
          <w:bCs/>
        </w:rPr>
        <w:t>JSON for Modern C++</w:t>
      </w:r>
    </w:p>
    <w:p w14:paraId="54005574" w14:textId="77777777" w:rsidR="00DD5E0F" w:rsidRDefault="00DD5E0F" w:rsidP="00DD5E0F">
      <w:pPr>
        <w:spacing w:after="0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 xml:space="preserve">We needed a library to parse and create JSON files to store our level data (i.e.: tiles position, pre-computed UCS Pathfinding, …). We tried to find the best and easy to use one and we found this one, JSON for Modern C++, made by </w:t>
      </w:r>
      <w:proofErr w:type="spellStart"/>
      <w:r>
        <w:rPr>
          <w:rFonts w:ascii="Arial" w:eastAsia="Arial" w:hAnsi="Arial" w:cs="Arial"/>
        </w:rPr>
        <w:t>nlohmann</w:t>
      </w:r>
      <w:proofErr w:type="spellEnd"/>
      <w:r>
        <w:rPr>
          <w:rFonts w:ascii="Arial" w:eastAsia="Arial" w:hAnsi="Arial" w:cs="Arial"/>
        </w:rPr>
        <w:t xml:space="preserve"> which is the most famous JSON library used for C++.</w:t>
      </w:r>
    </w:p>
    <w:p w14:paraId="2BDB15A3" w14:textId="77777777" w:rsidR="00DD5E0F" w:rsidRDefault="00DD5E0F" w:rsidP="00DD5E0F">
      <w:pPr>
        <w:spacing w:after="0"/>
        <w:rPr>
          <w:rFonts w:ascii="Arial" w:eastAsia="Arial" w:hAnsi="Arial" w:cs="Arial"/>
        </w:rPr>
      </w:pPr>
    </w:p>
    <w:p w14:paraId="0ED9E788" w14:textId="77777777" w:rsidR="00DD5E0F" w:rsidRDefault="00DD5E0F" w:rsidP="00DD5E0F">
      <w:pPr>
        <w:pStyle w:val="ListParagraph"/>
        <w:numPr>
          <w:ilvl w:val="0"/>
          <w:numId w:val="4"/>
        </w:numPr>
        <w:spacing w:after="0"/>
        <w:rPr>
          <w:rFonts w:ascii="Arial" w:eastAsia="Arial" w:hAnsi="Arial" w:cs="Arial"/>
          <w:b/>
          <w:bCs/>
        </w:rPr>
      </w:pPr>
      <w:r>
        <w:rPr>
          <w:rFonts w:ascii="Arial" w:eastAsia="Arial" w:hAnsi="Arial" w:cs="Arial"/>
          <w:b/>
          <w:bCs/>
        </w:rPr>
        <w:t>tinyc2.h:</w:t>
      </w:r>
    </w:p>
    <w:p w14:paraId="105004B6" w14:textId="7A9FBF4E" w:rsidR="001D7593" w:rsidRDefault="00DD5E0F" w:rsidP="00DB4F42">
      <w:pPr>
        <w:spacing w:after="0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I choose to use tiny2c because it was a pre-made library and it enabled us to easily detect a collision between enemy vision cone and player (circle). Cause we originally did a point to triangle collision check for it and it was not efficient.</w:t>
      </w:r>
      <w:r w:rsidR="00EA4A42">
        <w:rPr>
          <w:rFonts w:ascii="Arial" w:eastAsia="Arial" w:hAnsi="Arial" w:cs="Arial"/>
        </w:rPr>
        <w:t xml:space="preserve"> </w:t>
      </w:r>
    </w:p>
    <w:p w14:paraId="575608E2" w14:textId="77777777" w:rsidR="00262CAE" w:rsidRDefault="00262CAE">
      <w:pPr>
        <w:spacing w:after="0"/>
        <w:rPr>
          <w:rFonts w:ascii="Arial" w:eastAsia="Arial" w:hAnsi="Arial" w:cs="Arial"/>
        </w:rPr>
      </w:pPr>
    </w:p>
    <w:p w14:paraId="322D8275" w14:textId="7B1D348F" w:rsidR="00DD5E0F" w:rsidRPr="00652CF6" w:rsidRDefault="0030702F">
      <w:pPr>
        <w:spacing w:after="0"/>
        <w:rPr>
          <w:rFonts w:ascii="Arial" w:eastAsia="Arial" w:hAnsi="Arial" w:cs="Arial"/>
          <w:b/>
        </w:rPr>
      </w:pPr>
      <w:r>
        <w:rPr>
          <w:rFonts w:ascii="Arial" w:eastAsia="Arial" w:hAnsi="Arial" w:cs="Arial"/>
          <w:b/>
        </w:rPr>
        <w:t>Installation</w:t>
      </w:r>
    </w:p>
    <w:p w14:paraId="20477C02" w14:textId="77777777" w:rsidR="00DD5E0F" w:rsidRDefault="00DD5E0F" w:rsidP="00DD5E0F">
      <w:pPr>
        <w:pStyle w:val="ListParagraph"/>
        <w:numPr>
          <w:ilvl w:val="0"/>
          <w:numId w:val="4"/>
        </w:numPr>
        <w:spacing w:after="0"/>
        <w:rPr>
          <w:rFonts w:ascii="Arial" w:eastAsia="Arial" w:hAnsi="Arial" w:cs="Arial"/>
          <w:b/>
        </w:rPr>
      </w:pPr>
      <w:r>
        <w:rPr>
          <w:rFonts w:ascii="Arial" w:eastAsia="Arial" w:hAnsi="Arial" w:cs="Arial"/>
          <w:b/>
        </w:rPr>
        <w:t>JSON for Modern C++</w:t>
      </w:r>
    </w:p>
    <w:p w14:paraId="716D138B" w14:textId="77777777" w:rsidR="00DD5E0F" w:rsidRDefault="00DD5E0F" w:rsidP="00DD5E0F">
      <w:pPr>
        <w:spacing w:after="0"/>
        <w:rPr>
          <w:rFonts w:ascii="Arial" w:eastAsia="Arial" w:hAnsi="Arial" w:cs="Arial"/>
          <w:bCs/>
        </w:rPr>
      </w:pPr>
      <w:r>
        <w:rPr>
          <w:rFonts w:ascii="Arial" w:eastAsia="Arial" w:hAnsi="Arial" w:cs="Arial"/>
          <w:bCs/>
        </w:rPr>
        <w:t>The library is integrated with a single header file which is called json.hpp and contains all the library. This is the simplest way to integrate this library.</w:t>
      </w:r>
    </w:p>
    <w:p w14:paraId="0093ABE5" w14:textId="77777777" w:rsidR="00DD5E0F" w:rsidRDefault="00DD5E0F" w:rsidP="00DD5E0F">
      <w:pPr>
        <w:spacing w:after="0"/>
        <w:rPr>
          <w:rFonts w:ascii="Arial" w:eastAsia="Arial" w:hAnsi="Arial" w:cs="Arial"/>
          <w:bCs/>
        </w:rPr>
      </w:pPr>
      <w:r>
        <w:rPr>
          <w:rFonts w:ascii="Arial" w:eastAsia="Arial" w:hAnsi="Arial" w:cs="Arial"/>
          <w:bCs/>
        </w:rPr>
        <w:lastRenderedPageBreak/>
        <w:t xml:space="preserve">Here is the link of the documentation and download: </w:t>
      </w:r>
    </w:p>
    <w:p w14:paraId="3C360EFD" w14:textId="77777777" w:rsidR="00DD5E0F" w:rsidRDefault="00354F85" w:rsidP="00DD5E0F">
      <w:pPr>
        <w:pStyle w:val="ListParagraph"/>
        <w:numPr>
          <w:ilvl w:val="0"/>
          <w:numId w:val="4"/>
        </w:numPr>
        <w:spacing w:after="0"/>
        <w:rPr>
          <w:rFonts w:ascii="Arial" w:eastAsia="Arial" w:hAnsi="Arial" w:cs="Arial"/>
          <w:bCs/>
        </w:rPr>
      </w:pPr>
      <w:hyperlink r:id="rId16" w:history="1">
        <w:r w:rsidR="00DD5E0F">
          <w:rPr>
            <w:rStyle w:val="Hyperlink"/>
            <w:rFonts w:ascii="Arial" w:eastAsia="Arial" w:hAnsi="Arial" w:cs="Arial"/>
          </w:rPr>
          <w:t>https://json.nlohmann.me/</w:t>
        </w:r>
      </w:hyperlink>
    </w:p>
    <w:p w14:paraId="40B92DCC" w14:textId="15856323" w:rsidR="002C500A" w:rsidRPr="00354F85" w:rsidRDefault="00354F85" w:rsidP="00EA4A42">
      <w:pPr>
        <w:pStyle w:val="ListParagraph"/>
        <w:numPr>
          <w:ilvl w:val="0"/>
          <w:numId w:val="4"/>
        </w:numPr>
        <w:spacing w:after="0"/>
        <w:rPr>
          <w:rFonts w:ascii="Arial" w:eastAsia="Arial" w:hAnsi="Arial" w:cs="Arial"/>
          <w:bCs/>
        </w:rPr>
      </w:pPr>
      <w:hyperlink r:id="rId17" w:history="1">
        <w:r w:rsidR="00DD5E0F">
          <w:rPr>
            <w:rStyle w:val="Hyperlink"/>
            <w:rFonts w:ascii="Arial" w:eastAsia="Arial" w:hAnsi="Arial" w:cs="Arial"/>
            <w:bCs/>
          </w:rPr>
          <w:t>https://github.com/nlohmann/json</w:t>
        </w:r>
      </w:hyperlink>
    </w:p>
    <w:p w14:paraId="304044B3" w14:textId="77777777" w:rsidR="002C500A" w:rsidRDefault="002C500A" w:rsidP="00EA4A42">
      <w:pPr>
        <w:spacing w:after="0"/>
        <w:rPr>
          <w:rFonts w:ascii="Arial" w:eastAsia="Arial" w:hAnsi="Arial" w:cs="Arial"/>
        </w:rPr>
      </w:pPr>
    </w:p>
    <w:p w14:paraId="44AF21D7" w14:textId="04266FB2" w:rsidR="00890122" w:rsidRPr="00890122" w:rsidRDefault="00890122" w:rsidP="00890122">
      <w:pPr>
        <w:pStyle w:val="ListParagraph"/>
        <w:numPr>
          <w:ilvl w:val="0"/>
          <w:numId w:val="4"/>
        </w:numPr>
        <w:spacing w:after="0"/>
        <w:rPr>
          <w:rFonts w:ascii="Arial" w:eastAsia="Arial" w:hAnsi="Arial" w:cs="Arial"/>
        </w:rPr>
      </w:pPr>
      <w:r w:rsidRPr="00890122">
        <w:rPr>
          <w:rFonts w:ascii="Arial" w:eastAsia="Arial" w:hAnsi="Arial" w:cs="Arial"/>
          <w:b/>
        </w:rPr>
        <w:t>tinyc2.h</w:t>
      </w:r>
    </w:p>
    <w:p w14:paraId="56A37BB4" w14:textId="3E1A402F" w:rsidR="00EA4A42" w:rsidRDefault="00994F0D" w:rsidP="00EA4A42">
      <w:pPr>
        <w:spacing w:after="0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T</w:t>
      </w:r>
      <w:r w:rsidR="00EA4A42" w:rsidRPr="00EA4A42">
        <w:rPr>
          <w:rFonts w:ascii="Arial" w:eastAsia="Arial" w:hAnsi="Arial" w:cs="Arial"/>
        </w:rPr>
        <w:t xml:space="preserve">he library </w:t>
      </w:r>
      <w:r w:rsidR="00EA4A42">
        <w:rPr>
          <w:rFonts w:ascii="Arial" w:eastAsia="Arial" w:hAnsi="Arial" w:cs="Arial"/>
        </w:rPr>
        <w:t xml:space="preserve">contains creation for different shapes like polygons, circle, lines, rectangles, </w:t>
      </w:r>
      <w:proofErr w:type="spellStart"/>
      <w:r w:rsidR="00EA4A42">
        <w:rPr>
          <w:rFonts w:ascii="Arial" w:eastAsia="Arial" w:hAnsi="Arial" w:cs="Arial"/>
        </w:rPr>
        <w:t>ets</w:t>
      </w:r>
      <w:proofErr w:type="spellEnd"/>
      <w:r w:rsidR="00EA4A42">
        <w:rPr>
          <w:rFonts w:ascii="Arial" w:eastAsia="Arial" w:hAnsi="Arial" w:cs="Arial"/>
        </w:rPr>
        <w:t>.</w:t>
      </w:r>
    </w:p>
    <w:p w14:paraId="0963CE38" w14:textId="065AA37E" w:rsidR="00EA4A42" w:rsidRDefault="00EA4A42" w:rsidP="00EA4A42">
      <w:pPr>
        <w:spacing w:after="0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Then you can use the functions to detect the collisions between them. Everything is in a single header file and makes it easy to implement and use.</w:t>
      </w:r>
    </w:p>
    <w:p w14:paraId="5E3EBF49" w14:textId="77777777" w:rsidR="002B1AEF" w:rsidRPr="00EA4A42" w:rsidRDefault="002B1AEF" w:rsidP="00EA4A42">
      <w:pPr>
        <w:spacing w:after="0"/>
        <w:rPr>
          <w:rFonts w:ascii="Arial" w:eastAsia="Arial" w:hAnsi="Arial" w:cs="Arial"/>
        </w:rPr>
      </w:pPr>
    </w:p>
    <w:p w14:paraId="37FBFE28" w14:textId="1323840A" w:rsidR="00DD5E0F" w:rsidRPr="00DD5E0F" w:rsidRDefault="00DD5E0F" w:rsidP="00DD5E0F">
      <w:pPr>
        <w:spacing w:after="0"/>
        <w:rPr>
          <w:rFonts w:ascii="Arial" w:eastAsia="Arial" w:hAnsi="Arial" w:cs="Arial"/>
        </w:rPr>
      </w:pPr>
      <w:r w:rsidRPr="00DD5E0F">
        <w:rPr>
          <w:rFonts w:ascii="Arial" w:eastAsia="Arial" w:hAnsi="Arial" w:cs="Arial"/>
        </w:rPr>
        <w:t xml:space="preserve">link: </w:t>
      </w:r>
      <w:r w:rsidRPr="00DD5E0F">
        <w:rPr>
          <w:rFonts w:ascii="Consolas" w:hAnsi="Consolas" w:cs="Consolas"/>
          <w:color w:val="008000"/>
          <w:sz w:val="19"/>
          <w:szCs w:val="19"/>
          <w:lang w:val="en-IE"/>
        </w:rPr>
        <w:t>https://github.com/RandyGaul/tinyheaders/tree/master/examples_tinygl_and_tinyc2</w:t>
      </w:r>
    </w:p>
    <w:p w14:paraId="38E87EFD" w14:textId="77777777" w:rsidR="00DD5E0F" w:rsidRPr="009F0F00" w:rsidRDefault="00DD5E0F">
      <w:pPr>
        <w:spacing w:after="0"/>
        <w:rPr>
          <w:rFonts w:ascii="Arial" w:eastAsia="Arial" w:hAnsi="Arial" w:cs="Arial"/>
          <w:b/>
          <w:color w:val="FF0000"/>
        </w:rPr>
      </w:pPr>
    </w:p>
    <w:p w14:paraId="470FC83B" w14:textId="77777777" w:rsidR="00262CAE" w:rsidRDefault="00262CAE">
      <w:pPr>
        <w:spacing w:after="0"/>
        <w:rPr>
          <w:rFonts w:ascii="Arial" w:eastAsia="Arial" w:hAnsi="Arial" w:cs="Arial"/>
        </w:rPr>
      </w:pPr>
    </w:p>
    <w:p w14:paraId="3F91675B" w14:textId="6E6F1D78" w:rsidR="003E1A4C" w:rsidRPr="00394FEC" w:rsidRDefault="0030702F">
      <w:pPr>
        <w:spacing w:after="0"/>
        <w:rPr>
          <w:rFonts w:ascii="Arial" w:eastAsia="Arial" w:hAnsi="Arial" w:cs="Arial"/>
          <w:b/>
        </w:rPr>
      </w:pPr>
      <w:r>
        <w:rPr>
          <w:rFonts w:ascii="Arial" w:eastAsia="Arial" w:hAnsi="Arial" w:cs="Arial"/>
          <w:b/>
        </w:rPr>
        <w:t>Technical achievement</w:t>
      </w:r>
    </w:p>
    <w:p w14:paraId="524AFB1F" w14:textId="2C13431B" w:rsidR="00262CAE" w:rsidRPr="00A963E8" w:rsidRDefault="007A1B6C" w:rsidP="003E1A4C">
      <w:pPr>
        <w:pStyle w:val="ListParagraph"/>
        <w:numPr>
          <w:ilvl w:val="0"/>
          <w:numId w:val="4"/>
        </w:numPr>
        <w:spacing w:after="0"/>
        <w:rPr>
          <w:rFonts w:ascii="Arial" w:eastAsia="Arial" w:hAnsi="Arial" w:cs="Arial"/>
        </w:rPr>
      </w:pPr>
      <w:r w:rsidRPr="00A963E8">
        <w:rPr>
          <w:rFonts w:ascii="Arial" w:eastAsia="Arial" w:hAnsi="Arial" w:cs="Arial"/>
        </w:rPr>
        <w:t>Adrien:</w:t>
      </w:r>
    </w:p>
    <w:p w14:paraId="76ABEA77" w14:textId="62910023" w:rsidR="007A1B6C" w:rsidRDefault="005E06BF">
      <w:pPr>
        <w:spacing w:after="0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 xml:space="preserve">Because I </w:t>
      </w:r>
      <w:r w:rsidR="0094226C">
        <w:rPr>
          <w:rFonts w:ascii="Arial" w:eastAsia="Arial" w:hAnsi="Arial" w:cs="Arial"/>
        </w:rPr>
        <w:t>am new in this course and did not have any previous experience with SFML, I think that all the project was really challenging for me, as I had to learn</w:t>
      </w:r>
      <w:r w:rsidR="003E1A4C">
        <w:rPr>
          <w:rFonts w:ascii="Arial" w:eastAsia="Arial" w:hAnsi="Arial" w:cs="Arial"/>
        </w:rPr>
        <w:t xml:space="preserve"> </w:t>
      </w:r>
      <w:r w:rsidR="00514A7F">
        <w:rPr>
          <w:rFonts w:ascii="Arial" w:eastAsia="Arial" w:hAnsi="Arial" w:cs="Arial"/>
        </w:rPr>
        <w:t xml:space="preserve">a totally new library and technologies </w:t>
      </w:r>
      <w:r w:rsidR="003E1A4C">
        <w:rPr>
          <w:rFonts w:ascii="Arial" w:eastAsia="Arial" w:hAnsi="Arial" w:cs="Arial"/>
        </w:rPr>
        <w:t>and be productive</w:t>
      </w:r>
      <w:r w:rsidR="0094226C">
        <w:rPr>
          <w:rFonts w:ascii="Arial" w:eastAsia="Arial" w:hAnsi="Arial" w:cs="Arial"/>
        </w:rPr>
        <w:t xml:space="preserve"> at the same time</w:t>
      </w:r>
      <w:r w:rsidR="003E1A4C">
        <w:rPr>
          <w:rFonts w:ascii="Arial" w:eastAsia="Arial" w:hAnsi="Arial" w:cs="Arial"/>
        </w:rPr>
        <w:t xml:space="preserve">. Even though I </w:t>
      </w:r>
      <w:r w:rsidR="00954CEB">
        <w:rPr>
          <w:rFonts w:ascii="Arial" w:eastAsia="Arial" w:hAnsi="Arial" w:cs="Arial"/>
        </w:rPr>
        <w:t>already have experience programming and developing software.</w:t>
      </w:r>
    </w:p>
    <w:p w14:paraId="0838CE07" w14:textId="5DEE8190" w:rsidR="00954CEB" w:rsidRDefault="00954CEB">
      <w:pPr>
        <w:spacing w:after="0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However, if I had to choose a real</w:t>
      </w:r>
      <w:r w:rsidR="007D69AD">
        <w:rPr>
          <w:rFonts w:ascii="Arial" w:eastAsia="Arial" w:hAnsi="Arial" w:cs="Arial"/>
        </w:rPr>
        <w:t>ly</w:t>
      </w:r>
      <w:r>
        <w:rPr>
          <w:rFonts w:ascii="Arial" w:eastAsia="Arial" w:hAnsi="Arial" w:cs="Arial"/>
        </w:rPr>
        <w:t xml:space="preserve"> challenging part, </w:t>
      </w:r>
      <w:r w:rsidR="009A60CD">
        <w:rPr>
          <w:rFonts w:ascii="Arial" w:eastAsia="Arial" w:hAnsi="Arial" w:cs="Arial"/>
        </w:rPr>
        <w:t>it probably was the pathfinding algorithm and implementation, the majority of my time for the third sprint has been used for this.</w:t>
      </w:r>
    </w:p>
    <w:p w14:paraId="1CFEF617" w14:textId="77777777" w:rsidR="00C81D2F" w:rsidRDefault="00C81D2F">
      <w:pPr>
        <w:spacing w:after="0"/>
        <w:rPr>
          <w:rFonts w:ascii="Arial" w:eastAsia="Arial" w:hAnsi="Arial" w:cs="Arial"/>
        </w:rPr>
      </w:pPr>
    </w:p>
    <w:p w14:paraId="1D391663" w14:textId="21ED4BD4" w:rsidR="00CB6690" w:rsidRDefault="00C81D2F">
      <w:pPr>
        <w:spacing w:after="0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This</w:t>
      </w:r>
      <w:r w:rsidR="00577263">
        <w:rPr>
          <w:rFonts w:ascii="Arial" w:eastAsia="Arial" w:hAnsi="Arial" w:cs="Arial"/>
        </w:rPr>
        <w:t xml:space="preserve"> code snippet taken from the Level Builder</w:t>
      </w:r>
      <w:r>
        <w:rPr>
          <w:rFonts w:ascii="Arial" w:eastAsia="Arial" w:hAnsi="Arial" w:cs="Arial"/>
        </w:rPr>
        <w:t xml:space="preserve"> show</w:t>
      </w:r>
      <w:r w:rsidR="007D69AD">
        <w:rPr>
          <w:rFonts w:ascii="Arial" w:eastAsia="Arial" w:hAnsi="Arial" w:cs="Arial"/>
        </w:rPr>
        <w:t>s</w:t>
      </w:r>
      <w:r>
        <w:rPr>
          <w:rFonts w:ascii="Arial" w:eastAsia="Arial" w:hAnsi="Arial" w:cs="Arial"/>
        </w:rPr>
        <w:t xml:space="preserve"> how the UCS Pathfinding is pre-computed</w:t>
      </w:r>
      <w:r w:rsidR="00577263">
        <w:rPr>
          <w:rFonts w:ascii="Arial" w:eastAsia="Arial" w:hAnsi="Arial" w:cs="Arial"/>
        </w:rPr>
        <w:t xml:space="preserve"> after a click on the Save Button.</w:t>
      </w:r>
    </w:p>
    <w:p w14:paraId="7CA167BF" w14:textId="5F331282" w:rsidR="00CB6690" w:rsidRDefault="00CB6690">
      <w:pPr>
        <w:spacing w:after="0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It is necessary to update the “passable” property of each tile to properly calculate the pathfinding.</w:t>
      </w:r>
    </w:p>
    <w:p w14:paraId="27D1203D" w14:textId="2852ECDC" w:rsidR="00AB18BB" w:rsidRDefault="00AB18BB">
      <w:pPr>
        <w:spacing w:after="0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 xml:space="preserve">The resulted paths </w:t>
      </w:r>
      <w:r w:rsidR="007D69AD">
        <w:rPr>
          <w:rFonts w:ascii="Arial" w:eastAsia="Arial" w:hAnsi="Arial" w:cs="Arial"/>
        </w:rPr>
        <w:t>are</w:t>
      </w:r>
      <w:r>
        <w:rPr>
          <w:rFonts w:ascii="Arial" w:eastAsia="Arial" w:hAnsi="Arial" w:cs="Arial"/>
        </w:rPr>
        <w:t xml:space="preserve"> then exported </w:t>
      </w:r>
      <w:r w:rsidR="005E6467">
        <w:rPr>
          <w:rFonts w:ascii="Arial" w:eastAsia="Arial" w:hAnsi="Arial" w:cs="Arial"/>
        </w:rPr>
        <w:t>to</w:t>
      </w:r>
      <w:r>
        <w:rPr>
          <w:rFonts w:ascii="Arial" w:eastAsia="Arial" w:hAnsi="Arial" w:cs="Arial"/>
        </w:rPr>
        <w:t xml:space="preserve"> the JSON file.</w:t>
      </w:r>
    </w:p>
    <w:p w14:paraId="07C25A8B" w14:textId="177F59F0" w:rsidR="00B350FA" w:rsidRDefault="006E3062">
      <w:pPr>
        <w:spacing w:after="0"/>
        <w:rPr>
          <w:rFonts w:ascii="Arial" w:eastAsia="Arial" w:hAnsi="Arial" w:cs="Arial"/>
        </w:rPr>
      </w:pPr>
      <w:r>
        <w:rPr>
          <w:noProof/>
        </w:rPr>
        <w:drawing>
          <wp:inline distT="0" distB="0" distL="0" distR="0" wp14:anchorId="2CE80126" wp14:editId="2B7E2889">
            <wp:extent cx="5731510" cy="3543300"/>
            <wp:effectExtent l="0" t="0" r="2540" b="0"/>
            <wp:docPr id="2" name="Picture 2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Text&#10;&#10;Description automatically generated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543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AA1A6B" w14:textId="17C42043" w:rsidR="00655199" w:rsidRDefault="00655199">
      <w:pPr>
        <w:spacing w:after="0"/>
        <w:rPr>
          <w:rFonts w:ascii="Arial" w:eastAsia="Arial" w:hAnsi="Arial" w:cs="Arial"/>
        </w:rPr>
      </w:pPr>
    </w:p>
    <w:p w14:paraId="6CC72A31" w14:textId="77777777" w:rsidR="00CB6BF9" w:rsidRDefault="00CB6BF9">
      <w:pPr>
        <w:spacing w:after="0"/>
        <w:rPr>
          <w:rFonts w:ascii="Arial" w:eastAsia="Arial" w:hAnsi="Arial" w:cs="Arial"/>
        </w:rPr>
      </w:pPr>
    </w:p>
    <w:p w14:paraId="193CF1CB" w14:textId="77777777" w:rsidR="00CB6BF9" w:rsidRDefault="00CB6BF9">
      <w:pPr>
        <w:spacing w:after="0"/>
        <w:rPr>
          <w:rFonts w:ascii="Arial" w:eastAsia="Arial" w:hAnsi="Arial" w:cs="Arial"/>
        </w:rPr>
      </w:pPr>
    </w:p>
    <w:p w14:paraId="02476888" w14:textId="77777777" w:rsidR="00CB6BF9" w:rsidRDefault="00CB6BF9">
      <w:pPr>
        <w:spacing w:after="0"/>
        <w:rPr>
          <w:rFonts w:ascii="Arial" w:eastAsia="Arial" w:hAnsi="Arial" w:cs="Arial"/>
        </w:rPr>
      </w:pPr>
    </w:p>
    <w:p w14:paraId="5A167651" w14:textId="10558645" w:rsidR="00655199" w:rsidRDefault="00655199">
      <w:pPr>
        <w:spacing w:after="0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The part which calculated the waypoint</w:t>
      </w:r>
      <w:r w:rsidR="00CB6BF9">
        <w:rPr>
          <w:rFonts w:ascii="Arial" w:eastAsia="Arial" w:hAnsi="Arial" w:cs="Arial"/>
        </w:rPr>
        <w:t>s</w:t>
      </w:r>
      <w:r>
        <w:rPr>
          <w:rFonts w:ascii="Arial" w:eastAsia="Arial" w:hAnsi="Arial" w:cs="Arial"/>
        </w:rPr>
        <w:t xml:space="preserve"> </w:t>
      </w:r>
      <w:r w:rsidR="00DD6F05">
        <w:rPr>
          <w:rFonts w:ascii="Arial" w:eastAsia="Arial" w:hAnsi="Arial" w:cs="Arial"/>
        </w:rPr>
        <w:t>is also interesting and allow</w:t>
      </w:r>
      <w:r w:rsidR="007D69AD">
        <w:rPr>
          <w:rFonts w:ascii="Arial" w:eastAsia="Arial" w:hAnsi="Arial" w:cs="Arial"/>
        </w:rPr>
        <w:t>s</w:t>
      </w:r>
      <w:r w:rsidR="00DD6F05">
        <w:rPr>
          <w:rFonts w:ascii="Arial" w:eastAsia="Arial" w:hAnsi="Arial" w:cs="Arial"/>
        </w:rPr>
        <w:t xml:space="preserve"> to have any size of grid without breaking the waypoint positions which will always be centered at the same place (depending on the size of the grid of course).</w:t>
      </w:r>
    </w:p>
    <w:p w14:paraId="132F32B9" w14:textId="289AF379" w:rsidR="00DD6F05" w:rsidRDefault="00DD6F05">
      <w:pPr>
        <w:spacing w:after="0"/>
        <w:rPr>
          <w:rFonts w:ascii="Arial" w:eastAsia="Arial" w:hAnsi="Arial" w:cs="Arial"/>
        </w:rPr>
      </w:pPr>
      <w:r>
        <w:rPr>
          <w:noProof/>
        </w:rPr>
        <w:drawing>
          <wp:inline distT="0" distB="0" distL="0" distR="0" wp14:anchorId="49584D0C" wp14:editId="2127B96F">
            <wp:extent cx="5731510" cy="4596130"/>
            <wp:effectExtent l="0" t="0" r="2540" b="0"/>
            <wp:docPr id="10" name="Picture 10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Text&#10;&#10;Description automatically generated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5961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7B2892" w14:textId="1ED04B0C" w:rsidR="00101805" w:rsidRDefault="00101805">
      <w:pPr>
        <w:spacing w:after="0"/>
        <w:rPr>
          <w:rFonts w:ascii="Arial" w:eastAsia="Arial" w:hAnsi="Arial" w:cs="Arial"/>
        </w:rPr>
      </w:pPr>
    </w:p>
    <w:p w14:paraId="049735C2" w14:textId="77777777" w:rsidR="00CB6BF9" w:rsidRDefault="00CB6BF9">
      <w:pPr>
        <w:spacing w:after="0"/>
        <w:rPr>
          <w:rFonts w:ascii="Arial" w:eastAsia="Arial" w:hAnsi="Arial" w:cs="Arial"/>
        </w:rPr>
      </w:pPr>
    </w:p>
    <w:p w14:paraId="760DBDF2" w14:textId="77777777" w:rsidR="00CB6BF9" w:rsidRDefault="00CB6BF9">
      <w:pPr>
        <w:spacing w:after="0"/>
        <w:rPr>
          <w:rFonts w:ascii="Arial" w:eastAsia="Arial" w:hAnsi="Arial" w:cs="Arial"/>
        </w:rPr>
      </w:pPr>
    </w:p>
    <w:p w14:paraId="22DA7B3C" w14:textId="77777777" w:rsidR="00CB6BF9" w:rsidRDefault="00CB6BF9">
      <w:pPr>
        <w:spacing w:after="0"/>
        <w:rPr>
          <w:rFonts w:ascii="Arial" w:eastAsia="Arial" w:hAnsi="Arial" w:cs="Arial"/>
        </w:rPr>
      </w:pPr>
    </w:p>
    <w:p w14:paraId="1E131B81" w14:textId="77777777" w:rsidR="00CB6BF9" w:rsidRDefault="00CB6BF9">
      <w:pPr>
        <w:spacing w:after="0"/>
        <w:rPr>
          <w:rFonts w:ascii="Arial" w:eastAsia="Arial" w:hAnsi="Arial" w:cs="Arial"/>
        </w:rPr>
      </w:pPr>
    </w:p>
    <w:p w14:paraId="1496CDE0" w14:textId="77777777" w:rsidR="00CB6BF9" w:rsidRDefault="00CB6BF9">
      <w:pPr>
        <w:spacing w:after="0"/>
        <w:rPr>
          <w:rFonts w:ascii="Arial" w:eastAsia="Arial" w:hAnsi="Arial" w:cs="Arial"/>
        </w:rPr>
      </w:pPr>
    </w:p>
    <w:p w14:paraId="4BDCC57B" w14:textId="77777777" w:rsidR="00CB6BF9" w:rsidRDefault="00CB6BF9">
      <w:pPr>
        <w:spacing w:after="0"/>
        <w:rPr>
          <w:rFonts w:ascii="Arial" w:eastAsia="Arial" w:hAnsi="Arial" w:cs="Arial"/>
        </w:rPr>
      </w:pPr>
    </w:p>
    <w:p w14:paraId="210D1157" w14:textId="77777777" w:rsidR="00CB6BF9" w:rsidRDefault="00CB6BF9">
      <w:pPr>
        <w:spacing w:after="0"/>
        <w:rPr>
          <w:rFonts w:ascii="Arial" w:eastAsia="Arial" w:hAnsi="Arial" w:cs="Arial"/>
        </w:rPr>
      </w:pPr>
    </w:p>
    <w:p w14:paraId="0EB6E8C0" w14:textId="77777777" w:rsidR="00CB6BF9" w:rsidRDefault="00CB6BF9">
      <w:pPr>
        <w:spacing w:after="0"/>
        <w:rPr>
          <w:rFonts w:ascii="Arial" w:eastAsia="Arial" w:hAnsi="Arial" w:cs="Arial"/>
        </w:rPr>
      </w:pPr>
    </w:p>
    <w:p w14:paraId="515F4FF7" w14:textId="77777777" w:rsidR="00CB6BF9" w:rsidRDefault="00CB6BF9">
      <w:pPr>
        <w:spacing w:after="0"/>
        <w:rPr>
          <w:rFonts w:ascii="Arial" w:eastAsia="Arial" w:hAnsi="Arial" w:cs="Arial"/>
        </w:rPr>
      </w:pPr>
    </w:p>
    <w:p w14:paraId="14898A79" w14:textId="77777777" w:rsidR="00CB6BF9" w:rsidRDefault="00CB6BF9">
      <w:pPr>
        <w:spacing w:after="0"/>
        <w:rPr>
          <w:rFonts w:ascii="Arial" w:eastAsia="Arial" w:hAnsi="Arial" w:cs="Arial"/>
        </w:rPr>
      </w:pPr>
    </w:p>
    <w:p w14:paraId="2C4C524A" w14:textId="77777777" w:rsidR="00CB6BF9" w:rsidRDefault="00CB6BF9">
      <w:pPr>
        <w:spacing w:after="0"/>
        <w:rPr>
          <w:rFonts w:ascii="Arial" w:eastAsia="Arial" w:hAnsi="Arial" w:cs="Arial"/>
        </w:rPr>
      </w:pPr>
    </w:p>
    <w:p w14:paraId="4A0055C8" w14:textId="77777777" w:rsidR="00CB6BF9" w:rsidRDefault="00CB6BF9">
      <w:pPr>
        <w:spacing w:after="0"/>
        <w:rPr>
          <w:rFonts w:ascii="Arial" w:eastAsia="Arial" w:hAnsi="Arial" w:cs="Arial"/>
        </w:rPr>
      </w:pPr>
    </w:p>
    <w:p w14:paraId="1A539000" w14:textId="77777777" w:rsidR="00CB6BF9" w:rsidRDefault="00CB6BF9">
      <w:pPr>
        <w:spacing w:after="0"/>
        <w:rPr>
          <w:rFonts w:ascii="Arial" w:eastAsia="Arial" w:hAnsi="Arial" w:cs="Arial"/>
        </w:rPr>
      </w:pPr>
    </w:p>
    <w:p w14:paraId="1E5CAF71" w14:textId="77777777" w:rsidR="00CB6BF9" w:rsidRDefault="00CB6BF9">
      <w:pPr>
        <w:spacing w:after="0"/>
        <w:rPr>
          <w:rFonts w:ascii="Arial" w:eastAsia="Arial" w:hAnsi="Arial" w:cs="Arial"/>
        </w:rPr>
      </w:pPr>
    </w:p>
    <w:p w14:paraId="33EE5F6B" w14:textId="77777777" w:rsidR="00CB6BF9" w:rsidRDefault="00CB6BF9">
      <w:pPr>
        <w:spacing w:after="0"/>
        <w:rPr>
          <w:rFonts w:ascii="Arial" w:eastAsia="Arial" w:hAnsi="Arial" w:cs="Arial"/>
        </w:rPr>
      </w:pPr>
    </w:p>
    <w:p w14:paraId="5ECBE7D3" w14:textId="77777777" w:rsidR="00CB6BF9" w:rsidRDefault="00CB6BF9">
      <w:pPr>
        <w:spacing w:after="0"/>
        <w:rPr>
          <w:rFonts w:ascii="Arial" w:eastAsia="Arial" w:hAnsi="Arial" w:cs="Arial"/>
        </w:rPr>
      </w:pPr>
    </w:p>
    <w:p w14:paraId="6927377D" w14:textId="77777777" w:rsidR="00CB6BF9" w:rsidRDefault="00CB6BF9">
      <w:pPr>
        <w:spacing w:after="0"/>
        <w:rPr>
          <w:rFonts w:ascii="Arial" w:eastAsia="Arial" w:hAnsi="Arial" w:cs="Arial"/>
        </w:rPr>
      </w:pPr>
    </w:p>
    <w:p w14:paraId="37DBD550" w14:textId="52A574EA" w:rsidR="00101805" w:rsidRDefault="00101805">
      <w:pPr>
        <w:spacing w:after="0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 xml:space="preserve">I am also really happy </w:t>
      </w:r>
      <w:r w:rsidR="007D69AD">
        <w:rPr>
          <w:rFonts w:ascii="Arial" w:eastAsia="Arial" w:hAnsi="Arial" w:cs="Arial"/>
        </w:rPr>
        <w:t>with</w:t>
      </w:r>
      <w:r>
        <w:rPr>
          <w:rFonts w:ascii="Arial" w:eastAsia="Arial" w:hAnsi="Arial" w:cs="Arial"/>
        </w:rPr>
        <w:t xml:space="preserve"> my work </w:t>
      </w:r>
      <w:r w:rsidR="00E14001">
        <w:rPr>
          <w:rFonts w:ascii="Arial" w:eastAsia="Arial" w:hAnsi="Arial" w:cs="Arial"/>
        </w:rPr>
        <w:t xml:space="preserve">to </w:t>
      </w:r>
      <w:r w:rsidR="00A91838">
        <w:rPr>
          <w:rFonts w:ascii="Arial" w:eastAsia="Arial" w:hAnsi="Arial" w:cs="Arial"/>
        </w:rPr>
        <w:t>move the zombie following the calculated pathfinding with A* and UCS</w:t>
      </w:r>
      <w:r w:rsidR="00E14001">
        <w:rPr>
          <w:rFonts w:ascii="Arial" w:eastAsia="Arial" w:hAnsi="Arial" w:cs="Arial"/>
        </w:rPr>
        <w:t>.</w:t>
      </w:r>
      <w:r w:rsidR="00A91838">
        <w:rPr>
          <w:rFonts w:ascii="Arial" w:eastAsia="Arial" w:hAnsi="Arial" w:cs="Arial"/>
        </w:rPr>
        <w:t xml:space="preserve"> Here is the code snippet of the “</w:t>
      </w:r>
      <w:proofErr w:type="spellStart"/>
      <w:r w:rsidR="00A91838">
        <w:rPr>
          <w:rFonts w:ascii="Arial" w:eastAsia="Arial" w:hAnsi="Arial" w:cs="Arial"/>
        </w:rPr>
        <w:t>moveTo</w:t>
      </w:r>
      <w:proofErr w:type="spellEnd"/>
      <w:r w:rsidR="00A91838">
        <w:rPr>
          <w:rFonts w:ascii="Arial" w:eastAsia="Arial" w:hAnsi="Arial" w:cs="Arial"/>
        </w:rPr>
        <w:t xml:space="preserve">” method which is used to move the zombie from one point to another using only </w:t>
      </w:r>
      <w:r w:rsidR="00FC5384">
        <w:rPr>
          <w:rFonts w:ascii="Arial" w:eastAsia="Arial" w:hAnsi="Arial" w:cs="Arial"/>
        </w:rPr>
        <w:t xml:space="preserve">the </w:t>
      </w:r>
      <w:r w:rsidR="00A91838">
        <w:rPr>
          <w:rFonts w:ascii="Arial" w:eastAsia="Arial" w:hAnsi="Arial" w:cs="Arial"/>
        </w:rPr>
        <w:t>pathfinding.</w:t>
      </w:r>
    </w:p>
    <w:p w14:paraId="675C085B" w14:textId="2787BFBB" w:rsidR="00030AA2" w:rsidRDefault="009C695A">
      <w:pPr>
        <w:spacing w:after="0"/>
        <w:rPr>
          <w:rFonts w:ascii="Arial" w:eastAsia="Arial" w:hAnsi="Arial" w:cs="Arial"/>
        </w:rPr>
      </w:pPr>
      <w:r>
        <w:rPr>
          <w:noProof/>
        </w:rPr>
        <w:drawing>
          <wp:inline distT="0" distB="0" distL="0" distR="0" wp14:anchorId="65D738DF" wp14:editId="0738DA82">
            <wp:extent cx="5731510" cy="2694940"/>
            <wp:effectExtent l="0" t="0" r="2540" b="0"/>
            <wp:docPr id="12" name="Picture 12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 descr="Text&#10;&#10;Description automatically generated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6949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A91838" w:rsidRPr="00A91838">
        <w:rPr>
          <w:noProof/>
        </w:rPr>
        <w:t xml:space="preserve"> </w:t>
      </w:r>
      <w:r w:rsidR="00A91838">
        <w:rPr>
          <w:noProof/>
        </w:rPr>
        <w:drawing>
          <wp:inline distT="0" distB="0" distL="0" distR="0" wp14:anchorId="1D4584F7" wp14:editId="29E2930C">
            <wp:extent cx="5731510" cy="2124075"/>
            <wp:effectExtent l="0" t="0" r="2540" b="9525"/>
            <wp:docPr id="13" name="Picture 13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 descr="A screenshot of a computer&#10;&#10;Description automatically generated with medium confidence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1240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12943E" w14:textId="7C62493D" w:rsidR="007A1B6C" w:rsidRDefault="007A1B6C" w:rsidP="003E1A4C">
      <w:pPr>
        <w:pStyle w:val="ListParagraph"/>
        <w:numPr>
          <w:ilvl w:val="0"/>
          <w:numId w:val="4"/>
        </w:numPr>
        <w:spacing w:after="0"/>
        <w:rPr>
          <w:rFonts w:ascii="Arial" w:eastAsia="Arial" w:hAnsi="Arial" w:cs="Arial"/>
        </w:rPr>
      </w:pPr>
      <w:r w:rsidRPr="003E1A4C">
        <w:rPr>
          <w:rFonts w:ascii="Arial" w:eastAsia="Arial" w:hAnsi="Arial" w:cs="Arial"/>
        </w:rPr>
        <w:t>Eoin:</w:t>
      </w:r>
      <w:r w:rsidR="00A637A7">
        <w:rPr>
          <w:rFonts w:ascii="Arial" w:eastAsia="Arial" w:hAnsi="Arial" w:cs="Arial"/>
        </w:rPr>
        <w:t xml:space="preserve"> I was in charge of making the level builder, this required managing a lot of data and </w:t>
      </w:r>
      <w:proofErr w:type="spellStart"/>
      <w:r w:rsidR="00A637A7">
        <w:rPr>
          <w:rFonts w:ascii="Arial" w:eastAsia="Arial" w:hAnsi="Arial" w:cs="Arial"/>
        </w:rPr>
        <w:t>organising</w:t>
      </w:r>
      <w:proofErr w:type="spellEnd"/>
      <w:r w:rsidR="00A637A7">
        <w:rPr>
          <w:rFonts w:ascii="Arial" w:eastAsia="Arial" w:hAnsi="Arial" w:cs="Arial"/>
        </w:rPr>
        <w:t xml:space="preserve"> it as well as giving clear feedback to the player </w:t>
      </w:r>
      <w:proofErr w:type="spellStart"/>
      <w:r w:rsidR="00A637A7">
        <w:rPr>
          <w:rFonts w:ascii="Arial" w:eastAsia="Arial" w:hAnsi="Arial" w:cs="Arial"/>
        </w:rPr>
        <w:t>aswell</w:t>
      </w:r>
      <w:proofErr w:type="spellEnd"/>
      <w:r w:rsidR="00A637A7">
        <w:rPr>
          <w:rFonts w:ascii="Arial" w:eastAsia="Arial" w:hAnsi="Arial" w:cs="Arial"/>
        </w:rPr>
        <w:t xml:space="preserve"> as the best way to output that data to the json file, </w:t>
      </w:r>
      <w:proofErr w:type="gramStart"/>
      <w:r w:rsidR="00A637A7">
        <w:rPr>
          <w:rFonts w:ascii="Arial" w:eastAsia="Arial" w:hAnsi="Arial" w:cs="Arial"/>
        </w:rPr>
        <w:t>It</w:t>
      </w:r>
      <w:proofErr w:type="gramEnd"/>
      <w:r w:rsidR="00A637A7">
        <w:rPr>
          <w:rFonts w:ascii="Arial" w:eastAsia="Arial" w:hAnsi="Arial" w:cs="Arial"/>
        </w:rPr>
        <w:t xml:space="preserve"> took me a bit but once I had my code layout planned out it all seemed to fall into place</w:t>
      </w:r>
    </w:p>
    <w:p w14:paraId="61A0A53D" w14:textId="7E23F4AF" w:rsidR="00A637A7" w:rsidRDefault="00A637A7" w:rsidP="003E1A4C">
      <w:pPr>
        <w:pStyle w:val="ListParagraph"/>
        <w:numPr>
          <w:ilvl w:val="0"/>
          <w:numId w:val="4"/>
        </w:numPr>
        <w:spacing w:after="0"/>
        <w:rPr>
          <w:rFonts w:ascii="Arial" w:eastAsia="Arial" w:hAnsi="Arial" w:cs="Arial"/>
        </w:rPr>
      </w:pPr>
      <w:r>
        <w:rPr>
          <w:rFonts w:ascii="Arial" w:eastAsia="Arial" w:hAnsi="Arial" w:cs="Arial"/>
          <w:noProof/>
        </w:rPr>
        <w:lastRenderedPageBreak/>
        <w:drawing>
          <wp:inline distT="0" distB="0" distL="0" distR="0" wp14:anchorId="1A277928" wp14:editId="77358CD4">
            <wp:extent cx="3347085" cy="2920365"/>
            <wp:effectExtent l="0" t="0" r="5715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47085" cy="292036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446EC9D8" w14:textId="119DE511" w:rsidR="00A637A7" w:rsidRDefault="00A637A7" w:rsidP="003E1A4C">
      <w:pPr>
        <w:pStyle w:val="ListParagraph"/>
        <w:numPr>
          <w:ilvl w:val="0"/>
          <w:numId w:val="4"/>
        </w:numPr>
        <w:spacing w:after="0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The above snippet is the basics of how I exported to the json file</w:t>
      </w:r>
    </w:p>
    <w:p w14:paraId="3F3C52D9" w14:textId="71697465" w:rsidR="00A637A7" w:rsidRDefault="00A637A7" w:rsidP="003E1A4C">
      <w:pPr>
        <w:pStyle w:val="ListParagraph"/>
        <w:numPr>
          <w:ilvl w:val="0"/>
          <w:numId w:val="4"/>
        </w:numPr>
        <w:spacing w:after="0"/>
        <w:rPr>
          <w:rFonts w:ascii="Arial" w:eastAsia="Arial" w:hAnsi="Arial" w:cs="Arial"/>
        </w:rPr>
      </w:pPr>
      <w:r>
        <w:rPr>
          <w:rFonts w:ascii="Arial" w:eastAsia="Arial" w:hAnsi="Arial" w:cs="Arial"/>
          <w:noProof/>
        </w:rPr>
        <w:drawing>
          <wp:inline distT="0" distB="0" distL="0" distR="0" wp14:anchorId="5DC26999" wp14:editId="69317B0B">
            <wp:extent cx="5730875" cy="2792095"/>
            <wp:effectExtent l="0" t="0" r="3175" b="825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0875" cy="279209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75A341DF" w14:textId="6FE107AF" w:rsidR="00A637A7" w:rsidRPr="003E1A4C" w:rsidRDefault="00A637A7" w:rsidP="003E1A4C">
      <w:pPr>
        <w:pStyle w:val="ListParagraph"/>
        <w:numPr>
          <w:ilvl w:val="0"/>
          <w:numId w:val="4"/>
        </w:numPr>
        <w:spacing w:after="0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 xml:space="preserve">The above snippet was how I output a tiles information, </w:t>
      </w:r>
      <w:proofErr w:type="spellStart"/>
      <w:r>
        <w:rPr>
          <w:rFonts w:ascii="Arial" w:eastAsia="Arial" w:hAnsi="Arial" w:cs="Arial"/>
        </w:rPr>
        <w:t>seperating</w:t>
      </w:r>
      <w:proofErr w:type="spellEnd"/>
      <w:r>
        <w:rPr>
          <w:rFonts w:ascii="Arial" w:eastAsia="Arial" w:hAnsi="Arial" w:cs="Arial"/>
        </w:rPr>
        <w:t xml:space="preserve"> the ground layer and object layer for each tile</w:t>
      </w:r>
    </w:p>
    <w:p w14:paraId="6E7EC640" w14:textId="10888A67" w:rsidR="007A1B6C" w:rsidRDefault="007A1B6C">
      <w:pPr>
        <w:spacing w:after="0"/>
        <w:rPr>
          <w:rFonts w:ascii="Arial" w:eastAsia="Arial" w:hAnsi="Arial" w:cs="Arial"/>
        </w:rPr>
      </w:pPr>
    </w:p>
    <w:p w14:paraId="61323C5A" w14:textId="0129C980" w:rsidR="007A1B6C" w:rsidRPr="003E1A4C" w:rsidRDefault="007A1B6C" w:rsidP="003E1A4C">
      <w:pPr>
        <w:pStyle w:val="ListParagraph"/>
        <w:numPr>
          <w:ilvl w:val="0"/>
          <w:numId w:val="4"/>
        </w:numPr>
        <w:spacing w:after="0"/>
        <w:rPr>
          <w:rFonts w:ascii="Arial" w:eastAsia="Arial" w:hAnsi="Arial" w:cs="Arial"/>
        </w:rPr>
      </w:pPr>
      <w:r w:rsidRPr="003E1A4C">
        <w:rPr>
          <w:rFonts w:ascii="Arial" w:eastAsia="Arial" w:hAnsi="Arial" w:cs="Arial"/>
        </w:rPr>
        <w:t>Masih:</w:t>
      </w:r>
    </w:p>
    <w:p w14:paraId="3ABB570F" w14:textId="28D61047" w:rsidR="001D7593" w:rsidRDefault="000C525A">
      <w:pPr>
        <w:spacing w:after="0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Although most of the projects we did up until now were in</w:t>
      </w:r>
      <w:r w:rsidR="003D2FEA">
        <w:rPr>
          <w:rFonts w:ascii="Arial" w:eastAsia="Arial" w:hAnsi="Arial" w:cs="Arial"/>
        </w:rPr>
        <w:t xml:space="preserve"> SFML,</w:t>
      </w:r>
      <w:r>
        <w:rPr>
          <w:rFonts w:ascii="Arial" w:eastAsia="Arial" w:hAnsi="Arial" w:cs="Arial"/>
        </w:rPr>
        <w:t xml:space="preserve"> I can say I learned a lot during this project. </w:t>
      </w:r>
      <w:r w:rsidR="003D2FEA">
        <w:rPr>
          <w:rFonts w:ascii="Arial" w:eastAsia="Arial" w:hAnsi="Arial" w:cs="Arial"/>
        </w:rPr>
        <w:t>The use of Json file and reading data from it was very interesting and fun. I would say the most challenging part for me was the vision cone and the collision check I ended up using an external library for collision detection.</w:t>
      </w:r>
    </w:p>
    <w:p w14:paraId="373B38CE" w14:textId="75FEF579" w:rsidR="009F0F00" w:rsidRDefault="009F0F00">
      <w:pPr>
        <w:spacing w:after="0"/>
        <w:rPr>
          <w:rFonts w:ascii="Arial" w:eastAsia="Arial" w:hAnsi="Arial" w:cs="Arial"/>
        </w:rPr>
      </w:pPr>
    </w:p>
    <w:p w14:paraId="511C1D77" w14:textId="35444345" w:rsidR="009F0F00" w:rsidRDefault="009F0F00">
      <w:pPr>
        <w:spacing w:after="0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Code snippet is as follow:</w:t>
      </w:r>
    </w:p>
    <w:p w14:paraId="2F48B935" w14:textId="36D26F74" w:rsidR="009F0F00" w:rsidRDefault="009F0F00">
      <w:pPr>
        <w:spacing w:after="0"/>
        <w:rPr>
          <w:rFonts w:ascii="Arial" w:eastAsia="Arial" w:hAnsi="Arial" w:cs="Arial"/>
        </w:rPr>
      </w:pPr>
      <w:r>
        <w:rPr>
          <w:noProof/>
        </w:rPr>
        <w:lastRenderedPageBreak/>
        <w:drawing>
          <wp:inline distT="0" distB="0" distL="0" distR="0" wp14:anchorId="0D25BA3F" wp14:editId="61B2A2F7">
            <wp:extent cx="5724525" cy="4801726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724525" cy="48017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0A797A" w14:textId="410893CA" w:rsidR="009F0F00" w:rsidRDefault="009F0F00">
      <w:pPr>
        <w:spacing w:after="0"/>
        <w:rPr>
          <w:rFonts w:ascii="Arial" w:eastAsia="Arial" w:hAnsi="Arial" w:cs="Arial"/>
        </w:rPr>
      </w:pPr>
    </w:p>
    <w:p w14:paraId="011A851A" w14:textId="2C967121" w:rsidR="009F0F00" w:rsidRDefault="009F0F00">
      <w:pPr>
        <w:spacing w:after="0"/>
        <w:rPr>
          <w:rFonts w:ascii="Arial" w:eastAsia="Arial" w:hAnsi="Arial" w:cs="Arial"/>
        </w:rPr>
      </w:pPr>
      <w:r>
        <w:rPr>
          <w:noProof/>
        </w:rPr>
        <w:lastRenderedPageBreak/>
        <w:drawing>
          <wp:inline distT="0" distB="0" distL="0" distR="0" wp14:anchorId="1A26323C" wp14:editId="37DCCC4D">
            <wp:extent cx="5731510" cy="6159500"/>
            <wp:effectExtent l="0" t="0" r="254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6159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7EB996" w14:textId="6BA1CEE7" w:rsidR="009F0F00" w:rsidRDefault="009F0F00">
      <w:pPr>
        <w:spacing w:after="0"/>
        <w:rPr>
          <w:rFonts w:ascii="Arial" w:eastAsia="Arial" w:hAnsi="Arial" w:cs="Arial"/>
        </w:rPr>
      </w:pPr>
    </w:p>
    <w:p w14:paraId="398B6549" w14:textId="26AE4144" w:rsidR="009F0F00" w:rsidRDefault="009F0F00">
      <w:pPr>
        <w:spacing w:after="0"/>
        <w:rPr>
          <w:rFonts w:ascii="Arial" w:eastAsia="Arial" w:hAnsi="Arial" w:cs="Arial"/>
        </w:rPr>
      </w:pPr>
      <w:r>
        <w:rPr>
          <w:noProof/>
        </w:rPr>
        <w:lastRenderedPageBreak/>
        <w:drawing>
          <wp:inline distT="0" distB="0" distL="0" distR="0" wp14:anchorId="060AA2D3" wp14:editId="75BB03EE">
            <wp:extent cx="5731510" cy="2821940"/>
            <wp:effectExtent l="0" t="0" r="254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8219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C48043" w14:textId="77777777" w:rsidR="002106C0" w:rsidRDefault="002106C0" w:rsidP="002106C0">
      <w:pPr>
        <w:pStyle w:val="Heading1"/>
        <w:rPr>
          <w:rFonts w:ascii="Arial" w:eastAsia="Arial" w:hAnsi="Arial" w:cs="Arial"/>
        </w:rPr>
      </w:pPr>
      <w:bookmarkStart w:id="5" w:name="_Toc97905325"/>
      <w:r>
        <w:t>Sprint 1 Report</w:t>
      </w:r>
      <w:bookmarkEnd w:id="5"/>
      <w:r>
        <w:t xml:space="preserve"> </w:t>
      </w:r>
    </w:p>
    <w:p w14:paraId="6479751C" w14:textId="77777777" w:rsidR="002106C0" w:rsidRDefault="002106C0" w:rsidP="002106C0">
      <w:pPr>
        <w:spacing w:after="0"/>
        <w:rPr>
          <w:rFonts w:ascii="Arial" w:eastAsia="Arial" w:hAnsi="Arial" w:cs="Arial"/>
        </w:rPr>
      </w:pPr>
    </w:p>
    <w:p w14:paraId="228EAD28" w14:textId="77777777" w:rsidR="002106C0" w:rsidRDefault="002106C0" w:rsidP="002106C0">
      <w:pPr>
        <w:spacing w:after="0"/>
        <w:rPr>
          <w:rFonts w:ascii="Arial" w:eastAsia="Arial" w:hAnsi="Arial" w:cs="Arial"/>
        </w:rPr>
      </w:pPr>
      <w:r>
        <w:rPr>
          <w:rFonts w:ascii="Arial" w:eastAsia="Arial" w:hAnsi="Arial" w:cs="Arial"/>
          <w:b/>
        </w:rPr>
        <w:t>Summary of planned work</w:t>
      </w:r>
    </w:p>
    <w:p w14:paraId="5695A648" w14:textId="77777777" w:rsidR="002106C0" w:rsidRDefault="002106C0" w:rsidP="002106C0">
      <w:pPr>
        <w:spacing w:after="0"/>
        <w:rPr>
          <w:rFonts w:ascii="Arial" w:eastAsia="Arial" w:hAnsi="Arial" w:cs="Arial"/>
        </w:rPr>
      </w:pPr>
    </w:p>
    <w:p w14:paraId="4618EE53" w14:textId="77777777" w:rsidR="002106C0" w:rsidRDefault="002106C0" w:rsidP="002106C0">
      <w:pPr>
        <w:spacing w:after="0"/>
        <w:rPr>
          <w:rFonts w:ascii="Arial" w:eastAsia="Arial" w:hAnsi="Arial" w:cs="Arial"/>
        </w:rPr>
      </w:pPr>
    </w:p>
    <w:tbl>
      <w:tblPr>
        <w:tblW w:w="9015" w:type="dxa"/>
        <w:tbl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single" w:sz="8" w:space="0" w:color="000000" w:themeColor="text1"/>
          <w:insideV w:val="single" w:sz="8" w:space="0" w:color="000000" w:themeColor="text1"/>
        </w:tblBorders>
        <w:tblLayout w:type="fixed"/>
        <w:tblLook w:val="0600" w:firstRow="0" w:lastRow="0" w:firstColumn="0" w:lastColumn="0" w:noHBand="1" w:noVBand="1"/>
      </w:tblPr>
      <w:tblGrid>
        <w:gridCol w:w="3168"/>
        <w:gridCol w:w="1461"/>
        <w:gridCol w:w="1462"/>
        <w:gridCol w:w="1462"/>
        <w:gridCol w:w="1462"/>
      </w:tblGrid>
      <w:tr w:rsidR="002106C0" w14:paraId="2769D253" w14:textId="77777777" w:rsidTr="002106C0">
        <w:tc>
          <w:tcPr>
            <w:tcW w:w="3168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57BBBA5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  <w:b/>
              </w:rPr>
            </w:pPr>
            <w:r>
              <w:rPr>
                <w:rFonts w:ascii="Arial" w:eastAsia="Arial" w:hAnsi="Arial" w:cs="Arial"/>
                <w:b/>
              </w:rPr>
              <w:t>Features and tasks</w:t>
            </w:r>
          </w:p>
        </w:tc>
        <w:tc>
          <w:tcPr>
            <w:tcW w:w="1461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36DA8C72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  <w:b/>
              </w:rPr>
            </w:pPr>
            <w:r>
              <w:rPr>
                <w:rFonts w:ascii="Arial" w:eastAsia="Arial" w:hAnsi="Arial" w:cs="Arial"/>
                <w:b/>
              </w:rPr>
              <w:t xml:space="preserve">Time </w:t>
            </w:r>
            <w:r>
              <w:rPr>
                <w:rFonts w:ascii="Arial" w:eastAsia="Arial" w:hAnsi="Arial" w:cs="Arial"/>
                <w:b/>
              </w:rPr>
              <w:br/>
              <w:t xml:space="preserve">Estimate </w:t>
            </w:r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94AD3A4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  <w:b/>
              </w:rPr>
            </w:pPr>
            <w:r>
              <w:rPr>
                <w:rFonts w:ascii="Arial" w:eastAsia="Arial" w:hAnsi="Arial" w:cs="Arial"/>
                <w:b/>
              </w:rPr>
              <w:t>Time</w:t>
            </w:r>
            <w:r>
              <w:rPr>
                <w:rFonts w:ascii="Arial" w:eastAsia="Arial" w:hAnsi="Arial" w:cs="Arial"/>
                <w:b/>
              </w:rPr>
              <w:br/>
              <w:t>Actual</w:t>
            </w:r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46A63FCD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  <w:b/>
              </w:rPr>
            </w:pPr>
            <w:r>
              <w:rPr>
                <w:rFonts w:ascii="Arial" w:eastAsia="Arial" w:hAnsi="Arial" w:cs="Arial"/>
                <w:b/>
              </w:rPr>
              <w:t>Team Member</w:t>
            </w:r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2EA73CF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  <w:b/>
              </w:rPr>
            </w:pPr>
            <w:r>
              <w:rPr>
                <w:rFonts w:ascii="Arial" w:eastAsia="Arial" w:hAnsi="Arial" w:cs="Arial"/>
                <w:b/>
              </w:rPr>
              <w:t>Complete</w:t>
            </w:r>
          </w:p>
        </w:tc>
      </w:tr>
      <w:tr w:rsidR="002106C0" w14:paraId="3B3BCA15" w14:textId="77777777" w:rsidTr="00A7137B">
        <w:tc>
          <w:tcPr>
            <w:tcW w:w="9015" w:type="dxa"/>
            <w:gridSpan w:val="5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63F08A8" w14:textId="04BF1024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b/>
              </w:rPr>
              <w:t>Feature 1: Moving Player</w:t>
            </w:r>
          </w:p>
        </w:tc>
      </w:tr>
      <w:tr w:rsidR="002106C0" w14:paraId="6A69A096" w14:textId="77777777" w:rsidTr="002106C0">
        <w:tc>
          <w:tcPr>
            <w:tcW w:w="3168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FC4522E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Task 1: Render a rectangle</w:t>
            </w:r>
          </w:p>
        </w:tc>
        <w:tc>
          <w:tcPr>
            <w:tcW w:w="1461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2991A4A6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1 </w:t>
            </w:r>
            <w:proofErr w:type="spellStart"/>
            <w:r>
              <w:rPr>
                <w:rFonts w:ascii="Arial" w:eastAsia="Arial" w:hAnsi="Arial" w:cs="Arial"/>
              </w:rPr>
              <w:t>hr</w:t>
            </w:r>
            <w:proofErr w:type="spellEnd"/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3664A8C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2hr</w:t>
            </w:r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1646B953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Masih</w:t>
            </w:r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2405E2D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Yes</w:t>
            </w:r>
          </w:p>
        </w:tc>
      </w:tr>
      <w:tr w:rsidR="002106C0" w14:paraId="27377E12" w14:textId="77777777" w:rsidTr="002106C0">
        <w:tc>
          <w:tcPr>
            <w:tcW w:w="3168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1429C31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Task 2: Setup input handler</w:t>
            </w:r>
          </w:p>
        </w:tc>
        <w:tc>
          <w:tcPr>
            <w:tcW w:w="1461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236EEDC0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30 min</w:t>
            </w:r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1A3B298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30 min</w:t>
            </w:r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300754E0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Masih</w:t>
            </w:r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44FDF55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Yes</w:t>
            </w:r>
          </w:p>
        </w:tc>
      </w:tr>
      <w:tr w:rsidR="002106C0" w14:paraId="44480A84" w14:textId="77777777" w:rsidTr="002106C0">
        <w:tc>
          <w:tcPr>
            <w:tcW w:w="3168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6EC493D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Task 3: Player movement</w:t>
            </w:r>
          </w:p>
        </w:tc>
        <w:tc>
          <w:tcPr>
            <w:tcW w:w="1461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01C274B1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1hr</w:t>
            </w:r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C036160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2hr</w:t>
            </w:r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48BB66C2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Adrien</w:t>
            </w:r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8620AE0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Yes</w:t>
            </w:r>
          </w:p>
        </w:tc>
      </w:tr>
      <w:tr w:rsidR="002106C0" w14:paraId="4443DCED" w14:textId="77777777" w:rsidTr="002106C0">
        <w:tc>
          <w:tcPr>
            <w:tcW w:w="3168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AC84D50" w14:textId="77777777" w:rsidR="002106C0" w:rsidRDefault="002106C0">
            <w:pPr>
              <w:spacing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Task 4: Improve movement</w:t>
            </w:r>
          </w:p>
        </w:tc>
        <w:tc>
          <w:tcPr>
            <w:tcW w:w="1461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114AA3FF" w14:textId="77777777" w:rsidR="002106C0" w:rsidRDefault="002106C0">
            <w:pPr>
              <w:spacing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1 </w:t>
            </w:r>
            <w:proofErr w:type="spellStart"/>
            <w:r>
              <w:rPr>
                <w:rFonts w:ascii="Arial" w:eastAsia="Arial" w:hAnsi="Arial" w:cs="Arial"/>
              </w:rPr>
              <w:t>hr</w:t>
            </w:r>
            <w:proofErr w:type="spellEnd"/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7822E5F" w14:textId="77777777" w:rsidR="002106C0" w:rsidRDefault="002106C0">
            <w:pPr>
              <w:spacing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1 </w:t>
            </w:r>
            <w:proofErr w:type="spellStart"/>
            <w:r>
              <w:rPr>
                <w:rFonts w:ascii="Arial" w:eastAsia="Arial" w:hAnsi="Arial" w:cs="Arial"/>
              </w:rPr>
              <w:t>hr</w:t>
            </w:r>
            <w:proofErr w:type="spellEnd"/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5839F051" w14:textId="77777777" w:rsidR="002106C0" w:rsidRDefault="002106C0">
            <w:pPr>
              <w:spacing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Eoin</w:t>
            </w:r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1C52C5E" w14:textId="77777777" w:rsidR="002106C0" w:rsidRDefault="002106C0">
            <w:pPr>
              <w:widowControl w:val="0"/>
              <w:spacing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Yes</w:t>
            </w:r>
          </w:p>
        </w:tc>
      </w:tr>
      <w:tr w:rsidR="002106C0" w14:paraId="1CCB0F33" w14:textId="77777777" w:rsidTr="00A7137B">
        <w:tc>
          <w:tcPr>
            <w:tcW w:w="9015" w:type="dxa"/>
            <w:gridSpan w:val="5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C36C908" w14:textId="23F2942E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b/>
              </w:rPr>
              <w:t>Feature 2: Enemy</w:t>
            </w:r>
          </w:p>
        </w:tc>
      </w:tr>
      <w:tr w:rsidR="002106C0" w14:paraId="0D8C6EA6" w14:textId="77777777" w:rsidTr="002106C0">
        <w:tc>
          <w:tcPr>
            <w:tcW w:w="3168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512E275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Task 1: Render the Enemy</w:t>
            </w:r>
          </w:p>
        </w:tc>
        <w:tc>
          <w:tcPr>
            <w:tcW w:w="1461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30866E8F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1 </w:t>
            </w:r>
            <w:proofErr w:type="spellStart"/>
            <w:r>
              <w:rPr>
                <w:rFonts w:ascii="Arial" w:eastAsia="Arial" w:hAnsi="Arial" w:cs="Arial"/>
              </w:rPr>
              <w:t>hr</w:t>
            </w:r>
            <w:proofErr w:type="spellEnd"/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04C2570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1hr</w:t>
            </w:r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74450A15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Masih</w:t>
            </w:r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7A0C403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Yes</w:t>
            </w:r>
          </w:p>
        </w:tc>
      </w:tr>
      <w:tr w:rsidR="002106C0" w14:paraId="7B2BD9CC" w14:textId="77777777" w:rsidTr="002106C0">
        <w:tc>
          <w:tcPr>
            <w:tcW w:w="3168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F7D9BB0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Task 2: Setup Collision with Player</w:t>
            </w:r>
          </w:p>
        </w:tc>
        <w:tc>
          <w:tcPr>
            <w:tcW w:w="1461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70CA906B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1 </w:t>
            </w:r>
            <w:proofErr w:type="spellStart"/>
            <w:r>
              <w:rPr>
                <w:rFonts w:ascii="Arial" w:eastAsia="Arial" w:hAnsi="Arial" w:cs="Arial"/>
              </w:rPr>
              <w:t>hr</w:t>
            </w:r>
            <w:proofErr w:type="spellEnd"/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6133EC7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1 </w:t>
            </w:r>
            <w:proofErr w:type="spellStart"/>
            <w:r>
              <w:rPr>
                <w:rFonts w:ascii="Arial" w:eastAsia="Arial" w:hAnsi="Arial" w:cs="Arial"/>
              </w:rPr>
              <w:t>hr</w:t>
            </w:r>
            <w:proofErr w:type="spellEnd"/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4B5C0CF8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Eoin</w:t>
            </w:r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56A542C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Yes</w:t>
            </w:r>
          </w:p>
        </w:tc>
      </w:tr>
      <w:tr w:rsidR="002106C0" w14:paraId="51B493DD" w14:textId="77777777" w:rsidTr="002106C0">
        <w:tc>
          <w:tcPr>
            <w:tcW w:w="3168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C4F61B1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Task 3: creating enemy vision cone</w:t>
            </w:r>
          </w:p>
        </w:tc>
        <w:tc>
          <w:tcPr>
            <w:tcW w:w="1461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6C63A36E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2 </w:t>
            </w:r>
            <w:proofErr w:type="spellStart"/>
            <w:r>
              <w:rPr>
                <w:rFonts w:ascii="Arial" w:eastAsia="Arial" w:hAnsi="Arial" w:cs="Arial"/>
              </w:rPr>
              <w:t>hr</w:t>
            </w:r>
            <w:proofErr w:type="spellEnd"/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581B4E3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4hr</w:t>
            </w:r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1C05411C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Masih</w:t>
            </w:r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09F7E15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Yes</w:t>
            </w:r>
          </w:p>
        </w:tc>
      </w:tr>
      <w:tr w:rsidR="002106C0" w14:paraId="5327BE7F" w14:textId="77777777" w:rsidTr="002106C0">
        <w:tc>
          <w:tcPr>
            <w:tcW w:w="3168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79973E2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Task 4: detecting collision between player and enemy vision cone</w:t>
            </w:r>
          </w:p>
        </w:tc>
        <w:tc>
          <w:tcPr>
            <w:tcW w:w="1461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74FF5C78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2 </w:t>
            </w:r>
            <w:proofErr w:type="spellStart"/>
            <w:r>
              <w:rPr>
                <w:rFonts w:ascii="Arial" w:eastAsia="Arial" w:hAnsi="Arial" w:cs="Arial"/>
              </w:rPr>
              <w:t>hr</w:t>
            </w:r>
            <w:proofErr w:type="spellEnd"/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38B70B7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3hr</w:t>
            </w:r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176FDF8B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Masih</w:t>
            </w:r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9DFA0C7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Yes</w:t>
            </w:r>
          </w:p>
        </w:tc>
      </w:tr>
      <w:tr w:rsidR="002106C0" w14:paraId="457AFB74" w14:textId="77777777" w:rsidTr="002106C0">
        <w:tc>
          <w:tcPr>
            <w:tcW w:w="3168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6C3DD90" w14:textId="77777777" w:rsidR="002106C0" w:rsidRDefault="002106C0">
            <w:pPr>
              <w:spacing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Task 5: Improve Movement</w:t>
            </w:r>
          </w:p>
        </w:tc>
        <w:tc>
          <w:tcPr>
            <w:tcW w:w="1461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1317A579" w14:textId="77777777" w:rsidR="002106C0" w:rsidRDefault="002106C0">
            <w:pPr>
              <w:spacing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30 min</w:t>
            </w:r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D33C35D" w14:textId="77777777" w:rsidR="002106C0" w:rsidRDefault="002106C0">
            <w:pPr>
              <w:spacing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1 </w:t>
            </w:r>
            <w:proofErr w:type="spellStart"/>
            <w:r>
              <w:rPr>
                <w:rFonts w:ascii="Arial" w:eastAsia="Arial" w:hAnsi="Arial" w:cs="Arial"/>
              </w:rPr>
              <w:t>hr</w:t>
            </w:r>
            <w:proofErr w:type="spellEnd"/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15DA874D" w14:textId="77777777" w:rsidR="002106C0" w:rsidRDefault="002106C0">
            <w:pPr>
              <w:spacing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Eoin</w:t>
            </w:r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B855781" w14:textId="77777777" w:rsidR="002106C0" w:rsidRDefault="002106C0">
            <w:pPr>
              <w:widowControl w:val="0"/>
              <w:spacing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Yes</w:t>
            </w:r>
          </w:p>
        </w:tc>
      </w:tr>
      <w:tr w:rsidR="002106C0" w14:paraId="796FA449" w14:textId="77777777" w:rsidTr="00A7137B">
        <w:tc>
          <w:tcPr>
            <w:tcW w:w="9015" w:type="dxa"/>
            <w:gridSpan w:val="5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85F41E3" w14:textId="5E0D2D8D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b/>
              </w:rPr>
              <w:lastRenderedPageBreak/>
              <w:t>Feature 3: Environment</w:t>
            </w:r>
          </w:p>
        </w:tc>
      </w:tr>
      <w:tr w:rsidR="002106C0" w14:paraId="68324467" w14:textId="77777777" w:rsidTr="002106C0">
        <w:tc>
          <w:tcPr>
            <w:tcW w:w="3168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AFE8A6B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Task 1: Render the object</w:t>
            </w:r>
          </w:p>
        </w:tc>
        <w:tc>
          <w:tcPr>
            <w:tcW w:w="1461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2210F521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30 min</w:t>
            </w:r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F98A6AF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30 min</w:t>
            </w:r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1E3F9484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Eoin</w:t>
            </w:r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831590F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Yes</w:t>
            </w:r>
          </w:p>
        </w:tc>
      </w:tr>
      <w:tr w:rsidR="002106C0" w14:paraId="5B1CB747" w14:textId="77777777" w:rsidTr="002106C0">
        <w:tc>
          <w:tcPr>
            <w:tcW w:w="3168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B7706D8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Task 2: Setup Collision with player and enemies</w:t>
            </w:r>
          </w:p>
        </w:tc>
        <w:tc>
          <w:tcPr>
            <w:tcW w:w="1461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504E8E18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1 </w:t>
            </w:r>
            <w:proofErr w:type="spellStart"/>
            <w:r>
              <w:rPr>
                <w:rFonts w:ascii="Arial" w:eastAsia="Arial" w:hAnsi="Arial" w:cs="Arial"/>
              </w:rPr>
              <w:t>hr</w:t>
            </w:r>
            <w:proofErr w:type="spellEnd"/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0AE11D9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1 </w:t>
            </w:r>
            <w:proofErr w:type="spellStart"/>
            <w:r>
              <w:rPr>
                <w:rFonts w:ascii="Arial" w:eastAsia="Arial" w:hAnsi="Arial" w:cs="Arial"/>
              </w:rPr>
              <w:t>hr</w:t>
            </w:r>
            <w:proofErr w:type="spellEnd"/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60EF9795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Eoin</w:t>
            </w:r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29722BE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Yes</w:t>
            </w:r>
          </w:p>
        </w:tc>
      </w:tr>
      <w:tr w:rsidR="002106C0" w14:paraId="1D28CF4D" w14:textId="77777777" w:rsidTr="002106C0">
        <w:tc>
          <w:tcPr>
            <w:tcW w:w="3168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7AFF9FA" w14:textId="18FEC526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Task 3: Setup Constructor for the level loader</w:t>
            </w:r>
          </w:p>
        </w:tc>
        <w:tc>
          <w:tcPr>
            <w:tcW w:w="1461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3515EE32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30 min</w:t>
            </w:r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55FD01A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30 min</w:t>
            </w:r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67BF4A69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Eoin</w:t>
            </w:r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0969D99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Yes</w:t>
            </w:r>
          </w:p>
        </w:tc>
      </w:tr>
      <w:tr w:rsidR="002106C0" w14:paraId="538138A4" w14:textId="77777777" w:rsidTr="00A7137B">
        <w:tc>
          <w:tcPr>
            <w:tcW w:w="9015" w:type="dxa"/>
            <w:gridSpan w:val="5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C9E6479" w14:textId="765FF70E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b/>
              </w:rPr>
              <w:t>Feature 4: Noise</w:t>
            </w:r>
          </w:p>
        </w:tc>
      </w:tr>
      <w:tr w:rsidR="002106C0" w14:paraId="5939A370" w14:textId="77777777" w:rsidTr="002106C0">
        <w:tc>
          <w:tcPr>
            <w:tcW w:w="3168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F66DEBF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Task 1: Draw the Noise</w:t>
            </w:r>
          </w:p>
        </w:tc>
        <w:tc>
          <w:tcPr>
            <w:tcW w:w="1461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487BFFD5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1 </w:t>
            </w:r>
            <w:proofErr w:type="spellStart"/>
            <w:r>
              <w:rPr>
                <w:rFonts w:ascii="Arial" w:eastAsia="Arial" w:hAnsi="Arial" w:cs="Arial"/>
              </w:rPr>
              <w:t>hr</w:t>
            </w:r>
            <w:proofErr w:type="spellEnd"/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8125BEE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1 </w:t>
            </w:r>
            <w:proofErr w:type="spellStart"/>
            <w:r>
              <w:rPr>
                <w:rFonts w:ascii="Arial" w:eastAsia="Arial" w:hAnsi="Arial" w:cs="Arial"/>
              </w:rPr>
              <w:t>hr</w:t>
            </w:r>
            <w:proofErr w:type="spellEnd"/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535D9339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Masih</w:t>
            </w:r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7E5E2C6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Yes</w:t>
            </w:r>
          </w:p>
        </w:tc>
      </w:tr>
      <w:tr w:rsidR="002106C0" w14:paraId="40957A0D" w14:textId="77777777" w:rsidTr="002106C0">
        <w:tc>
          <w:tcPr>
            <w:tcW w:w="3168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33FF3E8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Task 2: Allow Noise to be added</w:t>
            </w:r>
          </w:p>
        </w:tc>
        <w:tc>
          <w:tcPr>
            <w:tcW w:w="1461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177CB432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1 </w:t>
            </w:r>
            <w:proofErr w:type="spellStart"/>
            <w:r>
              <w:rPr>
                <w:rFonts w:ascii="Arial" w:eastAsia="Arial" w:hAnsi="Arial" w:cs="Arial"/>
              </w:rPr>
              <w:t>hr</w:t>
            </w:r>
            <w:proofErr w:type="spellEnd"/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6199C63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1 </w:t>
            </w:r>
            <w:proofErr w:type="spellStart"/>
            <w:r>
              <w:rPr>
                <w:rFonts w:ascii="Arial" w:eastAsia="Arial" w:hAnsi="Arial" w:cs="Arial"/>
              </w:rPr>
              <w:t>hr</w:t>
            </w:r>
            <w:proofErr w:type="spellEnd"/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3F913A9C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Eoin</w:t>
            </w:r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18258CD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Yes</w:t>
            </w:r>
          </w:p>
        </w:tc>
      </w:tr>
      <w:tr w:rsidR="002106C0" w14:paraId="41C7A88B" w14:textId="77777777" w:rsidTr="002106C0">
        <w:tc>
          <w:tcPr>
            <w:tcW w:w="3168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1782CCC" w14:textId="00DE0F76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Task 3: Make the Noise vary based on </w:t>
            </w:r>
            <w:r w:rsidR="000E76F3">
              <w:rPr>
                <w:rFonts w:ascii="Arial" w:eastAsia="Arial" w:hAnsi="Arial" w:cs="Arial"/>
              </w:rPr>
              <w:t xml:space="preserve">the </w:t>
            </w:r>
            <w:r>
              <w:rPr>
                <w:rFonts w:ascii="Arial" w:eastAsia="Arial" w:hAnsi="Arial" w:cs="Arial"/>
              </w:rPr>
              <w:t>noise level</w:t>
            </w:r>
          </w:p>
        </w:tc>
        <w:tc>
          <w:tcPr>
            <w:tcW w:w="1461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3A5B736A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1 </w:t>
            </w:r>
            <w:proofErr w:type="spellStart"/>
            <w:r>
              <w:rPr>
                <w:rFonts w:ascii="Arial" w:eastAsia="Arial" w:hAnsi="Arial" w:cs="Arial"/>
              </w:rPr>
              <w:t>hr</w:t>
            </w:r>
            <w:proofErr w:type="spellEnd"/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1677329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2 </w:t>
            </w:r>
            <w:proofErr w:type="spellStart"/>
            <w:r>
              <w:rPr>
                <w:rFonts w:ascii="Arial" w:eastAsia="Arial" w:hAnsi="Arial" w:cs="Arial"/>
              </w:rPr>
              <w:t>hr</w:t>
            </w:r>
            <w:proofErr w:type="spellEnd"/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58B9DAF0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Eoin</w:t>
            </w:r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D110A5E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Yes</w:t>
            </w:r>
          </w:p>
        </w:tc>
      </w:tr>
      <w:tr w:rsidR="002106C0" w14:paraId="6AC4C871" w14:textId="77777777" w:rsidTr="002106C0">
        <w:tc>
          <w:tcPr>
            <w:tcW w:w="3168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399A1A8" w14:textId="6203CE5F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Task 4: Setup a radius that detects nearby zombies based on </w:t>
            </w:r>
            <w:r w:rsidR="000E76F3">
              <w:rPr>
                <w:rFonts w:ascii="Arial" w:eastAsia="Arial" w:hAnsi="Arial" w:cs="Arial"/>
              </w:rPr>
              <w:t xml:space="preserve">the </w:t>
            </w:r>
            <w:r>
              <w:rPr>
                <w:rFonts w:ascii="Arial" w:eastAsia="Arial" w:hAnsi="Arial" w:cs="Arial"/>
              </w:rPr>
              <w:t>noise level</w:t>
            </w:r>
          </w:p>
        </w:tc>
        <w:tc>
          <w:tcPr>
            <w:tcW w:w="1461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57DB769B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1 </w:t>
            </w:r>
            <w:proofErr w:type="spellStart"/>
            <w:r>
              <w:rPr>
                <w:rFonts w:ascii="Arial" w:eastAsia="Arial" w:hAnsi="Arial" w:cs="Arial"/>
              </w:rPr>
              <w:t>hr</w:t>
            </w:r>
            <w:proofErr w:type="spellEnd"/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9620A94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2 </w:t>
            </w:r>
            <w:proofErr w:type="spellStart"/>
            <w:r>
              <w:rPr>
                <w:rFonts w:ascii="Arial" w:eastAsia="Arial" w:hAnsi="Arial" w:cs="Arial"/>
              </w:rPr>
              <w:t>hr</w:t>
            </w:r>
            <w:proofErr w:type="spellEnd"/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613C8351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Eoin</w:t>
            </w:r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9869310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Yes</w:t>
            </w:r>
          </w:p>
        </w:tc>
      </w:tr>
      <w:tr w:rsidR="002106C0" w14:paraId="65615B95" w14:textId="77777777" w:rsidTr="00A7137B">
        <w:tc>
          <w:tcPr>
            <w:tcW w:w="9015" w:type="dxa"/>
            <w:gridSpan w:val="5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BC3109E" w14:textId="7D4A532E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b/>
              </w:rPr>
              <w:t>Feature 5: Pickups</w:t>
            </w:r>
          </w:p>
        </w:tc>
      </w:tr>
      <w:tr w:rsidR="002106C0" w14:paraId="7A9AA628" w14:textId="77777777" w:rsidTr="002106C0">
        <w:tc>
          <w:tcPr>
            <w:tcW w:w="3168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3034954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Task 1: Draw Pickups on the screen</w:t>
            </w:r>
          </w:p>
        </w:tc>
        <w:tc>
          <w:tcPr>
            <w:tcW w:w="1461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1021126E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30 min</w:t>
            </w:r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FCCC38D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30 min</w:t>
            </w:r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4D76DDE6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Eoin</w:t>
            </w:r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42BAD0D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Yes</w:t>
            </w:r>
          </w:p>
        </w:tc>
      </w:tr>
      <w:tr w:rsidR="002106C0" w14:paraId="7529E347" w14:textId="77777777" w:rsidTr="002106C0">
        <w:tc>
          <w:tcPr>
            <w:tcW w:w="3168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9E555F4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Task 2: Setup Collision with Player</w:t>
            </w:r>
          </w:p>
        </w:tc>
        <w:tc>
          <w:tcPr>
            <w:tcW w:w="1461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0E1F2A37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1 </w:t>
            </w:r>
            <w:proofErr w:type="spellStart"/>
            <w:r>
              <w:rPr>
                <w:rFonts w:ascii="Arial" w:eastAsia="Arial" w:hAnsi="Arial" w:cs="Arial"/>
              </w:rPr>
              <w:t>hr</w:t>
            </w:r>
            <w:proofErr w:type="spellEnd"/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CA338C6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1 </w:t>
            </w:r>
            <w:proofErr w:type="spellStart"/>
            <w:r>
              <w:rPr>
                <w:rFonts w:ascii="Arial" w:eastAsia="Arial" w:hAnsi="Arial" w:cs="Arial"/>
              </w:rPr>
              <w:t>hr</w:t>
            </w:r>
            <w:proofErr w:type="spellEnd"/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7CC5F7FD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Eoin</w:t>
            </w:r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1C7B2F9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Yes</w:t>
            </w:r>
          </w:p>
        </w:tc>
      </w:tr>
      <w:tr w:rsidR="002106C0" w14:paraId="2A5D313E" w14:textId="77777777" w:rsidTr="002106C0">
        <w:tc>
          <w:tcPr>
            <w:tcW w:w="3168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3011F6A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Task 3: adding the sprite of pickups</w:t>
            </w:r>
          </w:p>
        </w:tc>
        <w:tc>
          <w:tcPr>
            <w:tcW w:w="1461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3D1F12D4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30 min</w:t>
            </w:r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C222960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1hr</w:t>
            </w:r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759A4A52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Masih </w:t>
            </w:r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B223522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Yes</w:t>
            </w:r>
          </w:p>
        </w:tc>
      </w:tr>
      <w:tr w:rsidR="002106C0" w14:paraId="2CDE5404" w14:textId="77777777" w:rsidTr="002106C0">
        <w:tc>
          <w:tcPr>
            <w:tcW w:w="3168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436F3D6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Task 4: adding the key input for throwing the pickups </w:t>
            </w:r>
          </w:p>
        </w:tc>
        <w:tc>
          <w:tcPr>
            <w:tcW w:w="1461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5B352A30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30 min</w:t>
            </w:r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1A05E4A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1hr</w:t>
            </w:r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204DF11C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Masih</w:t>
            </w:r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92789CC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Yes</w:t>
            </w:r>
          </w:p>
        </w:tc>
      </w:tr>
      <w:tr w:rsidR="002106C0" w14:paraId="29798843" w14:textId="77777777" w:rsidTr="002106C0">
        <w:tc>
          <w:tcPr>
            <w:tcW w:w="3168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849EF6C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Task 5: adding the power bar</w:t>
            </w:r>
          </w:p>
        </w:tc>
        <w:tc>
          <w:tcPr>
            <w:tcW w:w="1461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7772F77E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30 min</w:t>
            </w:r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08DA73E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30 min</w:t>
            </w:r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2555C2C7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Masih </w:t>
            </w:r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61E0A2F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Yes</w:t>
            </w:r>
          </w:p>
        </w:tc>
      </w:tr>
      <w:tr w:rsidR="002106C0" w14:paraId="2D59B7C0" w14:textId="77777777" w:rsidTr="00A7137B">
        <w:tc>
          <w:tcPr>
            <w:tcW w:w="9015" w:type="dxa"/>
            <w:gridSpan w:val="5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62E6807" w14:textId="37F7BB46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b/>
              </w:rPr>
              <w:t>Feature 6: Enemy Vision Cone</w:t>
            </w:r>
          </w:p>
        </w:tc>
      </w:tr>
      <w:tr w:rsidR="002106C0" w14:paraId="41508320" w14:textId="77777777" w:rsidTr="002106C0">
        <w:tc>
          <w:tcPr>
            <w:tcW w:w="3168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5EB071B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Task 1: setting up the cone</w:t>
            </w:r>
          </w:p>
        </w:tc>
        <w:tc>
          <w:tcPr>
            <w:tcW w:w="1461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047C8628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1 </w:t>
            </w:r>
            <w:proofErr w:type="spellStart"/>
            <w:r>
              <w:rPr>
                <w:rFonts w:ascii="Arial" w:eastAsia="Arial" w:hAnsi="Arial" w:cs="Arial"/>
              </w:rPr>
              <w:t>hr</w:t>
            </w:r>
            <w:proofErr w:type="spellEnd"/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8335CDC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2 </w:t>
            </w:r>
            <w:proofErr w:type="spellStart"/>
            <w:r>
              <w:rPr>
                <w:rFonts w:ascii="Arial" w:eastAsia="Arial" w:hAnsi="Arial" w:cs="Arial"/>
              </w:rPr>
              <w:t>hr</w:t>
            </w:r>
            <w:proofErr w:type="spellEnd"/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257E43D5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Masih </w:t>
            </w:r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7FD0908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Yes</w:t>
            </w:r>
          </w:p>
        </w:tc>
      </w:tr>
      <w:tr w:rsidR="002106C0" w14:paraId="65FA7BC8" w14:textId="77777777" w:rsidTr="002106C0">
        <w:tc>
          <w:tcPr>
            <w:tcW w:w="3168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8C328FC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Task 2: cone state changing</w:t>
            </w:r>
          </w:p>
        </w:tc>
        <w:tc>
          <w:tcPr>
            <w:tcW w:w="1461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02081488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30 min</w:t>
            </w:r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B0855BD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1 </w:t>
            </w:r>
            <w:proofErr w:type="spellStart"/>
            <w:r>
              <w:rPr>
                <w:rFonts w:ascii="Arial" w:eastAsia="Arial" w:hAnsi="Arial" w:cs="Arial"/>
              </w:rPr>
              <w:t>hr</w:t>
            </w:r>
            <w:proofErr w:type="spellEnd"/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59CDED35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Masih</w:t>
            </w:r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C11E7E8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Yes</w:t>
            </w:r>
          </w:p>
        </w:tc>
      </w:tr>
      <w:tr w:rsidR="002106C0" w14:paraId="0D6100C8" w14:textId="77777777" w:rsidTr="002106C0">
        <w:tc>
          <w:tcPr>
            <w:tcW w:w="3168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56B92F4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Task 3: cone and player collision </w:t>
            </w:r>
          </w:p>
        </w:tc>
        <w:tc>
          <w:tcPr>
            <w:tcW w:w="1461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1AF178AE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1 </w:t>
            </w:r>
            <w:proofErr w:type="spellStart"/>
            <w:r>
              <w:rPr>
                <w:rFonts w:ascii="Arial" w:eastAsia="Arial" w:hAnsi="Arial" w:cs="Arial"/>
              </w:rPr>
              <w:t>hr</w:t>
            </w:r>
            <w:proofErr w:type="spellEnd"/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CAF5D1D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3 </w:t>
            </w:r>
            <w:proofErr w:type="spellStart"/>
            <w:r>
              <w:rPr>
                <w:rFonts w:ascii="Arial" w:eastAsia="Arial" w:hAnsi="Arial" w:cs="Arial"/>
              </w:rPr>
              <w:t>hr</w:t>
            </w:r>
            <w:proofErr w:type="spellEnd"/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2E93FA54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Masih</w:t>
            </w:r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DF7255B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Yes</w:t>
            </w:r>
          </w:p>
        </w:tc>
      </w:tr>
      <w:tr w:rsidR="002106C0" w14:paraId="7B2CF76C" w14:textId="77777777" w:rsidTr="00A7137B">
        <w:tc>
          <w:tcPr>
            <w:tcW w:w="9015" w:type="dxa"/>
            <w:gridSpan w:val="5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26EAE99" w14:textId="40F7F50D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b/>
                <w:bCs/>
              </w:rPr>
              <w:t>Feature 7: View/Camera</w:t>
            </w:r>
          </w:p>
        </w:tc>
      </w:tr>
      <w:tr w:rsidR="002106C0" w14:paraId="6D8DFDF4" w14:textId="77777777" w:rsidTr="002106C0">
        <w:tc>
          <w:tcPr>
            <w:tcW w:w="3168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71CF442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Task 1: setting up the view</w:t>
            </w:r>
          </w:p>
        </w:tc>
        <w:tc>
          <w:tcPr>
            <w:tcW w:w="1461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7CD32B90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2hr</w:t>
            </w:r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C3B3E3B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3hr</w:t>
            </w:r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17CF2E49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Adrien</w:t>
            </w:r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22F59A0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Yes</w:t>
            </w:r>
          </w:p>
        </w:tc>
      </w:tr>
      <w:tr w:rsidR="002106C0" w14:paraId="6EE29752" w14:textId="77777777" w:rsidTr="002106C0">
        <w:tc>
          <w:tcPr>
            <w:tcW w:w="3168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B5467A2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Task 2: render element to the view</w:t>
            </w:r>
          </w:p>
        </w:tc>
        <w:tc>
          <w:tcPr>
            <w:tcW w:w="1461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7018BBA4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30min</w:t>
            </w:r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FE38447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1hr</w:t>
            </w:r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565681D1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Adrien</w:t>
            </w:r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FBF09AA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Yes</w:t>
            </w:r>
          </w:p>
        </w:tc>
      </w:tr>
      <w:tr w:rsidR="002106C0" w14:paraId="29AD53EF" w14:textId="77777777" w:rsidTr="002106C0">
        <w:tc>
          <w:tcPr>
            <w:tcW w:w="3168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5D41975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Task 3: implement </w:t>
            </w:r>
            <w:proofErr w:type="gramStart"/>
            <w:r>
              <w:rPr>
                <w:rFonts w:ascii="Arial" w:eastAsia="Arial" w:hAnsi="Arial" w:cs="Arial"/>
              </w:rPr>
              <w:lastRenderedPageBreak/>
              <w:t>sf::</w:t>
            </w:r>
            <w:proofErr w:type="gramEnd"/>
            <w:r>
              <w:rPr>
                <w:rFonts w:ascii="Arial" w:eastAsia="Arial" w:hAnsi="Arial" w:cs="Arial"/>
              </w:rPr>
              <w:t>Drawable to all the game objects</w:t>
            </w:r>
          </w:p>
        </w:tc>
        <w:tc>
          <w:tcPr>
            <w:tcW w:w="1461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34E149F0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lastRenderedPageBreak/>
              <w:t>30 min</w:t>
            </w:r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1DE4B03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30 min</w:t>
            </w:r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07F08F3B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Adrien</w:t>
            </w:r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2B37572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Yes</w:t>
            </w:r>
          </w:p>
        </w:tc>
      </w:tr>
      <w:tr w:rsidR="002106C0" w14:paraId="0D65646A" w14:textId="77777777" w:rsidTr="00A7137B">
        <w:tc>
          <w:tcPr>
            <w:tcW w:w="9015" w:type="dxa"/>
            <w:gridSpan w:val="5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5D23C70" w14:textId="04E4277F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b/>
                <w:bCs/>
              </w:rPr>
              <w:t>Feature 8: Animation</w:t>
            </w:r>
          </w:p>
        </w:tc>
      </w:tr>
      <w:tr w:rsidR="002106C0" w14:paraId="7CBA2E93" w14:textId="77777777" w:rsidTr="002106C0">
        <w:tc>
          <w:tcPr>
            <w:tcW w:w="3168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5C9F42D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Task 1: create the Animation class</w:t>
            </w:r>
          </w:p>
        </w:tc>
        <w:tc>
          <w:tcPr>
            <w:tcW w:w="1461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2FA928A2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1hr</w:t>
            </w:r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78890DE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3hr</w:t>
            </w:r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1D2A491A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Adrien</w:t>
            </w:r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A43239D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Yes</w:t>
            </w:r>
          </w:p>
        </w:tc>
      </w:tr>
      <w:tr w:rsidR="002106C0" w14:paraId="39C2291B" w14:textId="77777777" w:rsidTr="002106C0">
        <w:tc>
          <w:tcPr>
            <w:tcW w:w="3168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D99B704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Task 2: scale all the sprites</w:t>
            </w:r>
          </w:p>
        </w:tc>
        <w:tc>
          <w:tcPr>
            <w:tcW w:w="1461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5D0EC06F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3h</w:t>
            </w:r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9F95411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3hr</w:t>
            </w:r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0D1ADFAE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Adrien</w:t>
            </w:r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B03BEF8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Yes</w:t>
            </w:r>
          </w:p>
        </w:tc>
      </w:tr>
      <w:tr w:rsidR="002106C0" w14:paraId="16BB70D8" w14:textId="77777777" w:rsidTr="002106C0">
        <w:tc>
          <w:tcPr>
            <w:tcW w:w="3168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8AFB1B2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Task 3: create sprite sheets</w:t>
            </w:r>
          </w:p>
        </w:tc>
        <w:tc>
          <w:tcPr>
            <w:tcW w:w="1461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3740DF0B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30min</w:t>
            </w:r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EB9799E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1hr</w:t>
            </w:r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3C7B8D52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Adrien</w:t>
            </w:r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AE96458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Yes</w:t>
            </w:r>
          </w:p>
        </w:tc>
      </w:tr>
      <w:tr w:rsidR="002106C0" w14:paraId="2625B57E" w14:textId="77777777" w:rsidTr="002106C0">
        <w:tc>
          <w:tcPr>
            <w:tcW w:w="3168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FE4BF19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Task 4: create the animations</w:t>
            </w:r>
          </w:p>
        </w:tc>
        <w:tc>
          <w:tcPr>
            <w:tcW w:w="1461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7583F77F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1hr</w:t>
            </w:r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2BAC609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1hr</w:t>
            </w:r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324C2DB3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Adrien</w:t>
            </w:r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F81EB1E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Yes</w:t>
            </w:r>
          </w:p>
        </w:tc>
      </w:tr>
      <w:tr w:rsidR="002106C0" w14:paraId="7CDAF08C" w14:textId="77777777" w:rsidTr="002106C0">
        <w:tc>
          <w:tcPr>
            <w:tcW w:w="9015" w:type="dxa"/>
            <w:gridSpan w:val="5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FB06337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b/>
              </w:rPr>
              <w:t>Feature 10: Menu &amp; UI</w:t>
            </w:r>
          </w:p>
        </w:tc>
      </w:tr>
      <w:tr w:rsidR="002106C0" w14:paraId="382ADB4B" w14:textId="77777777" w:rsidTr="002106C0">
        <w:tc>
          <w:tcPr>
            <w:tcW w:w="3168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64B1435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Task 1: setting up the menu buttons</w:t>
            </w:r>
          </w:p>
        </w:tc>
        <w:tc>
          <w:tcPr>
            <w:tcW w:w="1461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39531E14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20 min</w:t>
            </w:r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4B5C39A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20 min</w:t>
            </w:r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0C1DB8B9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Masih</w:t>
            </w:r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B445983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Yes</w:t>
            </w:r>
          </w:p>
        </w:tc>
      </w:tr>
      <w:tr w:rsidR="002106C0" w14:paraId="19419963" w14:textId="77777777" w:rsidTr="002106C0">
        <w:tc>
          <w:tcPr>
            <w:tcW w:w="3168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F2BAAE1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Task 2: creating and setting up the menu</w:t>
            </w:r>
          </w:p>
        </w:tc>
        <w:tc>
          <w:tcPr>
            <w:tcW w:w="1461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29476364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1 </w:t>
            </w:r>
            <w:proofErr w:type="spellStart"/>
            <w:r>
              <w:rPr>
                <w:rFonts w:ascii="Arial" w:eastAsia="Arial" w:hAnsi="Arial" w:cs="Arial"/>
              </w:rPr>
              <w:t>hr</w:t>
            </w:r>
            <w:proofErr w:type="spellEnd"/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2BCAB27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1hr</w:t>
            </w:r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0AFEB703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Masih</w:t>
            </w:r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8BF9846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Yes</w:t>
            </w:r>
          </w:p>
        </w:tc>
      </w:tr>
      <w:tr w:rsidR="002106C0" w14:paraId="28B2D4BA" w14:textId="77777777" w:rsidTr="002106C0">
        <w:tc>
          <w:tcPr>
            <w:tcW w:w="3168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4A62A48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Task 3: adding visual improvements</w:t>
            </w:r>
          </w:p>
        </w:tc>
        <w:tc>
          <w:tcPr>
            <w:tcW w:w="1461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75B0D249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30 min</w:t>
            </w:r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B803B53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30 min</w:t>
            </w:r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21709BEC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Masih</w:t>
            </w:r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81A6C1F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Yes</w:t>
            </w:r>
          </w:p>
        </w:tc>
      </w:tr>
    </w:tbl>
    <w:p w14:paraId="6F97B9F6" w14:textId="77777777" w:rsidR="002106C0" w:rsidRDefault="002106C0" w:rsidP="002106C0">
      <w:pPr>
        <w:spacing w:after="0"/>
        <w:rPr>
          <w:rFonts w:ascii="Arial" w:eastAsia="Arial" w:hAnsi="Arial" w:cs="Arial"/>
        </w:rPr>
      </w:pPr>
    </w:p>
    <w:p w14:paraId="2AC5FCC4" w14:textId="77777777" w:rsidR="002106C0" w:rsidRDefault="002106C0" w:rsidP="002106C0">
      <w:pPr>
        <w:pStyle w:val="Heading1"/>
        <w:rPr>
          <w:rFonts w:ascii="Arial" w:eastAsia="Arial" w:hAnsi="Arial" w:cs="Arial"/>
        </w:rPr>
      </w:pPr>
      <w:bookmarkStart w:id="6" w:name="_Toc97905326"/>
      <w:r>
        <w:t>Sprint 2 Report</w:t>
      </w:r>
      <w:bookmarkEnd w:id="6"/>
      <w:r>
        <w:t xml:space="preserve"> </w:t>
      </w:r>
    </w:p>
    <w:p w14:paraId="087EC259" w14:textId="77777777" w:rsidR="002106C0" w:rsidRDefault="002106C0" w:rsidP="002106C0">
      <w:pPr>
        <w:spacing w:after="0"/>
        <w:rPr>
          <w:rFonts w:ascii="Arial" w:eastAsia="Arial" w:hAnsi="Arial" w:cs="Arial"/>
        </w:rPr>
      </w:pPr>
    </w:p>
    <w:p w14:paraId="01F28D54" w14:textId="77777777" w:rsidR="002106C0" w:rsidRDefault="002106C0" w:rsidP="002106C0">
      <w:pPr>
        <w:spacing w:after="0"/>
        <w:rPr>
          <w:rFonts w:ascii="Arial" w:eastAsia="Arial" w:hAnsi="Arial" w:cs="Arial"/>
        </w:rPr>
      </w:pPr>
      <w:r>
        <w:rPr>
          <w:rFonts w:ascii="Arial" w:eastAsia="Arial" w:hAnsi="Arial" w:cs="Arial"/>
          <w:b/>
        </w:rPr>
        <w:t>Summary of planned work</w:t>
      </w:r>
    </w:p>
    <w:tbl>
      <w:tblPr>
        <w:tblW w:w="9015" w:type="dxa"/>
        <w:tbl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single" w:sz="8" w:space="0" w:color="000000" w:themeColor="text1"/>
          <w:insideV w:val="single" w:sz="8" w:space="0" w:color="000000" w:themeColor="text1"/>
        </w:tblBorders>
        <w:tblLayout w:type="fixed"/>
        <w:tblLook w:val="0600" w:firstRow="0" w:lastRow="0" w:firstColumn="0" w:lastColumn="0" w:noHBand="1" w:noVBand="1"/>
      </w:tblPr>
      <w:tblGrid>
        <w:gridCol w:w="3138"/>
        <w:gridCol w:w="27"/>
        <w:gridCol w:w="1412"/>
        <w:gridCol w:w="49"/>
        <w:gridCol w:w="1462"/>
        <w:gridCol w:w="19"/>
        <w:gridCol w:w="1443"/>
        <w:gridCol w:w="1465"/>
      </w:tblGrid>
      <w:tr w:rsidR="002106C0" w14:paraId="36816D1C" w14:textId="77777777" w:rsidTr="002106C0">
        <w:tc>
          <w:tcPr>
            <w:tcW w:w="3165" w:type="dxa"/>
            <w:gridSpan w:val="2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1247D72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  <w:b/>
              </w:rPr>
            </w:pPr>
            <w:r>
              <w:rPr>
                <w:rFonts w:ascii="Arial" w:eastAsia="Arial" w:hAnsi="Arial" w:cs="Arial"/>
                <w:b/>
              </w:rPr>
              <w:t>Features and tasks</w:t>
            </w:r>
          </w:p>
        </w:tc>
        <w:tc>
          <w:tcPr>
            <w:tcW w:w="1461" w:type="dxa"/>
            <w:gridSpan w:val="2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7FED6584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  <w:b/>
              </w:rPr>
            </w:pPr>
            <w:r>
              <w:rPr>
                <w:rFonts w:ascii="Arial" w:eastAsia="Arial" w:hAnsi="Arial" w:cs="Arial"/>
                <w:b/>
              </w:rPr>
              <w:t xml:space="preserve">Time </w:t>
            </w:r>
            <w:r>
              <w:rPr>
                <w:rFonts w:ascii="Arial" w:eastAsia="Arial" w:hAnsi="Arial" w:cs="Arial"/>
                <w:b/>
              </w:rPr>
              <w:br/>
              <w:t xml:space="preserve">Estimate </w:t>
            </w:r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15C6766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  <w:b/>
              </w:rPr>
            </w:pPr>
            <w:r>
              <w:rPr>
                <w:rFonts w:ascii="Arial" w:eastAsia="Arial" w:hAnsi="Arial" w:cs="Arial"/>
                <w:b/>
              </w:rPr>
              <w:t>Time</w:t>
            </w:r>
            <w:r>
              <w:rPr>
                <w:rFonts w:ascii="Arial" w:eastAsia="Arial" w:hAnsi="Arial" w:cs="Arial"/>
                <w:b/>
              </w:rPr>
              <w:br/>
              <w:t>Actual</w:t>
            </w:r>
          </w:p>
        </w:tc>
        <w:tc>
          <w:tcPr>
            <w:tcW w:w="1462" w:type="dxa"/>
            <w:gridSpan w:val="2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60F78400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  <w:b/>
              </w:rPr>
            </w:pPr>
            <w:r>
              <w:rPr>
                <w:rFonts w:ascii="Arial" w:eastAsia="Arial" w:hAnsi="Arial" w:cs="Arial"/>
                <w:b/>
              </w:rPr>
              <w:t>Team Member</w:t>
            </w:r>
          </w:p>
        </w:tc>
        <w:tc>
          <w:tcPr>
            <w:tcW w:w="146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28FECF0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  <w:b/>
              </w:rPr>
            </w:pPr>
            <w:r>
              <w:rPr>
                <w:rFonts w:ascii="Arial" w:eastAsia="Arial" w:hAnsi="Arial" w:cs="Arial"/>
                <w:b/>
              </w:rPr>
              <w:t>Complete</w:t>
            </w:r>
          </w:p>
        </w:tc>
      </w:tr>
      <w:tr w:rsidR="002106C0" w14:paraId="20B73CF3" w14:textId="77777777" w:rsidTr="002106C0">
        <w:tc>
          <w:tcPr>
            <w:tcW w:w="9015" w:type="dxa"/>
            <w:gridSpan w:val="8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E438E4F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  <w:b/>
              </w:rPr>
            </w:pPr>
            <w:r>
              <w:rPr>
                <w:rFonts w:ascii="Arial" w:eastAsia="Arial" w:hAnsi="Arial" w:cs="Arial"/>
                <w:b/>
              </w:rPr>
              <w:t>Feature 1: Moving Player</w:t>
            </w:r>
          </w:p>
        </w:tc>
      </w:tr>
      <w:tr w:rsidR="002106C0" w14:paraId="5A5AF7F3" w14:textId="77777777" w:rsidTr="002106C0">
        <w:tc>
          <w:tcPr>
            <w:tcW w:w="3165" w:type="dxa"/>
            <w:gridSpan w:val="2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0A9FE5C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t>Task 1: fix player state</w:t>
            </w:r>
          </w:p>
        </w:tc>
        <w:tc>
          <w:tcPr>
            <w:tcW w:w="1461" w:type="dxa"/>
            <w:gridSpan w:val="2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048FDF39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t>30min</w:t>
            </w:r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E735258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t>2hr</w:t>
            </w:r>
          </w:p>
        </w:tc>
        <w:tc>
          <w:tcPr>
            <w:tcW w:w="1462" w:type="dxa"/>
            <w:gridSpan w:val="2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492ABC21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t>Adrien</w:t>
            </w:r>
          </w:p>
        </w:tc>
        <w:tc>
          <w:tcPr>
            <w:tcW w:w="146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78026BE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t>Yes</w:t>
            </w:r>
          </w:p>
        </w:tc>
      </w:tr>
      <w:tr w:rsidR="002106C0" w14:paraId="3259AB18" w14:textId="77777777" w:rsidTr="002106C0">
        <w:tc>
          <w:tcPr>
            <w:tcW w:w="9015" w:type="dxa"/>
            <w:gridSpan w:val="8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EE71691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b/>
              </w:rPr>
              <w:t>Feature 8: Animation</w:t>
            </w:r>
          </w:p>
        </w:tc>
      </w:tr>
      <w:tr w:rsidR="002106C0" w14:paraId="272E0CB5" w14:textId="77777777" w:rsidTr="002106C0">
        <w:tc>
          <w:tcPr>
            <w:tcW w:w="3165" w:type="dxa"/>
            <w:gridSpan w:val="2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5057948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t>Task 1: split the throwing animation in two</w:t>
            </w:r>
          </w:p>
        </w:tc>
        <w:tc>
          <w:tcPr>
            <w:tcW w:w="1461" w:type="dxa"/>
            <w:gridSpan w:val="2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2E0A9686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t>1hr</w:t>
            </w:r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73D6493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t>1hr</w:t>
            </w:r>
          </w:p>
        </w:tc>
        <w:tc>
          <w:tcPr>
            <w:tcW w:w="1462" w:type="dxa"/>
            <w:gridSpan w:val="2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394849B3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Adrien</w:t>
            </w:r>
          </w:p>
        </w:tc>
        <w:tc>
          <w:tcPr>
            <w:tcW w:w="146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54019E4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Yes</w:t>
            </w:r>
          </w:p>
        </w:tc>
      </w:tr>
      <w:tr w:rsidR="002106C0" w14:paraId="19F9640E" w14:textId="77777777" w:rsidTr="002106C0">
        <w:tc>
          <w:tcPr>
            <w:tcW w:w="9015" w:type="dxa"/>
            <w:gridSpan w:val="8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CAA3D2B" w14:textId="77777777" w:rsidR="002106C0" w:rsidRDefault="002106C0">
            <w:pPr>
              <w:widowControl w:val="0"/>
              <w:spacing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b/>
              </w:rPr>
              <w:t>Feature 9: Level Builder</w:t>
            </w:r>
          </w:p>
        </w:tc>
      </w:tr>
      <w:tr w:rsidR="002106C0" w14:paraId="225CE5F2" w14:textId="77777777" w:rsidTr="002106C0">
        <w:tc>
          <w:tcPr>
            <w:tcW w:w="3165" w:type="dxa"/>
            <w:gridSpan w:val="2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F8020DD" w14:textId="77777777" w:rsidR="002106C0" w:rsidRDefault="002106C0">
            <w:pPr>
              <w:spacing w:line="240" w:lineRule="auto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t>Task 1: basic script to generate the environment</w:t>
            </w:r>
          </w:p>
        </w:tc>
        <w:tc>
          <w:tcPr>
            <w:tcW w:w="1461" w:type="dxa"/>
            <w:gridSpan w:val="2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41798578" w14:textId="77777777" w:rsidR="002106C0" w:rsidRDefault="002106C0">
            <w:pPr>
              <w:spacing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1hr</w:t>
            </w:r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E02157F" w14:textId="77777777" w:rsidR="002106C0" w:rsidRDefault="002106C0">
            <w:pPr>
              <w:spacing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2hr</w:t>
            </w:r>
          </w:p>
        </w:tc>
        <w:tc>
          <w:tcPr>
            <w:tcW w:w="1462" w:type="dxa"/>
            <w:gridSpan w:val="2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60FF9F39" w14:textId="77777777" w:rsidR="002106C0" w:rsidRDefault="002106C0">
            <w:pPr>
              <w:spacing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Adrien</w:t>
            </w:r>
          </w:p>
        </w:tc>
        <w:tc>
          <w:tcPr>
            <w:tcW w:w="146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98C31BC" w14:textId="77777777" w:rsidR="002106C0" w:rsidRDefault="002106C0">
            <w:pPr>
              <w:widowControl w:val="0"/>
              <w:spacing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Yes</w:t>
            </w:r>
          </w:p>
        </w:tc>
      </w:tr>
      <w:tr w:rsidR="002106C0" w14:paraId="34FD3D2D" w14:textId="77777777" w:rsidTr="002106C0">
        <w:tc>
          <w:tcPr>
            <w:tcW w:w="3165" w:type="dxa"/>
            <w:gridSpan w:val="2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0EE36ED" w14:textId="77777777" w:rsidR="002106C0" w:rsidRDefault="002106C0">
            <w:pPr>
              <w:spacing w:line="240" w:lineRule="auto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t>Task 2: Draw Layout</w:t>
            </w:r>
          </w:p>
        </w:tc>
        <w:tc>
          <w:tcPr>
            <w:tcW w:w="1461" w:type="dxa"/>
            <w:gridSpan w:val="2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2DBDFCEA" w14:textId="77777777" w:rsidR="002106C0" w:rsidRDefault="002106C0">
            <w:pPr>
              <w:spacing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1 </w:t>
            </w:r>
            <w:proofErr w:type="spellStart"/>
            <w:r>
              <w:rPr>
                <w:rFonts w:ascii="Arial" w:eastAsia="Arial" w:hAnsi="Arial" w:cs="Arial"/>
              </w:rPr>
              <w:t>hr</w:t>
            </w:r>
            <w:proofErr w:type="spellEnd"/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C9C562D" w14:textId="77777777" w:rsidR="002106C0" w:rsidRDefault="002106C0">
            <w:pPr>
              <w:spacing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1 </w:t>
            </w:r>
            <w:proofErr w:type="spellStart"/>
            <w:r>
              <w:rPr>
                <w:rFonts w:ascii="Arial" w:eastAsia="Arial" w:hAnsi="Arial" w:cs="Arial"/>
              </w:rPr>
              <w:t>hr</w:t>
            </w:r>
            <w:proofErr w:type="spellEnd"/>
          </w:p>
        </w:tc>
        <w:tc>
          <w:tcPr>
            <w:tcW w:w="1462" w:type="dxa"/>
            <w:gridSpan w:val="2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44A2ECE4" w14:textId="77777777" w:rsidR="002106C0" w:rsidRDefault="002106C0">
            <w:pPr>
              <w:spacing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Eoin</w:t>
            </w:r>
          </w:p>
        </w:tc>
        <w:tc>
          <w:tcPr>
            <w:tcW w:w="146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966BA13" w14:textId="77777777" w:rsidR="002106C0" w:rsidRDefault="002106C0">
            <w:pPr>
              <w:widowControl w:val="0"/>
              <w:spacing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Yes</w:t>
            </w:r>
          </w:p>
        </w:tc>
      </w:tr>
      <w:tr w:rsidR="002106C0" w14:paraId="2FEF5DAA" w14:textId="77777777" w:rsidTr="002106C0">
        <w:tc>
          <w:tcPr>
            <w:tcW w:w="3165" w:type="dxa"/>
            <w:gridSpan w:val="2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220ABC1" w14:textId="77777777" w:rsidR="002106C0" w:rsidRDefault="002106C0">
            <w:pPr>
              <w:spacing w:line="240" w:lineRule="auto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t>Task 3: Make Button Object</w:t>
            </w:r>
          </w:p>
        </w:tc>
        <w:tc>
          <w:tcPr>
            <w:tcW w:w="1461" w:type="dxa"/>
            <w:gridSpan w:val="2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6A6A0518" w14:textId="77777777" w:rsidR="002106C0" w:rsidRDefault="002106C0">
            <w:pPr>
              <w:spacing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30 mins</w:t>
            </w:r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0525ED6" w14:textId="77777777" w:rsidR="002106C0" w:rsidRDefault="002106C0">
            <w:pPr>
              <w:spacing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30 mins</w:t>
            </w:r>
          </w:p>
        </w:tc>
        <w:tc>
          <w:tcPr>
            <w:tcW w:w="1462" w:type="dxa"/>
            <w:gridSpan w:val="2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730CE78B" w14:textId="77777777" w:rsidR="002106C0" w:rsidRDefault="002106C0">
            <w:pPr>
              <w:spacing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Eoin</w:t>
            </w:r>
          </w:p>
        </w:tc>
        <w:tc>
          <w:tcPr>
            <w:tcW w:w="146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11BBB5A" w14:textId="77777777" w:rsidR="002106C0" w:rsidRDefault="002106C0">
            <w:pPr>
              <w:widowControl w:val="0"/>
              <w:spacing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Yes</w:t>
            </w:r>
          </w:p>
        </w:tc>
      </w:tr>
      <w:tr w:rsidR="002106C0" w14:paraId="5EF6D45C" w14:textId="77777777" w:rsidTr="002106C0">
        <w:tc>
          <w:tcPr>
            <w:tcW w:w="3165" w:type="dxa"/>
            <w:gridSpan w:val="2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CE900CD" w14:textId="77777777" w:rsidR="002106C0" w:rsidRDefault="002106C0">
            <w:pPr>
              <w:spacing w:line="240" w:lineRule="auto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lastRenderedPageBreak/>
              <w:t>Task 4: Generate and Draw Buttons</w:t>
            </w:r>
          </w:p>
        </w:tc>
        <w:tc>
          <w:tcPr>
            <w:tcW w:w="1461" w:type="dxa"/>
            <w:gridSpan w:val="2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61D07B3B" w14:textId="77777777" w:rsidR="002106C0" w:rsidRDefault="002106C0">
            <w:pPr>
              <w:spacing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30 mins</w:t>
            </w:r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6148092" w14:textId="77777777" w:rsidR="002106C0" w:rsidRDefault="002106C0">
            <w:pPr>
              <w:spacing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30 mins</w:t>
            </w:r>
          </w:p>
        </w:tc>
        <w:tc>
          <w:tcPr>
            <w:tcW w:w="1462" w:type="dxa"/>
            <w:gridSpan w:val="2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2B95175D" w14:textId="77777777" w:rsidR="002106C0" w:rsidRDefault="002106C0">
            <w:pPr>
              <w:spacing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Eoin</w:t>
            </w:r>
          </w:p>
        </w:tc>
        <w:tc>
          <w:tcPr>
            <w:tcW w:w="146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1AE18B7" w14:textId="77777777" w:rsidR="002106C0" w:rsidRDefault="002106C0">
            <w:pPr>
              <w:widowControl w:val="0"/>
              <w:spacing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Yes</w:t>
            </w:r>
          </w:p>
        </w:tc>
      </w:tr>
      <w:tr w:rsidR="002106C0" w14:paraId="5BCA27C2" w14:textId="77777777" w:rsidTr="002106C0">
        <w:tc>
          <w:tcPr>
            <w:tcW w:w="3165" w:type="dxa"/>
            <w:gridSpan w:val="2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E3DA9E2" w14:textId="77777777" w:rsidR="002106C0" w:rsidRDefault="002106C0">
            <w:pPr>
              <w:spacing w:line="240" w:lineRule="auto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t>Task 5: Setup Menu Interaction</w:t>
            </w:r>
          </w:p>
        </w:tc>
        <w:tc>
          <w:tcPr>
            <w:tcW w:w="1461" w:type="dxa"/>
            <w:gridSpan w:val="2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5EAB227C" w14:textId="77777777" w:rsidR="002106C0" w:rsidRDefault="002106C0">
            <w:pPr>
              <w:spacing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30 mins</w:t>
            </w:r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656D1A7" w14:textId="77777777" w:rsidR="002106C0" w:rsidRDefault="002106C0">
            <w:pPr>
              <w:spacing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30 mins</w:t>
            </w:r>
          </w:p>
        </w:tc>
        <w:tc>
          <w:tcPr>
            <w:tcW w:w="1462" w:type="dxa"/>
            <w:gridSpan w:val="2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2BB5CF02" w14:textId="77777777" w:rsidR="002106C0" w:rsidRDefault="002106C0">
            <w:pPr>
              <w:spacing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Eoin</w:t>
            </w:r>
          </w:p>
        </w:tc>
        <w:tc>
          <w:tcPr>
            <w:tcW w:w="146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8D3434F" w14:textId="77777777" w:rsidR="002106C0" w:rsidRDefault="002106C0">
            <w:pPr>
              <w:widowControl w:val="0"/>
              <w:spacing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Yes</w:t>
            </w:r>
          </w:p>
        </w:tc>
      </w:tr>
      <w:tr w:rsidR="002106C0" w14:paraId="30A0EA0C" w14:textId="77777777" w:rsidTr="002106C0">
        <w:tc>
          <w:tcPr>
            <w:tcW w:w="3165" w:type="dxa"/>
            <w:gridSpan w:val="2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5641344" w14:textId="77777777" w:rsidR="002106C0" w:rsidRDefault="002106C0">
            <w:pPr>
              <w:spacing w:line="240" w:lineRule="auto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t>Task 6: Setup Scrolling on menu</w:t>
            </w:r>
          </w:p>
        </w:tc>
        <w:tc>
          <w:tcPr>
            <w:tcW w:w="1461" w:type="dxa"/>
            <w:gridSpan w:val="2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1B441715" w14:textId="77777777" w:rsidR="002106C0" w:rsidRDefault="002106C0">
            <w:pPr>
              <w:spacing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1 </w:t>
            </w:r>
            <w:proofErr w:type="spellStart"/>
            <w:r>
              <w:rPr>
                <w:rFonts w:ascii="Arial" w:eastAsia="Arial" w:hAnsi="Arial" w:cs="Arial"/>
              </w:rPr>
              <w:t>hr</w:t>
            </w:r>
            <w:proofErr w:type="spellEnd"/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E365261" w14:textId="77777777" w:rsidR="002106C0" w:rsidRDefault="002106C0">
            <w:pPr>
              <w:spacing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3 </w:t>
            </w:r>
            <w:proofErr w:type="spellStart"/>
            <w:r>
              <w:rPr>
                <w:rFonts w:ascii="Arial" w:eastAsia="Arial" w:hAnsi="Arial" w:cs="Arial"/>
              </w:rPr>
              <w:t>hrs</w:t>
            </w:r>
            <w:proofErr w:type="spellEnd"/>
          </w:p>
        </w:tc>
        <w:tc>
          <w:tcPr>
            <w:tcW w:w="1462" w:type="dxa"/>
            <w:gridSpan w:val="2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25030D3C" w14:textId="77777777" w:rsidR="002106C0" w:rsidRDefault="002106C0">
            <w:pPr>
              <w:spacing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Eoin</w:t>
            </w:r>
          </w:p>
        </w:tc>
        <w:tc>
          <w:tcPr>
            <w:tcW w:w="146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11F80E8" w14:textId="77777777" w:rsidR="002106C0" w:rsidRDefault="002106C0">
            <w:pPr>
              <w:widowControl w:val="0"/>
              <w:spacing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Yes</w:t>
            </w:r>
          </w:p>
        </w:tc>
      </w:tr>
      <w:tr w:rsidR="002106C0" w14:paraId="02401102" w14:textId="77777777" w:rsidTr="002106C0">
        <w:tc>
          <w:tcPr>
            <w:tcW w:w="3165" w:type="dxa"/>
            <w:gridSpan w:val="2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83F96D1" w14:textId="77777777" w:rsidR="002106C0" w:rsidRDefault="002106C0">
            <w:pPr>
              <w:spacing w:line="240" w:lineRule="auto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t>Task 7: setup interaction with map</w:t>
            </w:r>
          </w:p>
        </w:tc>
        <w:tc>
          <w:tcPr>
            <w:tcW w:w="1461" w:type="dxa"/>
            <w:gridSpan w:val="2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2A89A7B5" w14:textId="77777777" w:rsidR="002106C0" w:rsidRDefault="002106C0">
            <w:pPr>
              <w:spacing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1 </w:t>
            </w:r>
            <w:proofErr w:type="spellStart"/>
            <w:r>
              <w:rPr>
                <w:rFonts w:ascii="Arial" w:eastAsia="Arial" w:hAnsi="Arial" w:cs="Arial"/>
              </w:rPr>
              <w:t>hr</w:t>
            </w:r>
            <w:proofErr w:type="spellEnd"/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DF3896E" w14:textId="77777777" w:rsidR="002106C0" w:rsidRDefault="002106C0">
            <w:pPr>
              <w:spacing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2 </w:t>
            </w:r>
            <w:proofErr w:type="spellStart"/>
            <w:r>
              <w:rPr>
                <w:rFonts w:ascii="Arial" w:eastAsia="Arial" w:hAnsi="Arial" w:cs="Arial"/>
              </w:rPr>
              <w:t>hrs</w:t>
            </w:r>
            <w:proofErr w:type="spellEnd"/>
          </w:p>
        </w:tc>
        <w:tc>
          <w:tcPr>
            <w:tcW w:w="1462" w:type="dxa"/>
            <w:gridSpan w:val="2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02EC2BC6" w14:textId="77777777" w:rsidR="002106C0" w:rsidRDefault="002106C0">
            <w:pPr>
              <w:spacing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Eoin</w:t>
            </w:r>
          </w:p>
        </w:tc>
        <w:tc>
          <w:tcPr>
            <w:tcW w:w="146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9580EE4" w14:textId="77777777" w:rsidR="002106C0" w:rsidRDefault="002106C0">
            <w:pPr>
              <w:widowControl w:val="0"/>
              <w:spacing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Yes</w:t>
            </w:r>
          </w:p>
        </w:tc>
      </w:tr>
      <w:tr w:rsidR="002106C0" w14:paraId="1C65D88B" w14:textId="77777777" w:rsidTr="002106C0">
        <w:tc>
          <w:tcPr>
            <w:tcW w:w="9015" w:type="dxa"/>
            <w:gridSpan w:val="8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ED92B7A" w14:textId="77777777" w:rsidR="002106C0" w:rsidRDefault="002106C0">
            <w:pPr>
              <w:widowControl w:val="0"/>
              <w:spacing w:line="240" w:lineRule="auto"/>
              <w:rPr>
                <w:rFonts w:ascii="Arial" w:eastAsia="Arial" w:hAnsi="Arial" w:cs="Arial"/>
                <w:b/>
                <w:bCs/>
              </w:rPr>
            </w:pPr>
            <w:r>
              <w:rPr>
                <w:rFonts w:ascii="Arial" w:eastAsia="Arial" w:hAnsi="Arial" w:cs="Arial"/>
                <w:b/>
                <w:bCs/>
              </w:rPr>
              <w:t>Feature 10: Menu &amp; UI</w:t>
            </w:r>
          </w:p>
        </w:tc>
      </w:tr>
      <w:tr w:rsidR="002106C0" w14:paraId="78EDA1B7" w14:textId="77777777" w:rsidTr="002106C0">
        <w:tc>
          <w:tcPr>
            <w:tcW w:w="3138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A310239" w14:textId="77777777" w:rsidR="002106C0" w:rsidRDefault="002106C0">
            <w:pPr>
              <w:widowControl w:val="0"/>
              <w:spacing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Task1: Setting up the HUD</w:t>
            </w:r>
          </w:p>
        </w:tc>
        <w:tc>
          <w:tcPr>
            <w:tcW w:w="1439" w:type="dxa"/>
            <w:gridSpan w:val="2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152F0141" w14:textId="77777777" w:rsidR="002106C0" w:rsidRDefault="002106C0">
            <w:pPr>
              <w:widowControl w:val="0"/>
              <w:spacing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bCs/>
              </w:rPr>
              <w:t>1</w:t>
            </w:r>
            <w:r>
              <w:rPr>
                <w:rFonts w:ascii="Arial" w:eastAsia="Arial" w:hAnsi="Arial" w:cs="Arial"/>
                <w:b/>
                <w:bCs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</w:rPr>
              <w:t>hr</w:t>
            </w:r>
            <w:proofErr w:type="spellEnd"/>
          </w:p>
        </w:tc>
        <w:tc>
          <w:tcPr>
            <w:tcW w:w="1530" w:type="dxa"/>
            <w:gridSpan w:val="3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474FC519" w14:textId="77777777" w:rsidR="002106C0" w:rsidRDefault="002106C0">
            <w:pPr>
              <w:widowControl w:val="0"/>
              <w:spacing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1hr</w:t>
            </w:r>
          </w:p>
        </w:tc>
        <w:tc>
          <w:tcPr>
            <w:tcW w:w="1443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5A49298C" w14:textId="77777777" w:rsidR="002106C0" w:rsidRDefault="002106C0">
            <w:pPr>
              <w:widowControl w:val="0"/>
              <w:spacing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Masih</w:t>
            </w:r>
          </w:p>
        </w:tc>
        <w:tc>
          <w:tcPr>
            <w:tcW w:w="146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43CBB50E" w14:textId="77777777" w:rsidR="002106C0" w:rsidRDefault="002106C0">
            <w:pPr>
              <w:widowControl w:val="0"/>
              <w:spacing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Yes</w:t>
            </w:r>
          </w:p>
        </w:tc>
      </w:tr>
      <w:tr w:rsidR="002106C0" w14:paraId="01D67003" w14:textId="77777777" w:rsidTr="002106C0">
        <w:tc>
          <w:tcPr>
            <w:tcW w:w="3138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F61DC32" w14:textId="77777777" w:rsidR="002106C0" w:rsidRDefault="002106C0">
            <w:pPr>
              <w:widowControl w:val="0"/>
              <w:spacing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Task2: Finding and Setting Sprites</w:t>
            </w:r>
          </w:p>
        </w:tc>
        <w:tc>
          <w:tcPr>
            <w:tcW w:w="1439" w:type="dxa"/>
            <w:gridSpan w:val="2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78494799" w14:textId="77777777" w:rsidR="002106C0" w:rsidRDefault="002106C0">
            <w:pPr>
              <w:widowControl w:val="0"/>
              <w:spacing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2hr</w:t>
            </w:r>
          </w:p>
        </w:tc>
        <w:tc>
          <w:tcPr>
            <w:tcW w:w="1530" w:type="dxa"/>
            <w:gridSpan w:val="3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2E4CA5D4" w14:textId="77777777" w:rsidR="002106C0" w:rsidRDefault="002106C0">
            <w:pPr>
              <w:widowControl w:val="0"/>
              <w:spacing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2hr</w:t>
            </w:r>
          </w:p>
        </w:tc>
        <w:tc>
          <w:tcPr>
            <w:tcW w:w="1443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4D82898F" w14:textId="77777777" w:rsidR="002106C0" w:rsidRDefault="002106C0">
            <w:pPr>
              <w:widowControl w:val="0"/>
              <w:spacing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Masih </w:t>
            </w:r>
          </w:p>
        </w:tc>
        <w:tc>
          <w:tcPr>
            <w:tcW w:w="146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23E42119" w14:textId="77777777" w:rsidR="002106C0" w:rsidRDefault="002106C0">
            <w:pPr>
              <w:widowControl w:val="0"/>
              <w:spacing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Yes</w:t>
            </w:r>
          </w:p>
        </w:tc>
      </w:tr>
      <w:tr w:rsidR="002106C0" w14:paraId="54B3CC63" w14:textId="77777777" w:rsidTr="002106C0">
        <w:tc>
          <w:tcPr>
            <w:tcW w:w="3138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A93D1D9" w14:textId="77777777" w:rsidR="002106C0" w:rsidRDefault="002106C0">
            <w:pPr>
              <w:widowControl w:val="0"/>
              <w:spacing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Task3: interaction with pickups</w:t>
            </w:r>
          </w:p>
        </w:tc>
        <w:tc>
          <w:tcPr>
            <w:tcW w:w="1439" w:type="dxa"/>
            <w:gridSpan w:val="2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33E63280" w14:textId="77777777" w:rsidR="002106C0" w:rsidRDefault="002106C0">
            <w:pPr>
              <w:widowControl w:val="0"/>
              <w:spacing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1hr</w:t>
            </w:r>
          </w:p>
        </w:tc>
        <w:tc>
          <w:tcPr>
            <w:tcW w:w="1530" w:type="dxa"/>
            <w:gridSpan w:val="3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212C199D" w14:textId="77777777" w:rsidR="002106C0" w:rsidRDefault="002106C0">
            <w:pPr>
              <w:widowControl w:val="0"/>
              <w:spacing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1hr</w:t>
            </w:r>
          </w:p>
        </w:tc>
        <w:tc>
          <w:tcPr>
            <w:tcW w:w="1443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33DF6FF5" w14:textId="77777777" w:rsidR="002106C0" w:rsidRDefault="002106C0">
            <w:pPr>
              <w:widowControl w:val="0"/>
              <w:spacing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Masih </w:t>
            </w:r>
          </w:p>
        </w:tc>
        <w:tc>
          <w:tcPr>
            <w:tcW w:w="146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1DD6CE44" w14:textId="77777777" w:rsidR="002106C0" w:rsidRDefault="002106C0">
            <w:pPr>
              <w:widowControl w:val="0"/>
              <w:spacing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Yes</w:t>
            </w:r>
          </w:p>
        </w:tc>
      </w:tr>
      <w:tr w:rsidR="002106C0" w14:paraId="32B07492" w14:textId="77777777" w:rsidTr="00A7137B">
        <w:tc>
          <w:tcPr>
            <w:tcW w:w="9015" w:type="dxa"/>
            <w:gridSpan w:val="8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6CEB2DC" w14:textId="2AFFEB49" w:rsidR="002106C0" w:rsidRDefault="002106C0">
            <w:pPr>
              <w:widowControl w:val="0"/>
              <w:spacing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b/>
              </w:rPr>
              <w:t>Feature 11: Sound</w:t>
            </w:r>
          </w:p>
        </w:tc>
      </w:tr>
      <w:tr w:rsidR="002106C0" w14:paraId="0C247F77" w14:textId="77777777" w:rsidTr="002106C0">
        <w:tc>
          <w:tcPr>
            <w:tcW w:w="3138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674C5EE" w14:textId="77777777" w:rsidR="002106C0" w:rsidRDefault="002106C0">
            <w:pPr>
              <w:widowControl w:val="0"/>
              <w:spacing w:line="240" w:lineRule="auto"/>
              <w:rPr>
                <w:rFonts w:ascii="Arial" w:eastAsia="Arial" w:hAnsi="Arial" w:cs="Arial"/>
                <w:b/>
              </w:rPr>
            </w:pPr>
            <w:r>
              <w:rPr>
                <w:rFonts w:ascii="Arial" w:eastAsia="Arial" w:hAnsi="Arial" w:cs="Arial"/>
              </w:rPr>
              <w:t xml:space="preserve">Task 1: Setup </w:t>
            </w:r>
            <w:proofErr w:type="spellStart"/>
            <w:r>
              <w:rPr>
                <w:rFonts w:ascii="Arial" w:eastAsia="Arial" w:hAnsi="Arial" w:cs="Arial"/>
              </w:rPr>
              <w:t>SoundHolder</w:t>
            </w:r>
            <w:proofErr w:type="spellEnd"/>
          </w:p>
        </w:tc>
        <w:tc>
          <w:tcPr>
            <w:tcW w:w="1439" w:type="dxa"/>
            <w:gridSpan w:val="2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38D9FA7A" w14:textId="77777777" w:rsidR="002106C0" w:rsidRDefault="002106C0">
            <w:pPr>
              <w:widowControl w:val="0"/>
              <w:spacing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2 </w:t>
            </w:r>
            <w:proofErr w:type="spellStart"/>
            <w:r>
              <w:rPr>
                <w:rFonts w:ascii="Arial" w:eastAsia="Arial" w:hAnsi="Arial" w:cs="Arial"/>
              </w:rPr>
              <w:t>hr</w:t>
            </w:r>
            <w:proofErr w:type="spellEnd"/>
          </w:p>
        </w:tc>
        <w:tc>
          <w:tcPr>
            <w:tcW w:w="1530" w:type="dxa"/>
            <w:gridSpan w:val="3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1D6AEAF2" w14:textId="77777777" w:rsidR="002106C0" w:rsidRDefault="002106C0">
            <w:pPr>
              <w:widowControl w:val="0"/>
              <w:spacing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3hr</w:t>
            </w:r>
          </w:p>
        </w:tc>
        <w:tc>
          <w:tcPr>
            <w:tcW w:w="1443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29C40A7A" w14:textId="77777777" w:rsidR="002106C0" w:rsidRDefault="002106C0">
            <w:pPr>
              <w:widowControl w:val="0"/>
              <w:spacing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Adrien</w:t>
            </w:r>
          </w:p>
        </w:tc>
        <w:tc>
          <w:tcPr>
            <w:tcW w:w="146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60D2A583" w14:textId="77777777" w:rsidR="002106C0" w:rsidRDefault="002106C0">
            <w:pPr>
              <w:widowControl w:val="0"/>
              <w:spacing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Yes</w:t>
            </w:r>
          </w:p>
        </w:tc>
      </w:tr>
      <w:tr w:rsidR="002106C0" w14:paraId="1283F66D" w14:textId="77777777" w:rsidTr="002106C0">
        <w:tc>
          <w:tcPr>
            <w:tcW w:w="3138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F3AA8C8" w14:textId="77777777" w:rsidR="002106C0" w:rsidRDefault="002106C0">
            <w:pPr>
              <w:widowControl w:val="0"/>
              <w:spacing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Task 2: Find sounds</w:t>
            </w:r>
          </w:p>
        </w:tc>
        <w:tc>
          <w:tcPr>
            <w:tcW w:w="1439" w:type="dxa"/>
            <w:gridSpan w:val="2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3869F578" w14:textId="77777777" w:rsidR="002106C0" w:rsidRDefault="002106C0">
            <w:pPr>
              <w:widowControl w:val="0"/>
              <w:spacing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4hr</w:t>
            </w:r>
          </w:p>
        </w:tc>
        <w:tc>
          <w:tcPr>
            <w:tcW w:w="1530" w:type="dxa"/>
            <w:gridSpan w:val="3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53FADD53" w14:textId="77777777" w:rsidR="002106C0" w:rsidRDefault="002106C0">
            <w:pPr>
              <w:widowControl w:val="0"/>
              <w:spacing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4hr</w:t>
            </w:r>
          </w:p>
        </w:tc>
        <w:tc>
          <w:tcPr>
            <w:tcW w:w="1443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5A09A619" w14:textId="77777777" w:rsidR="002106C0" w:rsidRDefault="002106C0">
            <w:pPr>
              <w:widowControl w:val="0"/>
              <w:spacing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Adrien</w:t>
            </w:r>
          </w:p>
        </w:tc>
        <w:tc>
          <w:tcPr>
            <w:tcW w:w="146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3F35EAF8" w14:textId="77777777" w:rsidR="002106C0" w:rsidRDefault="002106C0">
            <w:pPr>
              <w:widowControl w:val="0"/>
              <w:spacing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Yes</w:t>
            </w:r>
          </w:p>
        </w:tc>
      </w:tr>
      <w:tr w:rsidR="002106C0" w14:paraId="49860D05" w14:textId="77777777" w:rsidTr="002106C0">
        <w:tc>
          <w:tcPr>
            <w:tcW w:w="3138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B916E44" w14:textId="77777777" w:rsidR="002106C0" w:rsidRDefault="002106C0">
            <w:pPr>
              <w:widowControl w:val="0"/>
              <w:spacing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Task 3: Edit sounds</w:t>
            </w:r>
          </w:p>
        </w:tc>
        <w:tc>
          <w:tcPr>
            <w:tcW w:w="1439" w:type="dxa"/>
            <w:gridSpan w:val="2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45400929" w14:textId="77777777" w:rsidR="002106C0" w:rsidRDefault="002106C0">
            <w:pPr>
              <w:widowControl w:val="0"/>
              <w:spacing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1hr</w:t>
            </w:r>
          </w:p>
        </w:tc>
        <w:tc>
          <w:tcPr>
            <w:tcW w:w="1530" w:type="dxa"/>
            <w:gridSpan w:val="3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44AC3772" w14:textId="77777777" w:rsidR="002106C0" w:rsidRDefault="002106C0">
            <w:pPr>
              <w:widowControl w:val="0"/>
              <w:spacing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2hr</w:t>
            </w:r>
          </w:p>
        </w:tc>
        <w:tc>
          <w:tcPr>
            <w:tcW w:w="1443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1DD7EA2E" w14:textId="77777777" w:rsidR="002106C0" w:rsidRDefault="002106C0">
            <w:pPr>
              <w:widowControl w:val="0"/>
              <w:spacing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Adrien</w:t>
            </w:r>
          </w:p>
        </w:tc>
        <w:tc>
          <w:tcPr>
            <w:tcW w:w="146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7F3FB169" w14:textId="77777777" w:rsidR="002106C0" w:rsidRDefault="002106C0">
            <w:pPr>
              <w:widowControl w:val="0"/>
              <w:spacing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Yes</w:t>
            </w:r>
          </w:p>
        </w:tc>
      </w:tr>
      <w:tr w:rsidR="002106C0" w14:paraId="0A5181F1" w14:textId="77777777" w:rsidTr="002106C0">
        <w:tc>
          <w:tcPr>
            <w:tcW w:w="3138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6AE46AB" w14:textId="47110EAB" w:rsidR="002106C0" w:rsidRDefault="002106C0">
            <w:pPr>
              <w:widowControl w:val="0"/>
              <w:spacing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Task 4: Add and sync footsteps sound with animation</w:t>
            </w:r>
          </w:p>
        </w:tc>
        <w:tc>
          <w:tcPr>
            <w:tcW w:w="1439" w:type="dxa"/>
            <w:gridSpan w:val="2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56D9DD65" w14:textId="77777777" w:rsidR="002106C0" w:rsidRDefault="002106C0">
            <w:pPr>
              <w:widowControl w:val="0"/>
              <w:spacing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1hr</w:t>
            </w:r>
          </w:p>
        </w:tc>
        <w:tc>
          <w:tcPr>
            <w:tcW w:w="1530" w:type="dxa"/>
            <w:gridSpan w:val="3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7F0F4C45" w14:textId="77777777" w:rsidR="002106C0" w:rsidRDefault="002106C0">
            <w:pPr>
              <w:widowControl w:val="0"/>
              <w:spacing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1hr</w:t>
            </w:r>
          </w:p>
        </w:tc>
        <w:tc>
          <w:tcPr>
            <w:tcW w:w="1443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</w:tcPr>
          <w:p w14:paraId="08EDF871" w14:textId="77777777" w:rsidR="002106C0" w:rsidRDefault="002106C0">
            <w:pPr>
              <w:spacing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Adrien</w:t>
            </w:r>
          </w:p>
          <w:p w14:paraId="2C60C6D1" w14:textId="77777777" w:rsidR="002106C0" w:rsidRDefault="002106C0">
            <w:pPr>
              <w:widowControl w:val="0"/>
              <w:spacing w:line="240" w:lineRule="auto"/>
              <w:rPr>
                <w:rFonts w:ascii="Arial" w:eastAsia="Arial" w:hAnsi="Arial" w:cs="Arial"/>
              </w:rPr>
            </w:pPr>
          </w:p>
        </w:tc>
        <w:tc>
          <w:tcPr>
            <w:tcW w:w="146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17B80982" w14:textId="77777777" w:rsidR="002106C0" w:rsidRDefault="002106C0">
            <w:pPr>
              <w:widowControl w:val="0"/>
              <w:spacing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Yes</w:t>
            </w:r>
          </w:p>
        </w:tc>
      </w:tr>
      <w:tr w:rsidR="002106C0" w14:paraId="45064231" w14:textId="77777777" w:rsidTr="002106C0">
        <w:tc>
          <w:tcPr>
            <w:tcW w:w="3138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3F2B97D" w14:textId="46F2EF7F" w:rsidR="002106C0" w:rsidRDefault="002106C0">
            <w:pPr>
              <w:widowControl w:val="0"/>
              <w:spacing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Task 5: update footstep sounds volume depending o</w:t>
            </w:r>
            <w:r w:rsidR="000E76F3">
              <w:rPr>
                <w:rFonts w:ascii="Arial" w:eastAsia="Arial" w:hAnsi="Arial" w:cs="Arial"/>
              </w:rPr>
              <w:t>n</w:t>
            </w:r>
            <w:r>
              <w:rPr>
                <w:rFonts w:ascii="Arial" w:eastAsia="Arial" w:hAnsi="Arial" w:cs="Arial"/>
              </w:rPr>
              <w:t xml:space="preserve"> </w:t>
            </w:r>
            <w:r w:rsidR="000E76F3">
              <w:rPr>
                <w:rFonts w:ascii="Arial" w:eastAsia="Arial" w:hAnsi="Arial" w:cs="Arial"/>
              </w:rPr>
              <w:t xml:space="preserve">the </w:t>
            </w:r>
            <w:r>
              <w:rPr>
                <w:rFonts w:ascii="Arial" w:eastAsia="Arial" w:hAnsi="Arial" w:cs="Arial"/>
              </w:rPr>
              <w:t>distance to player</w:t>
            </w:r>
          </w:p>
        </w:tc>
        <w:tc>
          <w:tcPr>
            <w:tcW w:w="1439" w:type="dxa"/>
            <w:gridSpan w:val="2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41C2E06E" w14:textId="77777777" w:rsidR="002106C0" w:rsidRDefault="002106C0">
            <w:pPr>
              <w:widowControl w:val="0"/>
              <w:spacing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1hr</w:t>
            </w:r>
          </w:p>
        </w:tc>
        <w:tc>
          <w:tcPr>
            <w:tcW w:w="1530" w:type="dxa"/>
            <w:gridSpan w:val="3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6C28A4B7" w14:textId="77777777" w:rsidR="002106C0" w:rsidRDefault="002106C0">
            <w:pPr>
              <w:widowControl w:val="0"/>
              <w:spacing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2hr</w:t>
            </w:r>
          </w:p>
        </w:tc>
        <w:tc>
          <w:tcPr>
            <w:tcW w:w="1443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6E43E8A1" w14:textId="77777777" w:rsidR="002106C0" w:rsidRDefault="002106C0">
            <w:pPr>
              <w:spacing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Adrien</w:t>
            </w:r>
          </w:p>
        </w:tc>
        <w:tc>
          <w:tcPr>
            <w:tcW w:w="146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</w:tcPr>
          <w:p w14:paraId="3E4054E9" w14:textId="77777777" w:rsidR="002106C0" w:rsidRDefault="002106C0">
            <w:pPr>
              <w:widowControl w:val="0"/>
              <w:spacing w:line="240" w:lineRule="auto"/>
              <w:rPr>
                <w:rFonts w:ascii="Arial" w:eastAsia="Arial" w:hAnsi="Arial" w:cs="Arial"/>
              </w:rPr>
            </w:pPr>
          </w:p>
        </w:tc>
      </w:tr>
      <w:tr w:rsidR="002106C0" w14:paraId="19F1CF62" w14:textId="77777777" w:rsidTr="002106C0">
        <w:tc>
          <w:tcPr>
            <w:tcW w:w="3138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C261996" w14:textId="77777777" w:rsidR="002106C0" w:rsidRDefault="002106C0">
            <w:pPr>
              <w:widowControl w:val="0"/>
              <w:spacing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Task 6: Add ambient sounds/music</w:t>
            </w:r>
          </w:p>
        </w:tc>
        <w:tc>
          <w:tcPr>
            <w:tcW w:w="1439" w:type="dxa"/>
            <w:gridSpan w:val="2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7CB0436A" w14:textId="77777777" w:rsidR="002106C0" w:rsidRDefault="002106C0">
            <w:pPr>
              <w:widowControl w:val="0"/>
              <w:spacing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3hr</w:t>
            </w:r>
          </w:p>
        </w:tc>
        <w:tc>
          <w:tcPr>
            <w:tcW w:w="1530" w:type="dxa"/>
            <w:gridSpan w:val="3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111734FE" w14:textId="77777777" w:rsidR="002106C0" w:rsidRDefault="002106C0">
            <w:pPr>
              <w:widowControl w:val="0"/>
              <w:spacing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1hr</w:t>
            </w:r>
          </w:p>
        </w:tc>
        <w:tc>
          <w:tcPr>
            <w:tcW w:w="1443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4258B4F0" w14:textId="77777777" w:rsidR="002106C0" w:rsidRDefault="002106C0">
            <w:pPr>
              <w:spacing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Adrien/Masih</w:t>
            </w:r>
          </w:p>
        </w:tc>
        <w:tc>
          <w:tcPr>
            <w:tcW w:w="146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60222BA9" w14:textId="77777777" w:rsidR="002106C0" w:rsidRDefault="002106C0">
            <w:pPr>
              <w:widowControl w:val="0"/>
              <w:spacing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No</w:t>
            </w:r>
          </w:p>
        </w:tc>
      </w:tr>
    </w:tbl>
    <w:p w14:paraId="6CADA609" w14:textId="77777777" w:rsidR="002106C0" w:rsidRDefault="002106C0" w:rsidP="002106C0">
      <w:pPr>
        <w:pStyle w:val="Heading1"/>
        <w:rPr>
          <w:rFonts w:ascii="Arial" w:eastAsia="Arial" w:hAnsi="Arial" w:cs="Arial"/>
        </w:rPr>
      </w:pPr>
      <w:bookmarkStart w:id="7" w:name="owvnws6a0aoh"/>
      <w:bookmarkStart w:id="8" w:name="_9ut3xviufmf0"/>
      <w:bookmarkStart w:id="9" w:name="_Toc97905327"/>
      <w:bookmarkEnd w:id="7"/>
      <w:bookmarkEnd w:id="8"/>
      <w:r>
        <w:lastRenderedPageBreak/>
        <w:t>Sprint 3 Report</w:t>
      </w:r>
      <w:bookmarkEnd w:id="9"/>
      <w:r>
        <w:t xml:space="preserve"> </w:t>
      </w:r>
    </w:p>
    <w:p w14:paraId="5CC79364" w14:textId="77777777" w:rsidR="002106C0" w:rsidRDefault="002106C0" w:rsidP="002106C0">
      <w:pPr>
        <w:spacing w:after="0"/>
        <w:rPr>
          <w:rFonts w:ascii="Arial" w:eastAsia="Arial" w:hAnsi="Arial" w:cs="Arial"/>
        </w:rPr>
      </w:pPr>
    </w:p>
    <w:p w14:paraId="6F6E415C" w14:textId="77777777" w:rsidR="002106C0" w:rsidRDefault="002106C0" w:rsidP="002106C0">
      <w:pPr>
        <w:spacing w:after="0"/>
        <w:rPr>
          <w:rFonts w:ascii="Arial" w:eastAsia="Arial" w:hAnsi="Arial" w:cs="Arial"/>
        </w:rPr>
      </w:pPr>
      <w:r>
        <w:rPr>
          <w:rFonts w:ascii="Arial" w:eastAsia="Arial" w:hAnsi="Arial" w:cs="Arial"/>
          <w:b/>
        </w:rPr>
        <w:t>Summary of planned work</w:t>
      </w:r>
    </w:p>
    <w:tbl>
      <w:tblPr>
        <w:tblW w:w="9015" w:type="dxa"/>
        <w:tbl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single" w:sz="8" w:space="0" w:color="000000" w:themeColor="text1"/>
          <w:insideV w:val="single" w:sz="8" w:space="0" w:color="000000" w:themeColor="text1"/>
        </w:tblBorders>
        <w:tblLayout w:type="fixed"/>
        <w:tblLook w:val="0600" w:firstRow="0" w:lastRow="0" w:firstColumn="0" w:lastColumn="0" w:noHBand="1" w:noVBand="1"/>
      </w:tblPr>
      <w:tblGrid>
        <w:gridCol w:w="3165"/>
        <w:gridCol w:w="1461"/>
        <w:gridCol w:w="1462"/>
        <w:gridCol w:w="1462"/>
        <w:gridCol w:w="1465"/>
      </w:tblGrid>
      <w:tr w:rsidR="002106C0" w14:paraId="27B8F909" w14:textId="77777777" w:rsidTr="002106C0">
        <w:tc>
          <w:tcPr>
            <w:tcW w:w="316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3CE650C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  <w:b/>
              </w:rPr>
            </w:pPr>
            <w:r>
              <w:rPr>
                <w:rFonts w:ascii="Arial" w:eastAsia="Arial" w:hAnsi="Arial" w:cs="Arial"/>
                <w:b/>
              </w:rPr>
              <w:t>Features and tasks</w:t>
            </w:r>
          </w:p>
        </w:tc>
        <w:tc>
          <w:tcPr>
            <w:tcW w:w="1461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50077CA9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  <w:b/>
              </w:rPr>
            </w:pPr>
            <w:r>
              <w:rPr>
                <w:rFonts w:ascii="Arial" w:eastAsia="Arial" w:hAnsi="Arial" w:cs="Arial"/>
                <w:b/>
              </w:rPr>
              <w:t xml:space="preserve">Time </w:t>
            </w:r>
            <w:r>
              <w:rPr>
                <w:rFonts w:ascii="Arial" w:eastAsia="Arial" w:hAnsi="Arial" w:cs="Arial"/>
                <w:b/>
              </w:rPr>
              <w:br/>
              <w:t xml:space="preserve">Estimate </w:t>
            </w:r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A46509C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  <w:b/>
              </w:rPr>
            </w:pPr>
            <w:r>
              <w:rPr>
                <w:rFonts w:ascii="Arial" w:eastAsia="Arial" w:hAnsi="Arial" w:cs="Arial"/>
                <w:b/>
              </w:rPr>
              <w:t>Time</w:t>
            </w:r>
            <w:r>
              <w:rPr>
                <w:rFonts w:ascii="Arial" w:eastAsia="Arial" w:hAnsi="Arial" w:cs="Arial"/>
                <w:b/>
              </w:rPr>
              <w:br/>
              <w:t>Actual</w:t>
            </w:r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068F5C1F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  <w:b/>
              </w:rPr>
            </w:pPr>
            <w:r>
              <w:rPr>
                <w:rFonts w:ascii="Arial" w:eastAsia="Arial" w:hAnsi="Arial" w:cs="Arial"/>
                <w:b/>
              </w:rPr>
              <w:t>Team Member</w:t>
            </w:r>
          </w:p>
        </w:tc>
        <w:tc>
          <w:tcPr>
            <w:tcW w:w="146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4CDD6DF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  <w:b/>
              </w:rPr>
            </w:pPr>
            <w:r>
              <w:rPr>
                <w:rFonts w:ascii="Arial" w:eastAsia="Arial" w:hAnsi="Arial" w:cs="Arial"/>
                <w:b/>
              </w:rPr>
              <w:t>Complete</w:t>
            </w:r>
          </w:p>
        </w:tc>
      </w:tr>
      <w:tr w:rsidR="002106C0" w14:paraId="11D08C5D" w14:textId="77777777" w:rsidTr="002106C0">
        <w:tc>
          <w:tcPr>
            <w:tcW w:w="9015" w:type="dxa"/>
            <w:gridSpan w:val="5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E36A7CE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b/>
              </w:rPr>
              <w:t>Feature 2: Enemy</w:t>
            </w:r>
          </w:p>
        </w:tc>
      </w:tr>
      <w:tr w:rsidR="002106C0" w14:paraId="00DA6DD4" w14:textId="77777777" w:rsidTr="002106C0">
        <w:tc>
          <w:tcPr>
            <w:tcW w:w="316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8A58F73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t>Task 1: A* pathfinding implemented</w:t>
            </w:r>
          </w:p>
        </w:tc>
        <w:tc>
          <w:tcPr>
            <w:tcW w:w="1461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</w:tcPr>
          <w:p w14:paraId="5B898B86" w14:textId="77777777" w:rsidR="002106C0" w:rsidRDefault="00A7137B">
            <w:pPr>
              <w:widowControl w:val="0"/>
              <w:spacing w:after="0" w:line="240" w:lineRule="auto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t xml:space="preserve">2 </w:t>
            </w:r>
            <w:proofErr w:type="spellStart"/>
            <w:r>
              <w:rPr>
                <w:rFonts w:ascii="Arial" w:eastAsia="Arial" w:hAnsi="Arial" w:cs="Arial"/>
                <w:bCs/>
              </w:rPr>
              <w:t>hr</w:t>
            </w:r>
            <w:proofErr w:type="spellEnd"/>
          </w:p>
          <w:p w14:paraId="527CE314" w14:textId="0D8E928F" w:rsidR="00522F1B" w:rsidRDefault="0011419F">
            <w:pPr>
              <w:widowControl w:val="0"/>
              <w:spacing w:after="0" w:line="240" w:lineRule="auto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t>30</w:t>
            </w:r>
            <w:r w:rsidR="00522F1B">
              <w:rPr>
                <w:rFonts w:ascii="Arial" w:eastAsia="Arial" w:hAnsi="Arial" w:cs="Arial"/>
                <w:bCs/>
              </w:rPr>
              <w:t xml:space="preserve"> </w:t>
            </w:r>
            <w:r>
              <w:rPr>
                <w:rFonts w:ascii="Arial" w:eastAsia="Arial" w:hAnsi="Arial" w:cs="Arial"/>
                <w:bCs/>
              </w:rPr>
              <w:t>min</w:t>
            </w:r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82DCC0F" w14:textId="77777777" w:rsidR="002106C0" w:rsidRDefault="003E5DB2">
            <w:pPr>
              <w:widowControl w:val="0"/>
              <w:spacing w:after="0" w:line="240" w:lineRule="auto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t xml:space="preserve">2 </w:t>
            </w:r>
            <w:proofErr w:type="spellStart"/>
            <w:r>
              <w:rPr>
                <w:rFonts w:ascii="Arial" w:eastAsia="Arial" w:hAnsi="Arial" w:cs="Arial"/>
                <w:bCs/>
              </w:rPr>
              <w:t>hr</w:t>
            </w:r>
            <w:proofErr w:type="spellEnd"/>
          </w:p>
          <w:p w14:paraId="1C2047DD" w14:textId="6342D884" w:rsidR="00522F1B" w:rsidRDefault="0011419F">
            <w:pPr>
              <w:widowControl w:val="0"/>
              <w:spacing w:after="0" w:line="240" w:lineRule="auto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t>1</w:t>
            </w:r>
            <w:r w:rsidR="00522F1B">
              <w:rPr>
                <w:rFonts w:ascii="Arial" w:eastAsia="Arial" w:hAnsi="Arial" w:cs="Arial"/>
                <w:bCs/>
              </w:rPr>
              <w:t xml:space="preserve"> </w:t>
            </w:r>
            <w:proofErr w:type="spellStart"/>
            <w:r w:rsidR="00522F1B">
              <w:rPr>
                <w:rFonts w:ascii="Arial" w:eastAsia="Arial" w:hAnsi="Arial" w:cs="Arial"/>
                <w:bCs/>
              </w:rPr>
              <w:t>hr</w:t>
            </w:r>
            <w:proofErr w:type="spellEnd"/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</w:tcPr>
          <w:p w14:paraId="34E6D04C" w14:textId="77777777" w:rsidR="002106C0" w:rsidRDefault="003E5DB2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Masih</w:t>
            </w:r>
          </w:p>
          <w:p w14:paraId="1D71BBB5" w14:textId="2D209D0E" w:rsidR="00522F1B" w:rsidRDefault="00522F1B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Adrien</w:t>
            </w:r>
            <w:r w:rsidR="000611E4">
              <w:rPr>
                <w:rFonts w:ascii="Arial" w:eastAsia="Arial" w:hAnsi="Arial" w:cs="Arial"/>
              </w:rPr>
              <w:t xml:space="preserve"> (help for debugging)</w:t>
            </w:r>
          </w:p>
        </w:tc>
        <w:tc>
          <w:tcPr>
            <w:tcW w:w="146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F3AE11A" w14:textId="3EAEBF98" w:rsidR="002106C0" w:rsidRDefault="003E5DB2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Yes</w:t>
            </w:r>
          </w:p>
        </w:tc>
      </w:tr>
      <w:tr w:rsidR="002106C0" w14:paraId="320B6C76" w14:textId="77777777" w:rsidTr="002106C0">
        <w:tc>
          <w:tcPr>
            <w:tcW w:w="316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6B40726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t>Task 2: UCS pathfinding implemented</w:t>
            </w:r>
          </w:p>
        </w:tc>
        <w:tc>
          <w:tcPr>
            <w:tcW w:w="1461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</w:tcPr>
          <w:p w14:paraId="5383324B" w14:textId="5BF01682" w:rsidR="002106C0" w:rsidRDefault="00B630AD">
            <w:pPr>
              <w:widowControl w:val="0"/>
              <w:spacing w:after="0" w:line="240" w:lineRule="auto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t>3</w:t>
            </w:r>
            <w:r w:rsidR="00522F1B">
              <w:rPr>
                <w:rFonts w:ascii="Arial" w:eastAsia="Arial" w:hAnsi="Arial" w:cs="Arial"/>
                <w:bCs/>
              </w:rPr>
              <w:t xml:space="preserve"> </w:t>
            </w:r>
            <w:proofErr w:type="spellStart"/>
            <w:r w:rsidR="00522F1B">
              <w:rPr>
                <w:rFonts w:ascii="Arial" w:eastAsia="Arial" w:hAnsi="Arial" w:cs="Arial"/>
                <w:bCs/>
              </w:rPr>
              <w:t>hr</w:t>
            </w:r>
            <w:proofErr w:type="spellEnd"/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2D455B" w14:textId="597AFC47" w:rsidR="002106C0" w:rsidRDefault="00E00C27">
            <w:pPr>
              <w:widowControl w:val="0"/>
              <w:spacing w:after="0" w:line="240" w:lineRule="auto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t>4</w:t>
            </w:r>
            <w:r w:rsidR="00522F1B">
              <w:rPr>
                <w:rFonts w:ascii="Arial" w:eastAsia="Arial" w:hAnsi="Arial" w:cs="Arial"/>
                <w:bCs/>
              </w:rPr>
              <w:t xml:space="preserve"> </w:t>
            </w:r>
            <w:proofErr w:type="spellStart"/>
            <w:r w:rsidR="00522F1B">
              <w:rPr>
                <w:rFonts w:ascii="Arial" w:eastAsia="Arial" w:hAnsi="Arial" w:cs="Arial"/>
                <w:bCs/>
              </w:rPr>
              <w:t>hr</w:t>
            </w:r>
            <w:proofErr w:type="spellEnd"/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</w:tcPr>
          <w:p w14:paraId="42CA934B" w14:textId="3B92D764" w:rsidR="002106C0" w:rsidRDefault="00522F1B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Adrien</w:t>
            </w:r>
          </w:p>
        </w:tc>
        <w:tc>
          <w:tcPr>
            <w:tcW w:w="146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08178FD" w14:textId="32B703C2" w:rsidR="002106C0" w:rsidRDefault="00522F1B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Yes</w:t>
            </w:r>
          </w:p>
        </w:tc>
      </w:tr>
      <w:tr w:rsidR="002106C0" w14:paraId="42B386A8" w14:textId="77777777" w:rsidTr="002106C0">
        <w:tc>
          <w:tcPr>
            <w:tcW w:w="316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B4CA9BB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t>Task 3: Enemy reacts to noise</w:t>
            </w:r>
          </w:p>
        </w:tc>
        <w:tc>
          <w:tcPr>
            <w:tcW w:w="1461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</w:tcPr>
          <w:p w14:paraId="471853FC" w14:textId="33DF4FF5" w:rsidR="002106C0" w:rsidRDefault="00477329">
            <w:pPr>
              <w:widowControl w:val="0"/>
              <w:spacing w:after="0" w:line="240" w:lineRule="auto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t xml:space="preserve">1 </w:t>
            </w:r>
            <w:proofErr w:type="spellStart"/>
            <w:r>
              <w:rPr>
                <w:rFonts w:ascii="Arial" w:eastAsia="Arial" w:hAnsi="Arial" w:cs="Arial"/>
                <w:bCs/>
              </w:rPr>
              <w:t>hr</w:t>
            </w:r>
            <w:proofErr w:type="spellEnd"/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B5AB780" w14:textId="5BF23848" w:rsidR="002106C0" w:rsidRDefault="00477329">
            <w:pPr>
              <w:widowControl w:val="0"/>
              <w:spacing w:after="0" w:line="240" w:lineRule="auto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t xml:space="preserve">2 </w:t>
            </w:r>
            <w:proofErr w:type="spellStart"/>
            <w:r>
              <w:rPr>
                <w:rFonts w:ascii="Arial" w:eastAsia="Arial" w:hAnsi="Arial" w:cs="Arial"/>
                <w:bCs/>
              </w:rPr>
              <w:t>hr</w:t>
            </w:r>
            <w:proofErr w:type="spellEnd"/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</w:tcPr>
          <w:p w14:paraId="323E71E2" w14:textId="36B1AA70" w:rsidR="002106C0" w:rsidRDefault="00477329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Adrien</w:t>
            </w:r>
          </w:p>
        </w:tc>
        <w:tc>
          <w:tcPr>
            <w:tcW w:w="146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A3B06A" w14:textId="12903C02" w:rsidR="002106C0" w:rsidRDefault="00477329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Yes</w:t>
            </w:r>
          </w:p>
        </w:tc>
      </w:tr>
      <w:tr w:rsidR="002106C0" w14:paraId="55E9B7F2" w14:textId="77777777" w:rsidTr="002106C0">
        <w:tc>
          <w:tcPr>
            <w:tcW w:w="316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C41C50D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t>Task 4: Path is drawn in Debug mode</w:t>
            </w:r>
          </w:p>
        </w:tc>
        <w:tc>
          <w:tcPr>
            <w:tcW w:w="1461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023184C1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t xml:space="preserve">1 </w:t>
            </w:r>
            <w:proofErr w:type="spellStart"/>
            <w:r>
              <w:rPr>
                <w:rFonts w:ascii="Arial" w:eastAsia="Arial" w:hAnsi="Arial" w:cs="Arial"/>
                <w:bCs/>
              </w:rPr>
              <w:t>hr</w:t>
            </w:r>
            <w:proofErr w:type="spellEnd"/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0BE8B7F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t xml:space="preserve">1 </w:t>
            </w:r>
            <w:proofErr w:type="spellStart"/>
            <w:r>
              <w:rPr>
                <w:rFonts w:ascii="Arial" w:eastAsia="Arial" w:hAnsi="Arial" w:cs="Arial"/>
                <w:bCs/>
              </w:rPr>
              <w:t>hr</w:t>
            </w:r>
            <w:proofErr w:type="spellEnd"/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68FA677F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Eoin</w:t>
            </w:r>
          </w:p>
        </w:tc>
        <w:tc>
          <w:tcPr>
            <w:tcW w:w="146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961543E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Yes</w:t>
            </w:r>
          </w:p>
        </w:tc>
      </w:tr>
      <w:tr w:rsidR="002106C0" w14:paraId="3C0E25E4" w14:textId="77777777" w:rsidTr="002106C0">
        <w:tc>
          <w:tcPr>
            <w:tcW w:w="316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242AE90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t>Task 5: Impassable objects are highlighted in Debug mode</w:t>
            </w:r>
          </w:p>
        </w:tc>
        <w:tc>
          <w:tcPr>
            <w:tcW w:w="1461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532F7027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t xml:space="preserve">1 </w:t>
            </w:r>
            <w:proofErr w:type="spellStart"/>
            <w:r>
              <w:rPr>
                <w:rFonts w:ascii="Arial" w:eastAsia="Arial" w:hAnsi="Arial" w:cs="Arial"/>
                <w:bCs/>
              </w:rPr>
              <w:t>hr</w:t>
            </w:r>
            <w:proofErr w:type="spellEnd"/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DEE5798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t xml:space="preserve">1 </w:t>
            </w:r>
            <w:proofErr w:type="spellStart"/>
            <w:r>
              <w:rPr>
                <w:rFonts w:ascii="Arial" w:eastAsia="Arial" w:hAnsi="Arial" w:cs="Arial"/>
                <w:bCs/>
              </w:rPr>
              <w:t>hr</w:t>
            </w:r>
            <w:proofErr w:type="spellEnd"/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1BA34161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Eoin</w:t>
            </w:r>
          </w:p>
        </w:tc>
        <w:tc>
          <w:tcPr>
            <w:tcW w:w="146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10FF3F0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Yes</w:t>
            </w:r>
          </w:p>
        </w:tc>
      </w:tr>
      <w:tr w:rsidR="00C84D7E" w14:paraId="2C3DE4F1" w14:textId="77777777" w:rsidTr="002106C0">
        <w:tc>
          <w:tcPr>
            <w:tcW w:w="316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9DF5D47" w14:textId="0A10FAE2" w:rsidR="00C84D7E" w:rsidRDefault="00C84D7E">
            <w:pPr>
              <w:widowControl w:val="0"/>
              <w:spacing w:after="0" w:line="240" w:lineRule="auto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t xml:space="preserve">Task 6: </w:t>
            </w:r>
            <w:r w:rsidR="004336E1">
              <w:rPr>
                <w:rFonts w:ascii="Arial" w:eastAsia="Arial" w:hAnsi="Arial" w:cs="Arial"/>
                <w:bCs/>
              </w:rPr>
              <w:t>movement according to the calculated pathfinding (A* and UCS)</w:t>
            </w:r>
          </w:p>
        </w:tc>
        <w:tc>
          <w:tcPr>
            <w:tcW w:w="1461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</w:tcPr>
          <w:p w14:paraId="590A2C42" w14:textId="1B68211D" w:rsidR="00C84D7E" w:rsidRDefault="00542529">
            <w:pPr>
              <w:widowControl w:val="0"/>
              <w:spacing w:after="0" w:line="240" w:lineRule="auto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t>4</w:t>
            </w:r>
            <w:r w:rsidR="004336E1">
              <w:rPr>
                <w:rFonts w:ascii="Arial" w:eastAsia="Arial" w:hAnsi="Arial" w:cs="Arial"/>
                <w:bCs/>
              </w:rPr>
              <w:t xml:space="preserve"> </w:t>
            </w:r>
            <w:proofErr w:type="spellStart"/>
            <w:r w:rsidR="004336E1">
              <w:rPr>
                <w:rFonts w:ascii="Arial" w:eastAsia="Arial" w:hAnsi="Arial" w:cs="Arial"/>
                <w:bCs/>
              </w:rPr>
              <w:t>hr</w:t>
            </w:r>
            <w:proofErr w:type="spellEnd"/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650B40B" w14:textId="6AD8E663" w:rsidR="00C84D7E" w:rsidRDefault="004336E1">
            <w:pPr>
              <w:widowControl w:val="0"/>
              <w:spacing w:after="0" w:line="240" w:lineRule="auto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t xml:space="preserve">3 </w:t>
            </w:r>
            <w:proofErr w:type="spellStart"/>
            <w:r>
              <w:rPr>
                <w:rFonts w:ascii="Arial" w:eastAsia="Arial" w:hAnsi="Arial" w:cs="Arial"/>
                <w:bCs/>
              </w:rPr>
              <w:t>hr</w:t>
            </w:r>
            <w:proofErr w:type="spellEnd"/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</w:tcPr>
          <w:p w14:paraId="1118028F" w14:textId="29A19433" w:rsidR="00C84D7E" w:rsidRDefault="004336E1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Adrien</w:t>
            </w:r>
          </w:p>
        </w:tc>
        <w:tc>
          <w:tcPr>
            <w:tcW w:w="146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126E577" w14:textId="2358BC19" w:rsidR="00C84D7E" w:rsidRDefault="004336E1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Yes</w:t>
            </w:r>
          </w:p>
        </w:tc>
      </w:tr>
      <w:tr w:rsidR="002106C0" w14:paraId="25BE1B25" w14:textId="77777777" w:rsidTr="002106C0">
        <w:tc>
          <w:tcPr>
            <w:tcW w:w="9015" w:type="dxa"/>
            <w:gridSpan w:val="5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5D05E4B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b/>
              </w:rPr>
              <w:t>Feature 4: Noise</w:t>
            </w:r>
          </w:p>
        </w:tc>
      </w:tr>
      <w:tr w:rsidR="002106C0" w14:paraId="65BED97F" w14:textId="77777777" w:rsidTr="002106C0">
        <w:tc>
          <w:tcPr>
            <w:tcW w:w="316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9242141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t>Task 1: Ground varies in Noise</w:t>
            </w:r>
          </w:p>
        </w:tc>
        <w:tc>
          <w:tcPr>
            <w:tcW w:w="1461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4A1C60AD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t xml:space="preserve">1 </w:t>
            </w:r>
            <w:proofErr w:type="spellStart"/>
            <w:r>
              <w:rPr>
                <w:rFonts w:ascii="Arial" w:eastAsia="Arial" w:hAnsi="Arial" w:cs="Arial"/>
                <w:bCs/>
              </w:rPr>
              <w:t>hr</w:t>
            </w:r>
            <w:proofErr w:type="spellEnd"/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DB5B12D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t xml:space="preserve">1 </w:t>
            </w:r>
            <w:proofErr w:type="spellStart"/>
            <w:r>
              <w:rPr>
                <w:rFonts w:ascii="Arial" w:eastAsia="Arial" w:hAnsi="Arial" w:cs="Arial"/>
                <w:bCs/>
              </w:rPr>
              <w:t>hr</w:t>
            </w:r>
            <w:proofErr w:type="spellEnd"/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7E5AED80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Eoin</w:t>
            </w:r>
          </w:p>
        </w:tc>
        <w:tc>
          <w:tcPr>
            <w:tcW w:w="146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15645C2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Yes</w:t>
            </w:r>
          </w:p>
        </w:tc>
      </w:tr>
      <w:tr w:rsidR="00542529" w14:paraId="0ED39308" w14:textId="77777777" w:rsidTr="002106C0">
        <w:tc>
          <w:tcPr>
            <w:tcW w:w="316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9DBD10" w14:textId="5212B77F" w:rsidR="00542529" w:rsidRDefault="00542529">
            <w:pPr>
              <w:widowControl w:val="0"/>
              <w:spacing w:after="0" w:line="240" w:lineRule="auto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t>Task 2: Noise varies according to the player speed (</w:t>
            </w:r>
            <w:r w:rsidR="00A8349A">
              <w:rPr>
                <w:rFonts w:ascii="Arial" w:eastAsia="Arial" w:hAnsi="Arial" w:cs="Arial"/>
                <w:bCs/>
              </w:rPr>
              <w:t>linked to the ground type as well)</w:t>
            </w:r>
          </w:p>
        </w:tc>
        <w:tc>
          <w:tcPr>
            <w:tcW w:w="1461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</w:tcPr>
          <w:p w14:paraId="476AC8F5" w14:textId="36ABC48D" w:rsidR="00542529" w:rsidRDefault="00A8349A">
            <w:pPr>
              <w:widowControl w:val="0"/>
              <w:spacing w:after="0" w:line="240" w:lineRule="auto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t xml:space="preserve">2 </w:t>
            </w:r>
            <w:proofErr w:type="spellStart"/>
            <w:r>
              <w:rPr>
                <w:rFonts w:ascii="Arial" w:eastAsia="Arial" w:hAnsi="Arial" w:cs="Arial"/>
                <w:bCs/>
              </w:rPr>
              <w:t>hr</w:t>
            </w:r>
            <w:proofErr w:type="spellEnd"/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6AC370B" w14:textId="5B3B760D" w:rsidR="00542529" w:rsidRDefault="00A8349A">
            <w:pPr>
              <w:widowControl w:val="0"/>
              <w:spacing w:after="0" w:line="240" w:lineRule="auto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t xml:space="preserve">2 </w:t>
            </w:r>
            <w:proofErr w:type="spellStart"/>
            <w:r>
              <w:rPr>
                <w:rFonts w:ascii="Arial" w:eastAsia="Arial" w:hAnsi="Arial" w:cs="Arial"/>
                <w:bCs/>
              </w:rPr>
              <w:t>hr</w:t>
            </w:r>
            <w:proofErr w:type="spellEnd"/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</w:tcPr>
          <w:p w14:paraId="77C88B3E" w14:textId="58E59A50" w:rsidR="00542529" w:rsidRDefault="00A8349A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Adrien</w:t>
            </w:r>
          </w:p>
        </w:tc>
        <w:tc>
          <w:tcPr>
            <w:tcW w:w="146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392B917" w14:textId="0F81CE2B" w:rsidR="00542529" w:rsidRDefault="00A8349A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Yes</w:t>
            </w:r>
          </w:p>
        </w:tc>
      </w:tr>
      <w:tr w:rsidR="002106C0" w14:paraId="66C39232" w14:textId="77777777" w:rsidTr="002106C0">
        <w:tc>
          <w:tcPr>
            <w:tcW w:w="9015" w:type="dxa"/>
            <w:gridSpan w:val="5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5AADBEA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bookmarkStart w:id="10" w:name="_Hlk97819739"/>
            <w:r>
              <w:rPr>
                <w:rFonts w:ascii="Arial" w:eastAsia="Arial" w:hAnsi="Arial" w:cs="Arial"/>
                <w:b/>
              </w:rPr>
              <w:t>Feature 5: Pickups</w:t>
            </w:r>
          </w:p>
        </w:tc>
      </w:tr>
      <w:tr w:rsidR="002106C0" w14:paraId="77DE3AEE" w14:textId="77777777" w:rsidTr="002106C0">
        <w:tc>
          <w:tcPr>
            <w:tcW w:w="316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7CC8178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t>Task 1: power bar</w:t>
            </w:r>
          </w:p>
        </w:tc>
        <w:tc>
          <w:tcPr>
            <w:tcW w:w="1461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7B8FDBB7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t xml:space="preserve">2 </w:t>
            </w:r>
            <w:proofErr w:type="spellStart"/>
            <w:r>
              <w:rPr>
                <w:rFonts w:ascii="Arial" w:eastAsia="Arial" w:hAnsi="Arial" w:cs="Arial"/>
                <w:bCs/>
              </w:rPr>
              <w:t>hr</w:t>
            </w:r>
            <w:proofErr w:type="spellEnd"/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8ECF6E3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t xml:space="preserve">2 </w:t>
            </w:r>
            <w:proofErr w:type="spellStart"/>
            <w:r>
              <w:rPr>
                <w:rFonts w:ascii="Arial" w:eastAsia="Arial" w:hAnsi="Arial" w:cs="Arial"/>
                <w:bCs/>
              </w:rPr>
              <w:t>hr</w:t>
            </w:r>
            <w:proofErr w:type="spellEnd"/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15C8429A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Masih</w:t>
            </w:r>
          </w:p>
        </w:tc>
        <w:tc>
          <w:tcPr>
            <w:tcW w:w="146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EAFC325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Yes</w:t>
            </w:r>
          </w:p>
        </w:tc>
        <w:bookmarkEnd w:id="10"/>
      </w:tr>
      <w:tr w:rsidR="002106C0" w14:paraId="7B73E87E" w14:textId="77777777" w:rsidTr="002106C0">
        <w:tc>
          <w:tcPr>
            <w:tcW w:w="316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387AA28" w14:textId="70DAB832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t xml:space="preserve">Task 2: pick up </w:t>
            </w:r>
            <w:r w:rsidR="000E76F3">
              <w:rPr>
                <w:rFonts w:ascii="Arial" w:eastAsia="Arial" w:hAnsi="Arial" w:cs="Arial"/>
                <w:bCs/>
              </w:rPr>
              <w:t xml:space="preserve">a </w:t>
            </w:r>
            <w:r>
              <w:rPr>
                <w:rFonts w:ascii="Arial" w:eastAsia="Arial" w:hAnsi="Arial" w:cs="Arial"/>
                <w:bCs/>
              </w:rPr>
              <w:t>throw</w:t>
            </w:r>
          </w:p>
        </w:tc>
        <w:tc>
          <w:tcPr>
            <w:tcW w:w="1461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26979760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t xml:space="preserve">2 </w:t>
            </w:r>
            <w:proofErr w:type="spellStart"/>
            <w:r>
              <w:rPr>
                <w:rFonts w:ascii="Arial" w:eastAsia="Arial" w:hAnsi="Arial" w:cs="Arial"/>
                <w:bCs/>
              </w:rPr>
              <w:t>hr</w:t>
            </w:r>
            <w:proofErr w:type="spellEnd"/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097055C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t xml:space="preserve">5 </w:t>
            </w:r>
            <w:proofErr w:type="spellStart"/>
            <w:r>
              <w:rPr>
                <w:rFonts w:ascii="Arial" w:eastAsia="Arial" w:hAnsi="Arial" w:cs="Arial"/>
                <w:bCs/>
              </w:rPr>
              <w:t>hr</w:t>
            </w:r>
            <w:proofErr w:type="spellEnd"/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5CB558D6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Masih</w:t>
            </w:r>
          </w:p>
        </w:tc>
        <w:tc>
          <w:tcPr>
            <w:tcW w:w="146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41DEF59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Yes</w:t>
            </w:r>
          </w:p>
        </w:tc>
      </w:tr>
      <w:tr w:rsidR="002106C0" w14:paraId="17006F2B" w14:textId="77777777" w:rsidTr="002106C0">
        <w:tc>
          <w:tcPr>
            <w:tcW w:w="316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8AB2EB3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t>Task 3: bottle break (particle system)</w:t>
            </w:r>
          </w:p>
        </w:tc>
        <w:tc>
          <w:tcPr>
            <w:tcW w:w="1461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4A2B457F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t xml:space="preserve">2 </w:t>
            </w:r>
            <w:proofErr w:type="spellStart"/>
            <w:r>
              <w:rPr>
                <w:rFonts w:ascii="Arial" w:eastAsia="Arial" w:hAnsi="Arial" w:cs="Arial"/>
                <w:bCs/>
              </w:rPr>
              <w:t>hr</w:t>
            </w:r>
            <w:proofErr w:type="spellEnd"/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915E303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t xml:space="preserve">2 </w:t>
            </w:r>
            <w:proofErr w:type="spellStart"/>
            <w:r>
              <w:rPr>
                <w:rFonts w:ascii="Arial" w:eastAsia="Arial" w:hAnsi="Arial" w:cs="Arial"/>
                <w:bCs/>
              </w:rPr>
              <w:t>hr</w:t>
            </w:r>
            <w:proofErr w:type="spellEnd"/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57B2EE0A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Masih</w:t>
            </w:r>
          </w:p>
        </w:tc>
        <w:tc>
          <w:tcPr>
            <w:tcW w:w="146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662CA88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Yes</w:t>
            </w:r>
          </w:p>
        </w:tc>
      </w:tr>
      <w:tr w:rsidR="002106C0" w14:paraId="0FCD5E4D" w14:textId="77777777" w:rsidTr="002106C0">
        <w:tc>
          <w:tcPr>
            <w:tcW w:w="316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6B57B19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t xml:space="preserve">Task 4: noise creation </w:t>
            </w:r>
          </w:p>
        </w:tc>
        <w:tc>
          <w:tcPr>
            <w:tcW w:w="1461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7B402394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t xml:space="preserve">1 </w:t>
            </w:r>
            <w:proofErr w:type="spellStart"/>
            <w:r>
              <w:rPr>
                <w:rFonts w:ascii="Arial" w:eastAsia="Arial" w:hAnsi="Arial" w:cs="Arial"/>
                <w:bCs/>
              </w:rPr>
              <w:t>hr</w:t>
            </w:r>
            <w:proofErr w:type="spellEnd"/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6A1D921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t xml:space="preserve">1 </w:t>
            </w:r>
            <w:proofErr w:type="spellStart"/>
            <w:r>
              <w:rPr>
                <w:rFonts w:ascii="Arial" w:eastAsia="Arial" w:hAnsi="Arial" w:cs="Arial"/>
                <w:bCs/>
              </w:rPr>
              <w:t>hr</w:t>
            </w:r>
            <w:proofErr w:type="spellEnd"/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6A13A446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Eoin/Masih </w:t>
            </w:r>
          </w:p>
        </w:tc>
        <w:tc>
          <w:tcPr>
            <w:tcW w:w="146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E91F0BE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Yes</w:t>
            </w:r>
          </w:p>
        </w:tc>
      </w:tr>
      <w:tr w:rsidR="002106C0" w14:paraId="35769AC0" w14:textId="77777777" w:rsidTr="002106C0">
        <w:tc>
          <w:tcPr>
            <w:tcW w:w="9015" w:type="dxa"/>
            <w:gridSpan w:val="5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4A76911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b/>
              </w:rPr>
              <w:t>Feature 9: Level Builder</w:t>
            </w:r>
          </w:p>
        </w:tc>
      </w:tr>
      <w:tr w:rsidR="002106C0" w14:paraId="15765BF2" w14:textId="77777777" w:rsidTr="002106C0">
        <w:tc>
          <w:tcPr>
            <w:tcW w:w="316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21B8EF8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t>Task 1: Allow Player to rotate objects</w:t>
            </w:r>
          </w:p>
        </w:tc>
        <w:tc>
          <w:tcPr>
            <w:tcW w:w="1461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1648840E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t xml:space="preserve">2 </w:t>
            </w:r>
            <w:proofErr w:type="spellStart"/>
            <w:r>
              <w:rPr>
                <w:rFonts w:ascii="Arial" w:eastAsia="Arial" w:hAnsi="Arial" w:cs="Arial"/>
                <w:bCs/>
              </w:rPr>
              <w:t>hr</w:t>
            </w:r>
            <w:proofErr w:type="spellEnd"/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6FEDD42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t xml:space="preserve">2 </w:t>
            </w:r>
            <w:proofErr w:type="spellStart"/>
            <w:r>
              <w:rPr>
                <w:rFonts w:ascii="Arial" w:eastAsia="Arial" w:hAnsi="Arial" w:cs="Arial"/>
                <w:bCs/>
              </w:rPr>
              <w:t>hr</w:t>
            </w:r>
            <w:proofErr w:type="spellEnd"/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2A7B1474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Eoin</w:t>
            </w:r>
          </w:p>
        </w:tc>
        <w:tc>
          <w:tcPr>
            <w:tcW w:w="146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ECC7A22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Yes</w:t>
            </w:r>
          </w:p>
        </w:tc>
      </w:tr>
      <w:tr w:rsidR="002106C0" w14:paraId="44871266" w14:textId="77777777" w:rsidTr="002106C0">
        <w:tc>
          <w:tcPr>
            <w:tcW w:w="316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8B21479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lastRenderedPageBreak/>
              <w:t>Task 2: Allow player to delete objects</w:t>
            </w:r>
          </w:p>
        </w:tc>
        <w:tc>
          <w:tcPr>
            <w:tcW w:w="1461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62C863AF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t>30 min</w:t>
            </w:r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CA528FC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t>30 min</w:t>
            </w:r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2722216B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Eoin</w:t>
            </w:r>
          </w:p>
        </w:tc>
        <w:tc>
          <w:tcPr>
            <w:tcW w:w="146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368BF7D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Yes</w:t>
            </w:r>
          </w:p>
        </w:tc>
      </w:tr>
      <w:tr w:rsidR="002106C0" w14:paraId="4B3F3C67" w14:textId="77777777" w:rsidTr="002106C0">
        <w:tc>
          <w:tcPr>
            <w:tcW w:w="316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CD9B3CA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t>Task 3: Add special objects</w:t>
            </w:r>
          </w:p>
        </w:tc>
        <w:tc>
          <w:tcPr>
            <w:tcW w:w="1461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16D312F8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t>30 min</w:t>
            </w:r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A8B6B9E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t>30 min</w:t>
            </w:r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11AC56BB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Eoin</w:t>
            </w:r>
          </w:p>
        </w:tc>
        <w:tc>
          <w:tcPr>
            <w:tcW w:w="146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B87FE9B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Yes</w:t>
            </w:r>
          </w:p>
        </w:tc>
      </w:tr>
      <w:tr w:rsidR="002106C0" w14:paraId="3CD1B8A3" w14:textId="77777777" w:rsidTr="002106C0">
        <w:tc>
          <w:tcPr>
            <w:tcW w:w="316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3FD08D1" w14:textId="57830089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t>Task 4: Add parsing of special objects in</w:t>
            </w:r>
            <w:r w:rsidR="000E76F3">
              <w:rPr>
                <w:rFonts w:ascii="Arial" w:eastAsia="Arial" w:hAnsi="Arial" w:cs="Arial"/>
                <w:bCs/>
              </w:rPr>
              <w:t>-</w:t>
            </w:r>
            <w:r>
              <w:rPr>
                <w:rFonts w:ascii="Arial" w:eastAsia="Arial" w:hAnsi="Arial" w:cs="Arial"/>
                <w:bCs/>
              </w:rPr>
              <w:t>game</w:t>
            </w:r>
          </w:p>
        </w:tc>
        <w:tc>
          <w:tcPr>
            <w:tcW w:w="1461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2D482C1E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t xml:space="preserve">1 </w:t>
            </w:r>
            <w:proofErr w:type="spellStart"/>
            <w:r>
              <w:rPr>
                <w:rFonts w:ascii="Arial" w:eastAsia="Arial" w:hAnsi="Arial" w:cs="Arial"/>
                <w:bCs/>
              </w:rPr>
              <w:t>hr</w:t>
            </w:r>
            <w:proofErr w:type="spellEnd"/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4D14DD8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t xml:space="preserve">1 </w:t>
            </w:r>
            <w:proofErr w:type="spellStart"/>
            <w:r>
              <w:rPr>
                <w:rFonts w:ascii="Arial" w:eastAsia="Arial" w:hAnsi="Arial" w:cs="Arial"/>
                <w:bCs/>
              </w:rPr>
              <w:t>hr</w:t>
            </w:r>
            <w:proofErr w:type="spellEnd"/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2CA4343B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Eoin</w:t>
            </w:r>
          </w:p>
        </w:tc>
        <w:tc>
          <w:tcPr>
            <w:tcW w:w="146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2749054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Yes</w:t>
            </w:r>
          </w:p>
        </w:tc>
      </w:tr>
      <w:tr w:rsidR="002106C0" w14:paraId="76867138" w14:textId="77777777" w:rsidTr="002106C0">
        <w:tc>
          <w:tcPr>
            <w:tcW w:w="316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4A5220D" w14:textId="593D3B8E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t xml:space="preserve">Task 5: Exporting level information to a </w:t>
            </w:r>
            <w:r w:rsidR="000E76F3">
              <w:rPr>
                <w:rFonts w:ascii="Arial" w:eastAsia="Arial" w:hAnsi="Arial" w:cs="Arial"/>
                <w:bCs/>
              </w:rPr>
              <w:t>JSON</w:t>
            </w:r>
            <w:r>
              <w:rPr>
                <w:rFonts w:ascii="Arial" w:eastAsia="Arial" w:hAnsi="Arial" w:cs="Arial"/>
                <w:bCs/>
              </w:rPr>
              <w:t xml:space="preserve"> file</w:t>
            </w:r>
          </w:p>
        </w:tc>
        <w:tc>
          <w:tcPr>
            <w:tcW w:w="1461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5E182895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t xml:space="preserve">1 </w:t>
            </w:r>
            <w:proofErr w:type="spellStart"/>
            <w:r>
              <w:rPr>
                <w:rFonts w:ascii="Arial" w:eastAsia="Arial" w:hAnsi="Arial" w:cs="Arial"/>
                <w:bCs/>
              </w:rPr>
              <w:t>hr</w:t>
            </w:r>
            <w:proofErr w:type="spellEnd"/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FD9D07E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t xml:space="preserve">1 </w:t>
            </w:r>
            <w:proofErr w:type="spellStart"/>
            <w:r>
              <w:rPr>
                <w:rFonts w:ascii="Arial" w:eastAsia="Arial" w:hAnsi="Arial" w:cs="Arial"/>
                <w:bCs/>
              </w:rPr>
              <w:t>hr</w:t>
            </w:r>
            <w:proofErr w:type="spellEnd"/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42204EFC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Eoin</w:t>
            </w:r>
          </w:p>
        </w:tc>
        <w:tc>
          <w:tcPr>
            <w:tcW w:w="146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C82F1E3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Yes</w:t>
            </w:r>
          </w:p>
        </w:tc>
      </w:tr>
      <w:tr w:rsidR="002106C0" w14:paraId="707D8C3E" w14:textId="77777777" w:rsidTr="002106C0">
        <w:tc>
          <w:tcPr>
            <w:tcW w:w="316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EB276F1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t>Task 6: Check Whether level already exists</w:t>
            </w:r>
          </w:p>
        </w:tc>
        <w:tc>
          <w:tcPr>
            <w:tcW w:w="1461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3F89D04C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t>30 min</w:t>
            </w:r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508B7CC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t>30 min</w:t>
            </w:r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5A7FCBD3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Eoin</w:t>
            </w:r>
          </w:p>
        </w:tc>
        <w:tc>
          <w:tcPr>
            <w:tcW w:w="146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3BB38C3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Yes</w:t>
            </w:r>
          </w:p>
        </w:tc>
      </w:tr>
      <w:tr w:rsidR="00BA02D5" w14:paraId="5DCC1E9E" w14:textId="77777777" w:rsidTr="002106C0">
        <w:tc>
          <w:tcPr>
            <w:tcW w:w="316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BC74B8" w14:textId="14AE9B1F" w:rsidR="00BA02D5" w:rsidRDefault="00BA02D5">
            <w:pPr>
              <w:widowControl w:val="0"/>
              <w:spacing w:after="0" w:line="240" w:lineRule="auto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t>Task 7: Adapt Level Builder window to screen size</w:t>
            </w:r>
          </w:p>
        </w:tc>
        <w:tc>
          <w:tcPr>
            <w:tcW w:w="1461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</w:tcPr>
          <w:p w14:paraId="3ED67BC7" w14:textId="5DDB3352" w:rsidR="00BA02D5" w:rsidRDefault="006115EC">
            <w:pPr>
              <w:widowControl w:val="0"/>
              <w:spacing w:after="0" w:line="240" w:lineRule="auto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t xml:space="preserve">2 </w:t>
            </w:r>
            <w:proofErr w:type="spellStart"/>
            <w:r>
              <w:rPr>
                <w:rFonts w:ascii="Arial" w:eastAsia="Arial" w:hAnsi="Arial" w:cs="Arial"/>
                <w:bCs/>
              </w:rPr>
              <w:t>hr</w:t>
            </w:r>
            <w:proofErr w:type="spellEnd"/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5575F54" w14:textId="01EE44FD" w:rsidR="00BA02D5" w:rsidRDefault="006115EC">
            <w:pPr>
              <w:widowControl w:val="0"/>
              <w:spacing w:after="0" w:line="240" w:lineRule="auto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t xml:space="preserve">3 </w:t>
            </w:r>
            <w:proofErr w:type="spellStart"/>
            <w:r>
              <w:rPr>
                <w:rFonts w:ascii="Arial" w:eastAsia="Arial" w:hAnsi="Arial" w:cs="Arial"/>
                <w:bCs/>
              </w:rPr>
              <w:t>hr</w:t>
            </w:r>
            <w:proofErr w:type="spellEnd"/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</w:tcPr>
          <w:p w14:paraId="43F0F1C8" w14:textId="78D81F0C" w:rsidR="00BA02D5" w:rsidRDefault="006115EC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Adrien</w:t>
            </w:r>
          </w:p>
        </w:tc>
        <w:tc>
          <w:tcPr>
            <w:tcW w:w="146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785E73" w14:textId="5FB2CC89" w:rsidR="00BA02D5" w:rsidRDefault="006115EC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Yes</w:t>
            </w:r>
          </w:p>
        </w:tc>
      </w:tr>
      <w:tr w:rsidR="00BA02D5" w14:paraId="137EA8A0" w14:textId="77777777" w:rsidTr="002106C0">
        <w:tc>
          <w:tcPr>
            <w:tcW w:w="316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AC8C416" w14:textId="4FC23680" w:rsidR="00BA02D5" w:rsidRDefault="00BA02D5">
            <w:pPr>
              <w:widowControl w:val="0"/>
              <w:spacing w:after="0" w:line="240" w:lineRule="auto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t xml:space="preserve">Task 8: </w:t>
            </w:r>
            <w:r w:rsidR="006115EC">
              <w:rPr>
                <w:rFonts w:ascii="Arial" w:eastAsia="Arial" w:hAnsi="Arial" w:cs="Arial"/>
                <w:bCs/>
              </w:rPr>
              <w:t>Map scrolling with mouse</w:t>
            </w:r>
          </w:p>
        </w:tc>
        <w:tc>
          <w:tcPr>
            <w:tcW w:w="1461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</w:tcPr>
          <w:p w14:paraId="23174215" w14:textId="5D01507E" w:rsidR="00BA02D5" w:rsidRDefault="006115EC">
            <w:pPr>
              <w:widowControl w:val="0"/>
              <w:spacing w:after="0" w:line="240" w:lineRule="auto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t xml:space="preserve">3 </w:t>
            </w:r>
            <w:proofErr w:type="spellStart"/>
            <w:r>
              <w:rPr>
                <w:rFonts w:ascii="Arial" w:eastAsia="Arial" w:hAnsi="Arial" w:cs="Arial"/>
                <w:bCs/>
              </w:rPr>
              <w:t>hr</w:t>
            </w:r>
            <w:proofErr w:type="spellEnd"/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4EDB0C" w14:textId="224A0CBF" w:rsidR="00BA02D5" w:rsidRDefault="006115EC">
            <w:pPr>
              <w:widowControl w:val="0"/>
              <w:spacing w:after="0" w:line="240" w:lineRule="auto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t xml:space="preserve">3 </w:t>
            </w:r>
            <w:proofErr w:type="spellStart"/>
            <w:r>
              <w:rPr>
                <w:rFonts w:ascii="Arial" w:eastAsia="Arial" w:hAnsi="Arial" w:cs="Arial"/>
                <w:bCs/>
              </w:rPr>
              <w:t>hr</w:t>
            </w:r>
            <w:proofErr w:type="spellEnd"/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</w:tcPr>
          <w:p w14:paraId="423636C6" w14:textId="03D479C0" w:rsidR="00BA02D5" w:rsidRDefault="006115EC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Adrien</w:t>
            </w:r>
          </w:p>
        </w:tc>
        <w:tc>
          <w:tcPr>
            <w:tcW w:w="146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4E0147C" w14:textId="36A59B4A" w:rsidR="00BA02D5" w:rsidRDefault="006115EC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Yes</w:t>
            </w:r>
          </w:p>
        </w:tc>
      </w:tr>
      <w:tr w:rsidR="008F497D" w14:paraId="68A4667E" w14:textId="77777777" w:rsidTr="002106C0">
        <w:tc>
          <w:tcPr>
            <w:tcW w:w="316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8926E03" w14:textId="348010A7" w:rsidR="008F497D" w:rsidRDefault="008F497D">
            <w:pPr>
              <w:widowControl w:val="0"/>
              <w:spacing w:after="0" w:line="240" w:lineRule="auto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t>Task 9: UCS waypoint automatic calculation</w:t>
            </w:r>
          </w:p>
        </w:tc>
        <w:tc>
          <w:tcPr>
            <w:tcW w:w="1461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</w:tcPr>
          <w:p w14:paraId="44932A0D" w14:textId="40DA4F56" w:rsidR="008F497D" w:rsidRDefault="008F497D">
            <w:pPr>
              <w:widowControl w:val="0"/>
              <w:spacing w:after="0" w:line="240" w:lineRule="auto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t xml:space="preserve">1 </w:t>
            </w:r>
            <w:proofErr w:type="spellStart"/>
            <w:r>
              <w:rPr>
                <w:rFonts w:ascii="Arial" w:eastAsia="Arial" w:hAnsi="Arial" w:cs="Arial"/>
                <w:bCs/>
              </w:rPr>
              <w:t>hr</w:t>
            </w:r>
            <w:proofErr w:type="spellEnd"/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C12111" w14:textId="4CD20B9F" w:rsidR="008F497D" w:rsidRDefault="008F497D">
            <w:pPr>
              <w:widowControl w:val="0"/>
              <w:spacing w:after="0" w:line="240" w:lineRule="auto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t xml:space="preserve">2 </w:t>
            </w:r>
            <w:proofErr w:type="spellStart"/>
            <w:r>
              <w:rPr>
                <w:rFonts w:ascii="Arial" w:eastAsia="Arial" w:hAnsi="Arial" w:cs="Arial"/>
                <w:bCs/>
              </w:rPr>
              <w:t>hr</w:t>
            </w:r>
            <w:proofErr w:type="spellEnd"/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</w:tcPr>
          <w:p w14:paraId="781E7C0A" w14:textId="70AE6556" w:rsidR="008F497D" w:rsidRDefault="008F497D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Adrien</w:t>
            </w:r>
          </w:p>
        </w:tc>
        <w:tc>
          <w:tcPr>
            <w:tcW w:w="146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8976EE" w14:textId="71C5136A" w:rsidR="008F497D" w:rsidRDefault="008F497D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Yes</w:t>
            </w:r>
          </w:p>
        </w:tc>
      </w:tr>
      <w:tr w:rsidR="0044612D" w14:paraId="6C6E3CC4" w14:textId="77777777" w:rsidTr="002106C0">
        <w:tc>
          <w:tcPr>
            <w:tcW w:w="316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9E0311C" w14:textId="014978C3" w:rsidR="0044612D" w:rsidRDefault="0044612D">
            <w:pPr>
              <w:widowControl w:val="0"/>
              <w:spacing w:after="0" w:line="240" w:lineRule="auto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t>Task 10: pre-calculation of UCS Pathfinding on save</w:t>
            </w:r>
          </w:p>
        </w:tc>
        <w:tc>
          <w:tcPr>
            <w:tcW w:w="1461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</w:tcPr>
          <w:p w14:paraId="68C8C647" w14:textId="32D6D828" w:rsidR="0044612D" w:rsidRDefault="00E00C27">
            <w:pPr>
              <w:widowControl w:val="0"/>
              <w:spacing w:after="0" w:line="240" w:lineRule="auto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t xml:space="preserve">2 </w:t>
            </w:r>
            <w:proofErr w:type="spellStart"/>
            <w:r>
              <w:rPr>
                <w:rFonts w:ascii="Arial" w:eastAsia="Arial" w:hAnsi="Arial" w:cs="Arial"/>
                <w:bCs/>
              </w:rPr>
              <w:t>hr</w:t>
            </w:r>
            <w:proofErr w:type="spellEnd"/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96B7A17" w14:textId="3DB4950D" w:rsidR="0044612D" w:rsidRDefault="00E00C27">
            <w:pPr>
              <w:widowControl w:val="0"/>
              <w:spacing w:after="0" w:line="240" w:lineRule="auto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t xml:space="preserve">3 </w:t>
            </w:r>
            <w:proofErr w:type="spellStart"/>
            <w:r>
              <w:rPr>
                <w:rFonts w:ascii="Arial" w:eastAsia="Arial" w:hAnsi="Arial" w:cs="Arial"/>
                <w:bCs/>
              </w:rPr>
              <w:t>hr</w:t>
            </w:r>
            <w:proofErr w:type="spellEnd"/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</w:tcPr>
          <w:p w14:paraId="2B37BE91" w14:textId="3E29755B" w:rsidR="0044612D" w:rsidRDefault="00E00C27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Adrien</w:t>
            </w:r>
          </w:p>
        </w:tc>
        <w:tc>
          <w:tcPr>
            <w:tcW w:w="146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4967E0C" w14:textId="3B47A302" w:rsidR="0044612D" w:rsidRDefault="00E00C27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Yes</w:t>
            </w:r>
          </w:p>
        </w:tc>
      </w:tr>
      <w:tr w:rsidR="002106C0" w14:paraId="391DF474" w14:textId="77777777" w:rsidTr="002106C0">
        <w:tc>
          <w:tcPr>
            <w:tcW w:w="9015" w:type="dxa"/>
            <w:gridSpan w:val="5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B7A2D06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  <w:b/>
              </w:rPr>
            </w:pPr>
            <w:r>
              <w:rPr>
                <w:rFonts w:ascii="Arial" w:eastAsia="Arial" w:hAnsi="Arial" w:cs="Arial"/>
                <w:b/>
              </w:rPr>
              <w:t>Feature 10: Menu &amp; UI</w:t>
            </w:r>
          </w:p>
        </w:tc>
      </w:tr>
      <w:tr w:rsidR="002106C0" w14:paraId="10223E5D" w14:textId="77777777" w:rsidTr="002106C0">
        <w:tc>
          <w:tcPr>
            <w:tcW w:w="316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D37E599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t>Task 1: adding pause menu</w:t>
            </w:r>
          </w:p>
        </w:tc>
        <w:tc>
          <w:tcPr>
            <w:tcW w:w="1461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74700827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t xml:space="preserve">2 </w:t>
            </w:r>
            <w:proofErr w:type="spellStart"/>
            <w:r>
              <w:rPr>
                <w:rFonts w:ascii="Arial" w:eastAsia="Arial" w:hAnsi="Arial" w:cs="Arial"/>
                <w:bCs/>
              </w:rPr>
              <w:t>hr</w:t>
            </w:r>
            <w:proofErr w:type="spellEnd"/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8F5BDC0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t xml:space="preserve">3 </w:t>
            </w:r>
            <w:proofErr w:type="spellStart"/>
            <w:r>
              <w:rPr>
                <w:rFonts w:ascii="Arial" w:eastAsia="Arial" w:hAnsi="Arial" w:cs="Arial"/>
                <w:bCs/>
              </w:rPr>
              <w:t>hr</w:t>
            </w:r>
            <w:proofErr w:type="spellEnd"/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567D32B5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t>Masih</w:t>
            </w:r>
          </w:p>
        </w:tc>
        <w:tc>
          <w:tcPr>
            <w:tcW w:w="146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C0F404B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t>Yes</w:t>
            </w:r>
          </w:p>
        </w:tc>
      </w:tr>
      <w:tr w:rsidR="002106C0" w14:paraId="439DB66C" w14:textId="77777777" w:rsidTr="002106C0">
        <w:tc>
          <w:tcPr>
            <w:tcW w:w="316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CBF2358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t>Task 2: adding help menu</w:t>
            </w:r>
          </w:p>
        </w:tc>
        <w:tc>
          <w:tcPr>
            <w:tcW w:w="1461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1BBBAB3B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t xml:space="preserve">3 </w:t>
            </w:r>
            <w:proofErr w:type="spellStart"/>
            <w:r>
              <w:rPr>
                <w:rFonts w:ascii="Arial" w:eastAsia="Arial" w:hAnsi="Arial" w:cs="Arial"/>
                <w:bCs/>
              </w:rPr>
              <w:t>hr</w:t>
            </w:r>
            <w:proofErr w:type="spellEnd"/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9A4BC1F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t xml:space="preserve">5 </w:t>
            </w:r>
            <w:proofErr w:type="spellStart"/>
            <w:r>
              <w:rPr>
                <w:rFonts w:ascii="Arial" w:eastAsia="Arial" w:hAnsi="Arial" w:cs="Arial"/>
                <w:bCs/>
              </w:rPr>
              <w:t>hr</w:t>
            </w:r>
            <w:proofErr w:type="spellEnd"/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0FD1A1E5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Masih </w:t>
            </w:r>
          </w:p>
        </w:tc>
        <w:tc>
          <w:tcPr>
            <w:tcW w:w="146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83C7D3E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Yes</w:t>
            </w:r>
          </w:p>
        </w:tc>
      </w:tr>
      <w:tr w:rsidR="002106C0" w14:paraId="1733FDF4" w14:textId="77777777" w:rsidTr="002106C0">
        <w:tc>
          <w:tcPr>
            <w:tcW w:w="316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46C33AA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t>Task 3: adding load screen</w:t>
            </w:r>
          </w:p>
        </w:tc>
        <w:tc>
          <w:tcPr>
            <w:tcW w:w="1461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1606BFDA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t>30 mins</w:t>
            </w:r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BFABF6D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t>30 min</w:t>
            </w:r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7D8E7908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Eoin</w:t>
            </w:r>
          </w:p>
        </w:tc>
        <w:tc>
          <w:tcPr>
            <w:tcW w:w="146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DC63033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Yes</w:t>
            </w:r>
          </w:p>
        </w:tc>
      </w:tr>
      <w:tr w:rsidR="002106C0" w14:paraId="6143CF8D" w14:textId="77777777" w:rsidTr="002106C0">
        <w:tc>
          <w:tcPr>
            <w:tcW w:w="316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0A242EC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t>Task 4: Dynamically load levels</w:t>
            </w:r>
          </w:p>
        </w:tc>
        <w:tc>
          <w:tcPr>
            <w:tcW w:w="1461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2BEE23F0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t xml:space="preserve">1 </w:t>
            </w:r>
            <w:proofErr w:type="spellStart"/>
            <w:r>
              <w:rPr>
                <w:rFonts w:ascii="Arial" w:eastAsia="Arial" w:hAnsi="Arial" w:cs="Arial"/>
                <w:bCs/>
              </w:rPr>
              <w:t>hr</w:t>
            </w:r>
            <w:proofErr w:type="spellEnd"/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9E57D9C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t xml:space="preserve">1 </w:t>
            </w:r>
            <w:proofErr w:type="spellStart"/>
            <w:r>
              <w:rPr>
                <w:rFonts w:ascii="Arial" w:eastAsia="Arial" w:hAnsi="Arial" w:cs="Arial"/>
                <w:bCs/>
              </w:rPr>
              <w:t>hr</w:t>
            </w:r>
            <w:proofErr w:type="spellEnd"/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2410B831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Eoin</w:t>
            </w:r>
          </w:p>
        </w:tc>
        <w:tc>
          <w:tcPr>
            <w:tcW w:w="146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0770692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Yes</w:t>
            </w:r>
          </w:p>
        </w:tc>
      </w:tr>
      <w:tr w:rsidR="002106C0" w14:paraId="0845EB07" w14:textId="77777777" w:rsidTr="002106C0">
        <w:tc>
          <w:tcPr>
            <w:tcW w:w="316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17E3D20" w14:textId="1D22A5A2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t xml:space="preserve">Task 5: When </w:t>
            </w:r>
            <w:r w:rsidR="000E76F3">
              <w:rPr>
                <w:rFonts w:ascii="Arial" w:eastAsia="Arial" w:hAnsi="Arial" w:cs="Arial"/>
                <w:bCs/>
              </w:rPr>
              <w:t xml:space="preserve">the </w:t>
            </w:r>
            <w:r>
              <w:rPr>
                <w:rFonts w:ascii="Arial" w:eastAsia="Arial" w:hAnsi="Arial" w:cs="Arial"/>
                <w:bCs/>
              </w:rPr>
              <w:t>last level is complete trigger win</w:t>
            </w:r>
          </w:p>
        </w:tc>
        <w:tc>
          <w:tcPr>
            <w:tcW w:w="1461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62FBB37D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t>30 min</w:t>
            </w:r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D21AB75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t>30 min</w:t>
            </w:r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3FBBA622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Eoin</w:t>
            </w:r>
          </w:p>
        </w:tc>
        <w:tc>
          <w:tcPr>
            <w:tcW w:w="146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CE13F4B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Yes</w:t>
            </w:r>
          </w:p>
        </w:tc>
      </w:tr>
      <w:tr w:rsidR="003E5DB2" w14:paraId="2B45DA09" w14:textId="77777777" w:rsidTr="002106C0">
        <w:tc>
          <w:tcPr>
            <w:tcW w:w="316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E3D58AD" w14:textId="55E8B31C" w:rsidR="003E5DB2" w:rsidRDefault="003E5DB2">
            <w:pPr>
              <w:widowControl w:val="0"/>
              <w:spacing w:after="0" w:line="240" w:lineRule="auto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t>Task 6: implementing background screen to different game states</w:t>
            </w:r>
          </w:p>
        </w:tc>
        <w:tc>
          <w:tcPr>
            <w:tcW w:w="1461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</w:tcPr>
          <w:p w14:paraId="027FA464" w14:textId="5B7E504C" w:rsidR="003E5DB2" w:rsidRDefault="003E5DB2">
            <w:pPr>
              <w:widowControl w:val="0"/>
              <w:spacing w:after="0" w:line="240" w:lineRule="auto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t xml:space="preserve">2 </w:t>
            </w:r>
            <w:proofErr w:type="spellStart"/>
            <w:r>
              <w:rPr>
                <w:rFonts w:ascii="Arial" w:eastAsia="Arial" w:hAnsi="Arial" w:cs="Arial"/>
                <w:bCs/>
              </w:rPr>
              <w:t>hr</w:t>
            </w:r>
            <w:proofErr w:type="spellEnd"/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D24500" w14:textId="1973E178" w:rsidR="003E5DB2" w:rsidRDefault="003E5DB2">
            <w:pPr>
              <w:widowControl w:val="0"/>
              <w:spacing w:after="0" w:line="240" w:lineRule="auto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t xml:space="preserve">2 </w:t>
            </w:r>
            <w:proofErr w:type="spellStart"/>
            <w:r>
              <w:rPr>
                <w:rFonts w:ascii="Arial" w:eastAsia="Arial" w:hAnsi="Arial" w:cs="Arial"/>
                <w:bCs/>
              </w:rPr>
              <w:t>hr</w:t>
            </w:r>
            <w:proofErr w:type="spellEnd"/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</w:tcPr>
          <w:p w14:paraId="1EAE0571" w14:textId="57D4D759" w:rsidR="003E5DB2" w:rsidRDefault="003E5DB2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Masih</w:t>
            </w:r>
          </w:p>
        </w:tc>
        <w:tc>
          <w:tcPr>
            <w:tcW w:w="146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51394F3" w14:textId="2E8C42BA" w:rsidR="003E5DB2" w:rsidRDefault="003E5DB2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Yes</w:t>
            </w:r>
          </w:p>
        </w:tc>
      </w:tr>
      <w:tr w:rsidR="002106C0" w14:paraId="6D89021F" w14:textId="77777777" w:rsidTr="002106C0">
        <w:tc>
          <w:tcPr>
            <w:tcW w:w="9015" w:type="dxa"/>
            <w:gridSpan w:val="5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D5629A8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b/>
              </w:rPr>
              <w:t xml:space="preserve">Feature 11: Sound </w:t>
            </w:r>
          </w:p>
        </w:tc>
      </w:tr>
      <w:tr w:rsidR="002106C0" w14:paraId="2E660644" w14:textId="77777777" w:rsidTr="002106C0">
        <w:tc>
          <w:tcPr>
            <w:tcW w:w="316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C235546" w14:textId="51267A87" w:rsidR="002106C0" w:rsidRDefault="00C525D1">
            <w:pPr>
              <w:widowControl w:val="0"/>
              <w:spacing w:after="0" w:line="240" w:lineRule="auto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t>Task 1: add growling sound</w:t>
            </w:r>
            <w:r w:rsidR="000A7F7A">
              <w:rPr>
                <w:rFonts w:ascii="Arial" w:eastAsia="Arial" w:hAnsi="Arial" w:cs="Arial"/>
                <w:bCs/>
              </w:rPr>
              <w:t>s</w:t>
            </w:r>
            <w:r>
              <w:rPr>
                <w:rFonts w:ascii="Arial" w:eastAsia="Arial" w:hAnsi="Arial" w:cs="Arial"/>
                <w:bCs/>
              </w:rPr>
              <w:t xml:space="preserve"> for zombies</w:t>
            </w:r>
          </w:p>
        </w:tc>
        <w:tc>
          <w:tcPr>
            <w:tcW w:w="1461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</w:tcPr>
          <w:p w14:paraId="328B3B91" w14:textId="40C4B9EB" w:rsidR="002106C0" w:rsidRDefault="00C525D1">
            <w:pPr>
              <w:widowControl w:val="0"/>
              <w:spacing w:after="0" w:line="240" w:lineRule="auto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t>30 min</w:t>
            </w:r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278FB0D" w14:textId="1DD636C0" w:rsidR="002106C0" w:rsidRDefault="00C525D1">
            <w:pPr>
              <w:widowControl w:val="0"/>
              <w:spacing w:after="0" w:line="240" w:lineRule="auto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t>30 min</w:t>
            </w:r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</w:tcPr>
          <w:p w14:paraId="1643DF3E" w14:textId="1CB4F5A7" w:rsidR="002106C0" w:rsidRDefault="00C525D1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Adrien</w:t>
            </w:r>
          </w:p>
        </w:tc>
        <w:tc>
          <w:tcPr>
            <w:tcW w:w="146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D805DF" w14:textId="43855CF5" w:rsidR="002106C0" w:rsidRDefault="00C525D1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Yes</w:t>
            </w:r>
          </w:p>
        </w:tc>
      </w:tr>
      <w:tr w:rsidR="00B74C62" w14:paraId="2F8A4043" w14:textId="77777777" w:rsidTr="002106C0">
        <w:tc>
          <w:tcPr>
            <w:tcW w:w="316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7A11CD" w14:textId="39735B88" w:rsidR="00B74C62" w:rsidRDefault="00B74C62">
            <w:pPr>
              <w:widowControl w:val="0"/>
              <w:spacing w:after="0" w:line="240" w:lineRule="auto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t>Task 2: add bottle break sound effect</w:t>
            </w:r>
          </w:p>
        </w:tc>
        <w:tc>
          <w:tcPr>
            <w:tcW w:w="1461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</w:tcPr>
          <w:p w14:paraId="2209C5D5" w14:textId="4D52AA43" w:rsidR="00B74C62" w:rsidRDefault="00B74C62">
            <w:pPr>
              <w:widowControl w:val="0"/>
              <w:spacing w:after="0" w:line="240" w:lineRule="auto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t>30 min</w:t>
            </w:r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F746A1" w14:textId="2DBFB21C" w:rsidR="00B74C62" w:rsidRDefault="00B74C62">
            <w:pPr>
              <w:widowControl w:val="0"/>
              <w:spacing w:after="0" w:line="240" w:lineRule="auto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t>30 min</w:t>
            </w:r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</w:tcPr>
          <w:p w14:paraId="085D8EEB" w14:textId="07947596" w:rsidR="00B74C62" w:rsidRDefault="00B74C62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Adrien</w:t>
            </w:r>
          </w:p>
        </w:tc>
        <w:tc>
          <w:tcPr>
            <w:tcW w:w="146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408DBD" w14:textId="47BB1CD8" w:rsidR="00B74C62" w:rsidRDefault="00B74C62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Yes</w:t>
            </w:r>
          </w:p>
        </w:tc>
      </w:tr>
      <w:tr w:rsidR="00DA7D5A" w14:paraId="787C1ADA" w14:textId="77777777" w:rsidTr="002106C0">
        <w:tc>
          <w:tcPr>
            <w:tcW w:w="316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97B3C0C" w14:textId="511FFB9A" w:rsidR="00DA7D5A" w:rsidRDefault="00DA7D5A">
            <w:pPr>
              <w:widowControl w:val="0"/>
              <w:spacing w:after="0" w:line="240" w:lineRule="auto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t xml:space="preserve">Task 3: </w:t>
            </w:r>
            <w:r w:rsidR="007F7BAA">
              <w:rPr>
                <w:rFonts w:ascii="Arial" w:eastAsia="Arial" w:hAnsi="Arial" w:cs="Arial"/>
                <w:bCs/>
              </w:rPr>
              <w:t>add music</w:t>
            </w:r>
            <w:r w:rsidR="00286261">
              <w:rPr>
                <w:rFonts w:ascii="Arial" w:eastAsia="Arial" w:hAnsi="Arial" w:cs="Arial"/>
                <w:bCs/>
              </w:rPr>
              <w:t xml:space="preserve"> (menu and game ambient music)</w:t>
            </w:r>
          </w:p>
        </w:tc>
        <w:tc>
          <w:tcPr>
            <w:tcW w:w="1461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</w:tcPr>
          <w:p w14:paraId="47BB7AC7" w14:textId="39B2E6A7" w:rsidR="00DA7D5A" w:rsidRDefault="00BC4C9F">
            <w:pPr>
              <w:widowControl w:val="0"/>
              <w:spacing w:after="0" w:line="240" w:lineRule="auto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t xml:space="preserve">1 </w:t>
            </w:r>
            <w:proofErr w:type="spellStart"/>
            <w:r>
              <w:rPr>
                <w:rFonts w:ascii="Arial" w:eastAsia="Arial" w:hAnsi="Arial" w:cs="Arial"/>
                <w:bCs/>
              </w:rPr>
              <w:t>hr</w:t>
            </w:r>
            <w:proofErr w:type="spellEnd"/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62015A" w14:textId="6CD2D122" w:rsidR="00DA7D5A" w:rsidRDefault="00BC4C9F">
            <w:pPr>
              <w:widowControl w:val="0"/>
              <w:spacing w:after="0" w:line="240" w:lineRule="auto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t xml:space="preserve">1 </w:t>
            </w:r>
            <w:proofErr w:type="spellStart"/>
            <w:r>
              <w:rPr>
                <w:rFonts w:ascii="Arial" w:eastAsia="Arial" w:hAnsi="Arial" w:cs="Arial"/>
                <w:bCs/>
              </w:rPr>
              <w:t>hr</w:t>
            </w:r>
            <w:proofErr w:type="spellEnd"/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</w:tcPr>
          <w:p w14:paraId="10DACA77" w14:textId="4E3B1AB5" w:rsidR="00DA7D5A" w:rsidRDefault="00BC4C9F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Adrien</w:t>
            </w:r>
          </w:p>
        </w:tc>
        <w:tc>
          <w:tcPr>
            <w:tcW w:w="146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495F8F2" w14:textId="76ECE462" w:rsidR="00DA7D5A" w:rsidRDefault="00BC4C9F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Yes</w:t>
            </w:r>
          </w:p>
        </w:tc>
      </w:tr>
    </w:tbl>
    <w:p w14:paraId="58C63C5D" w14:textId="577410ED" w:rsidR="00262CAE" w:rsidRDefault="00262CAE"/>
    <w:sectPr w:rsidR="00262CAE">
      <w:footerReference w:type="default" r:id="rId27"/>
      <w:pgSz w:w="11906" w:h="16838"/>
      <w:pgMar w:top="1440" w:right="1440" w:bottom="1440" w:left="1440" w:header="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FF967F3" w14:textId="77777777" w:rsidR="003C3133" w:rsidRDefault="003C3133">
      <w:pPr>
        <w:spacing w:after="0" w:line="240" w:lineRule="auto"/>
      </w:pPr>
      <w:r>
        <w:separator/>
      </w:r>
    </w:p>
  </w:endnote>
  <w:endnote w:type="continuationSeparator" w:id="0">
    <w:p w14:paraId="44CE76E6" w14:textId="77777777" w:rsidR="003C3133" w:rsidRDefault="003C313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651712F" w14:textId="77777777" w:rsidR="00A7137B" w:rsidRDefault="00A7137B">
    <w:pPr>
      <w:pBdr>
        <w:top w:val="nil"/>
        <w:left w:val="nil"/>
        <w:bottom w:val="nil"/>
        <w:right w:val="nil"/>
        <w:between w:val="nil"/>
      </w:pBd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5E405F5" w14:textId="77777777" w:rsidR="003C3133" w:rsidRDefault="003C3133">
      <w:pPr>
        <w:spacing w:after="0" w:line="240" w:lineRule="auto"/>
      </w:pPr>
      <w:r>
        <w:separator/>
      </w:r>
    </w:p>
  </w:footnote>
  <w:footnote w:type="continuationSeparator" w:id="0">
    <w:p w14:paraId="2522E860" w14:textId="77777777" w:rsidR="003C3133" w:rsidRDefault="003C313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F7B5E68"/>
    <w:multiLevelType w:val="multilevel"/>
    <w:tmpl w:val="145EDEDA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" w15:restartNumberingAfterBreak="0">
    <w:nsid w:val="4D144E41"/>
    <w:multiLevelType w:val="multilevel"/>
    <w:tmpl w:val="C80638EA"/>
    <w:lvl w:ilvl="0">
      <w:start w:val="1"/>
      <w:numFmt w:val="bullet"/>
      <w:lvlText w:val="●"/>
      <w:lvlJc w:val="left"/>
      <w:pPr>
        <w:ind w:left="720" w:hanging="360"/>
      </w:pPr>
      <w:rPr>
        <w:rFonts w:ascii="Arial" w:eastAsia="Arial" w:hAnsi="Arial" w:cs="Arial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Arial" w:eastAsia="Arial" w:hAnsi="Arial" w:cs="Arial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Arial" w:eastAsia="Arial" w:hAnsi="Arial" w:cs="Arial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Arial" w:eastAsia="Arial" w:hAnsi="Arial" w:cs="Arial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Arial" w:eastAsia="Arial" w:hAnsi="Arial" w:cs="Arial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Arial" w:eastAsia="Arial" w:hAnsi="Arial" w:cs="Arial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Arial" w:eastAsia="Arial" w:hAnsi="Arial" w:cs="Arial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Arial" w:eastAsia="Arial" w:hAnsi="Arial" w:cs="Arial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Arial" w:eastAsia="Arial" w:hAnsi="Arial" w:cs="Arial"/>
      </w:rPr>
    </w:lvl>
  </w:abstractNum>
  <w:abstractNum w:abstractNumId="2" w15:restartNumberingAfterBreak="0">
    <w:nsid w:val="5BDE2A25"/>
    <w:multiLevelType w:val="multilevel"/>
    <w:tmpl w:val="FF18BED4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5E162D42"/>
    <w:multiLevelType w:val="hybridMultilevel"/>
    <w:tmpl w:val="B2CA8C92"/>
    <w:lvl w:ilvl="0" w:tplc="5658BF8A">
      <w:numFmt w:val="bullet"/>
      <w:lvlText w:val="-"/>
      <w:lvlJc w:val="left"/>
      <w:pPr>
        <w:ind w:left="720" w:hanging="360"/>
      </w:pPr>
      <w:rPr>
        <w:rFonts w:ascii="Arial" w:eastAsia="Arial" w:hAnsi="Arial" w:cs="Aria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0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QxN7W0MDQ1NDczMLdU0lEKTi0uzszPAykwqwUAtyy2bSwAAAA="/>
  </w:docVars>
  <w:rsids>
    <w:rsidRoot w:val="00262CAE"/>
    <w:rsid w:val="0002770D"/>
    <w:rsid w:val="00030AA2"/>
    <w:rsid w:val="00042167"/>
    <w:rsid w:val="000611E4"/>
    <w:rsid w:val="00080E75"/>
    <w:rsid w:val="000A7F7A"/>
    <w:rsid w:val="000C525A"/>
    <w:rsid w:val="000D565E"/>
    <w:rsid w:val="000E76F3"/>
    <w:rsid w:val="00101805"/>
    <w:rsid w:val="0011419F"/>
    <w:rsid w:val="00118777"/>
    <w:rsid w:val="001758FA"/>
    <w:rsid w:val="001D4D29"/>
    <w:rsid w:val="001D7593"/>
    <w:rsid w:val="002106C0"/>
    <w:rsid w:val="00233E95"/>
    <w:rsid w:val="00262CAE"/>
    <w:rsid w:val="00286261"/>
    <w:rsid w:val="002B1AEF"/>
    <w:rsid w:val="002C1996"/>
    <w:rsid w:val="002C500A"/>
    <w:rsid w:val="002D1F9F"/>
    <w:rsid w:val="002E28BF"/>
    <w:rsid w:val="0030702F"/>
    <w:rsid w:val="003104EC"/>
    <w:rsid w:val="003220F2"/>
    <w:rsid w:val="00354F85"/>
    <w:rsid w:val="003648D0"/>
    <w:rsid w:val="00394FEC"/>
    <w:rsid w:val="003C3133"/>
    <w:rsid w:val="003D2FEA"/>
    <w:rsid w:val="003E1A4C"/>
    <w:rsid w:val="003E58C7"/>
    <w:rsid w:val="003E5DB2"/>
    <w:rsid w:val="004257DB"/>
    <w:rsid w:val="00430A97"/>
    <w:rsid w:val="004336E1"/>
    <w:rsid w:val="0044612D"/>
    <w:rsid w:val="004741B9"/>
    <w:rsid w:val="00477329"/>
    <w:rsid w:val="004B0921"/>
    <w:rsid w:val="004C4930"/>
    <w:rsid w:val="00514A7F"/>
    <w:rsid w:val="00516E94"/>
    <w:rsid w:val="00522F1B"/>
    <w:rsid w:val="00537452"/>
    <w:rsid w:val="00542529"/>
    <w:rsid w:val="00545C64"/>
    <w:rsid w:val="00556C55"/>
    <w:rsid w:val="00577263"/>
    <w:rsid w:val="00593E3F"/>
    <w:rsid w:val="005A5BB1"/>
    <w:rsid w:val="005C3732"/>
    <w:rsid w:val="005E06BF"/>
    <w:rsid w:val="005E6467"/>
    <w:rsid w:val="006115EC"/>
    <w:rsid w:val="00615659"/>
    <w:rsid w:val="00652CF6"/>
    <w:rsid w:val="00655199"/>
    <w:rsid w:val="0065720B"/>
    <w:rsid w:val="00680015"/>
    <w:rsid w:val="006D1A81"/>
    <w:rsid w:val="006E3062"/>
    <w:rsid w:val="006F67C0"/>
    <w:rsid w:val="00721E04"/>
    <w:rsid w:val="007366B9"/>
    <w:rsid w:val="00781B3A"/>
    <w:rsid w:val="007A1B6C"/>
    <w:rsid w:val="007B3FE0"/>
    <w:rsid w:val="007D69AD"/>
    <w:rsid w:val="007E47EE"/>
    <w:rsid w:val="007F7BAA"/>
    <w:rsid w:val="00817E6B"/>
    <w:rsid w:val="0085790F"/>
    <w:rsid w:val="00890122"/>
    <w:rsid w:val="008F000C"/>
    <w:rsid w:val="008F2FD8"/>
    <w:rsid w:val="008F497D"/>
    <w:rsid w:val="00931E4F"/>
    <w:rsid w:val="0094226C"/>
    <w:rsid w:val="00954CEB"/>
    <w:rsid w:val="00994F0D"/>
    <w:rsid w:val="00997BBE"/>
    <w:rsid w:val="009A60CD"/>
    <w:rsid w:val="009B6419"/>
    <w:rsid w:val="009C695A"/>
    <w:rsid w:val="009F0F00"/>
    <w:rsid w:val="009F2C1A"/>
    <w:rsid w:val="00A269C7"/>
    <w:rsid w:val="00A37D7F"/>
    <w:rsid w:val="00A637A7"/>
    <w:rsid w:val="00A7137B"/>
    <w:rsid w:val="00A8349A"/>
    <w:rsid w:val="00A91838"/>
    <w:rsid w:val="00A963E8"/>
    <w:rsid w:val="00AB18BB"/>
    <w:rsid w:val="00AC5999"/>
    <w:rsid w:val="00AD6EA6"/>
    <w:rsid w:val="00B250C0"/>
    <w:rsid w:val="00B350FA"/>
    <w:rsid w:val="00B4226E"/>
    <w:rsid w:val="00B4302D"/>
    <w:rsid w:val="00B630AD"/>
    <w:rsid w:val="00B74C62"/>
    <w:rsid w:val="00B909AB"/>
    <w:rsid w:val="00B90B46"/>
    <w:rsid w:val="00BA02D5"/>
    <w:rsid w:val="00BA3C2B"/>
    <w:rsid w:val="00BC4C9F"/>
    <w:rsid w:val="00BD0177"/>
    <w:rsid w:val="00C3352E"/>
    <w:rsid w:val="00C34F3A"/>
    <w:rsid w:val="00C525D1"/>
    <w:rsid w:val="00C557CA"/>
    <w:rsid w:val="00C81D2F"/>
    <w:rsid w:val="00C8367D"/>
    <w:rsid w:val="00C84D7E"/>
    <w:rsid w:val="00C935B5"/>
    <w:rsid w:val="00CA2481"/>
    <w:rsid w:val="00CB6690"/>
    <w:rsid w:val="00CB6BF9"/>
    <w:rsid w:val="00CD6E4C"/>
    <w:rsid w:val="00CE5727"/>
    <w:rsid w:val="00CF7ADD"/>
    <w:rsid w:val="00D02BEF"/>
    <w:rsid w:val="00D55EC3"/>
    <w:rsid w:val="00D80D73"/>
    <w:rsid w:val="00DA7D5A"/>
    <w:rsid w:val="00DB3816"/>
    <w:rsid w:val="00DB4F42"/>
    <w:rsid w:val="00DD5E0F"/>
    <w:rsid w:val="00DD6F05"/>
    <w:rsid w:val="00E00C27"/>
    <w:rsid w:val="00E116DA"/>
    <w:rsid w:val="00E14001"/>
    <w:rsid w:val="00E16E8C"/>
    <w:rsid w:val="00E25DCF"/>
    <w:rsid w:val="00EA4A42"/>
    <w:rsid w:val="00EE6CD5"/>
    <w:rsid w:val="00F74927"/>
    <w:rsid w:val="00FC5384"/>
    <w:rsid w:val="00FD2AB1"/>
    <w:rsid w:val="03EF20DE"/>
    <w:rsid w:val="0726C1A0"/>
    <w:rsid w:val="0A5E6262"/>
    <w:rsid w:val="0A933ACC"/>
    <w:rsid w:val="0D8C21CC"/>
    <w:rsid w:val="0E05A090"/>
    <w:rsid w:val="0F31D385"/>
    <w:rsid w:val="109901C2"/>
    <w:rsid w:val="10E61A56"/>
    <w:rsid w:val="163B633C"/>
    <w:rsid w:val="1664E80A"/>
    <w:rsid w:val="1753A2AF"/>
    <w:rsid w:val="182A002B"/>
    <w:rsid w:val="18D8B5CB"/>
    <w:rsid w:val="22A9A289"/>
    <w:rsid w:val="265A0350"/>
    <w:rsid w:val="27B8524A"/>
    <w:rsid w:val="291038ED"/>
    <w:rsid w:val="298631F5"/>
    <w:rsid w:val="29C9742B"/>
    <w:rsid w:val="2C76C845"/>
    <w:rsid w:val="2E7D60B2"/>
    <w:rsid w:val="2F90A841"/>
    <w:rsid w:val="3318F6FE"/>
    <w:rsid w:val="338322A1"/>
    <w:rsid w:val="370E354A"/>
    <w:rsid w:val="37842E52"/>
    <w:rsid w:val="3B8355DC"/>
    <w:rsid w:val="3DEAC4B6"/>
    <w:rsid w:val="41F29760"/>
    <w:rsid w:val="43F981A0"/>
    <w:rsid w:val="44C49D8D"/>
    <w:rsid w:val="466A6593"/>
    <w:rsid w:val="4798B593"/>
    <w:rsid w:val="490C3C47"/>
    <w:rsid w:val="493485F4"/>
    <w:rsid w:val="49D9B728"/>
    <w:rsid w:val="4A86FD38"/>
    <w:rsid w:val="53C68465"/>
    <w:rsid w:val="5515AA80"/>
    <w:rsid w:val="579D9E86"/>
    <w:rsid w:val="58C97252"/>
    <w:rsid w:val="59793DB4"/>
    <w:rsid w:val="5C4554DE"/>
    <w:rsid w:val="5C4EB6E0"/>
    <w:rsid w:val="5E0CE00A"/>
    <w:rsid w:val="5E1D694C"/>
    <w:rsid w:val="5ED5F555"/>
    <w:rsid w:val="614E87BA"/>
    <w:rsid w:val="6384C18C"/>
    <w:rsid w:val="67A75C89"/>
    <w:rsid w:val="69340056"/>
    <w:rsid w:val="69578037"/>
    <w:rsid w:val="6E0D7B68"/>
    <w:rsid w:val="724E6789"/>
    <w:rsid w:val="73CB3FB4"/>
    <w:rsid w:val="7D4196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E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215C8D8"/>
  <w15:docId w15:val="{F8AF9BEC-D264-40C8-848B-C2988844A76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Calibri"/>
        <w:sz w:val="22"/>
        <w:szCs w:val="22"/>
        <w:lang w:val="en" w:eastAsia="en-IE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480" w:after="0"/>
      <w:outlineLvl w:val="0"/>
    </w:pPr>
    <w:rPr>
      <w:rFonts w:ascii="Cambria" w:eastAsia="Cambria" w:hAnsi="Cambria" w:cs="Cambria"/>
      <w:b/>
      <w:color w:val="3B618E"/>
      <w:sz w:val="28"/>
      <w:szCs w:val="28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="Cambria" w:eastAsia="Cambria" w:hAnsi="Cambria" w:cs="Cambria"/>
      <w:b/>
      <w:color w:val="4F81BD"/>
      <w:sz w:val="26"/>
      <w:szCs w:val="2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0" w:line="240" w:lineRule="auto"/>
    </w:pPr>
    <w:rPr>
      <w:rFonts w:ascii="Cambria" w:eastAsia="Cambria" w:hAnsi="Cambria" w:cs="Cambria"/>
      <w:sz w:val="56"/>
      <w:szCs w:val="56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TOC1">
    <w:name w:val="toc 1"/>
    <w:basedOn w:val="Normal"/>
    <w:next w:val="Normal"/>
    <w:autoRedefine/>
    <w:uiPriority w:val="39"/>
    <w:unhideWhenUsed/>
    <w:rsid w:val="00B4302D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B4302D"/>
    <w:pPr>
      <w:spacing w:after="100"/>
      <w:ind w:left="220"/>
    </w:pPr>
  </w:style>
  <w:style w:type="character" w:styleId="Hyperlink">
    <w:name w:val="Hyperlink"/>
    <w:basedOn w:val="DefaultParagraphFont"/>
    <w:uiPriority w:val="99"/>
    <w:unhideWhenUsed/>
    <w:rsid w:val="00B4302D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DD5E0F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2106C0"/>
    <w:rPr>
      <w:rFonts w:ascii="Cambria" w:eastAsia="Cambria" w:hAnsi="Cambria" w:cs="Cambria"/>
      <w:b/>
      <w:color w:val="3B618E"/>
      <w:sz w:val="28"/>
      <w:szCs w:val="28"/>
    </w:rPr>
  </w:style>
  <w:style w:type="paragraph" w:styleId="TOCHeading">
    <w:name w:val="TOC Heading"/>
    <w:basedOn w:val="Heading1"/>
    <w:next w:val="Normal"/>
    <w:uiPriority w:val="39"/>
    <w:unhideWhenUsed/>
    <w:qFormat/>
    <w:rsid w:val="00BD0177"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color w:val="365F91" w:themeColor="accent1" w:themeShade="BF"/>
      <w:sz w:val="32"/>
      <w:szCs w:val="32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36137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425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643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203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964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0.png"/><Relationship Id="rId26" Type="http://schemas.openxmlformats.org/officeDocument/2006/relationships/image" Target="media/image18.png"/><Relationship Id="rId3" Type="http://schemas.openxmlformats.org/officeDocument/2006/relationships/settings" Target="settings.xml"/><Relationship Id="rId21" Type="http://schemas.openxmlformats.org/officeDocument/2006/relationships/image" Target="media/image13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hyperlink" Target="https://github.com/nlohmann/json" TargetMode="External"/><Relationship Id="rId25" Type="http://schemas.openxmlformats.org/officeDocument/2006/relationships/image" Target="media/image17.png"/><Relationship Id="rId2" Type="http://schemas.openxmlformats.org/officeDocument/2006/relationships/styles" Target="styles.xml"/><Relationship Id="rId16" Type="http://schemas.openxmlformats.org/officeDocument/2006/relationships/hyperlink" Target="https://json.nlohmann.me/" TargetMode="External"/><Relationship Id="rId20" Type="http://schemas.openxmlformats.org/officeDocument/2006/relationships/image" Target="media/image12.png"/><Relationship Id="rId29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6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5.png"/><Relationship Id="rId28" Type="http://schemas.openxmlformats.org/officeDocument/2006/relationships/fontTable" Target="fontTable.xml"/><Relationship Id="rId10" Type="http://schemas.openxmlformats.org/officeDocument/2006/relationships/image" Target="media/image4.png"/><Relationship Id="rId19" Type="http://schemas.openxmlformats.org/officeDocument/2006/relationships/image" Target="media/image11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4.png"/><Relationship Id="rId27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7</TotalTime>
  <Pages>19</Pages>
  <Words>1479</Words>
  <Characters>8432</Characters>
  <Application>Microsoft Office Word</Application>
  <DocSecurity>0</DocSecurity>
  <Lines>70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8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oinG</dc:creator>
  <cp:lastModifiedBy>(Student) - Adrien Dudon</cp:lastModifiedBy>
  <cp:revision>125</cp:revision>
  <dcterms:created xsi:type="dcterms:W3CDTF">2021-10-15T10:36:00Z</dcterms:created>
  <dcterms:modified xsi:type="dcterms:W3CDTF">2022-03-11T16:00:00Z</dcterms:modified>
</cp:coreProperties>
</file>